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BB231" w14:textId="6263BF64" w:rsidR="00AC4ADF" w:rsidRPr="00C17D9E" w:rsidRDefault="005666F2" w:rsidP="00E539C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C17D9E">
        <w:rPr>
          <w:rFonts w:ascii="Times New Roman" w:hAnsi="Times New Roman" w:cs="Times New Roman"/>
          <w:b/>
          <w:sz w:val="36"/>
          <w:szCs w:val="36"/>
        </w:rPr>
        <w:t>DEBORAH CESARINI</w:t>
      </w:r>
    </w:p>
    <w:p w14:paraId="15519232" w14:textId="292CD583" w:rsidR="00017E3D" w:rsidRPr="00C17D9E" w:rsidRDefault="00000000" w:rsidP="00017E3D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hyperlink r:id="rId6" w:history="1"/>
      <w:r w:rsidR="00017E3D" w:rsidRPr="00C17D9E">
        <w:rPr>
          <w:rFonts w:ascii="Times New Roman" w:hAnsi="Times New Roman" w:cs="Times New Roman"/>
          <w:sz w:val="22"/>
          <w:szCs w:val="22"/>
        </w:rPr>
        <w:t>deborah.cesarini@duke.edu</w:t>
      </w:r>
    </w:p>
    <w:p w14:paraId="38E466A0" w14:textId="77777777" w:rsidR="007E2349" w:rsidRPr="00C17D9E" w:rsidRDefault="007E2349" w:rsidP="00FE4862">
      <w:pPr>
        <w:pBdr>
          <w:bottom w:val="single" w:sz="6" w:space="1" w:color="auto"/>
        </w:pBdr>
        <w:rPr>
          <w:rFonts w:ascii="Times New Roman" w:hAnsi="Times New Roman" w:cs="Times New Roman"/>
          <w:b/>
          <w:sz w:val="14"/>
          <w:szCs w:val="14"/>
        </w:rPr>
      </w:pPr>
    </w:p>
    <w:p w14:paraId="6FEF9B1B" w14:textId="110A3A7A" w:rsidR="00EB1953" w:rsidRPr="00411CA8" w:rsidRDefault="00640C6F" w:rsidP="00FE4862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 w:rsidRPr="00411CA8">
        <w:rPr>
          <w:rFonts w:ascii="Times New Roman" w:hAnsi="Times New Roman" w:cs="Times New Roman"/>
          <w:b/>
        </w:rPr>
        <w:t>EDUCATION</w:t>
      </w:r>
    </w:p>
    <w:p w14:paraId="04B47410" w14:textId="77777777" w:rsidR="00FE4862" w:rsidRPr="00411CA8" w:rsidRDefault="00FE4862" w:rsidP="00E7311D">
      <w:pPr>
        <w:rPr>
          <w:rFonts w:ascii="Times New Roman" w:hAnsi="Times New Roman" w:cs="Times New Roman"/>
          <w:sz w:val="14"/>
          <w:szCs w:val="14"/>
        </w:rPr>
      </w:pPr>
    </w:p>
    <w:p w14:paraId="1A388BED" w14:textId="7195E4C3" w:rsidR="00567040" w:rsidRPr="00411CA8" w:rsidRDefault="00567040" w:rsidP="005670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Duke</w:t>
      </w:r>
      <w:r w:rsidRPr="005D292D">
        <w:rPr>
          <w:rFonts w:ascii="Times New Roman" w:hAnsi="Times New Roman" w:cs="Times New Roman"/>
          <w:b/>
          <w:bCs/>
          <w:smallCaps/>
          <w:sz w:val="25"/>
          <w:szCs w:val="25"/>
        </w:rPr>
        <w:t xml:space="preserve"> University</w:t>
      </w:r>
      <w:r w:rsidRPr="00411CA8">
        <w:rPr>
          <w:rFonts w:ascii="Times New Roman" w:hAnsi="Times New Roman" w:cs="Times New Roman"/>
        </w:rPr>
        <w:t xml:space="preserve">, </w:t>
      </w:r>
      <w:r w:rsidR="00097F94">
        <w:rPr>
          <w:rFonts w:ascii="Times New Roman" w:hAnsi="Times New Roman" w:cs="Times New Roman"/>
        </w:rPr>
        <w:t>Durham</w:t>
      </w:r>
      <w:r w:rsidRPr="00411CA8">
        <w:rPr>
          <w:rFonts w:ascii="Times New Roman" w:hAnsi="Times New Roman" w:cs="Times New Roman"/>
        </w:rPr>
        <w:t>, N</w:t>
      </w:r>
      <w:r w:rsidR="00097F94">
        <w:rPr>
          <w:rFonts w:ascii="Times New Roman" w:hAnsi="Times New Roman" w:cs="Times New Roman"/>
        </w:rPr>
        <w:t>C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  <w:t xml:space="preserve"> </w:t>
      </w:r>
      <w:r w:rsidR="00097F94"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="00097F94"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 w:rsidR="0005244A"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 w:rsidR="00E146E6">
        <w:rPr>
          <w:rFonts w:ascii="Times New Roman" w:hAnsi="Times New Roman" w:cs="Times New Roman"/>
          <w:sz w:val="16"/>
          <w:szCs w:val="16"/>
        </w:rPr>
        <w:t xml:space="preserve">     </w:t>
      </w:r>
      <w:r w:rsidR="00ED2237">
        <w:rPr>
          <w:rFonts w:ascii="Times New Roman" w:hAnsi="Times New Roman" w:cs="Times New Roman"/>
          <w:sz w:val="16"/>
          <w:szCs w:val="16"/>
        </w:rPr>
        <w:t xml:space="preserve">    </w:t>
      </w:r>
      <w:r w:rsidR="00E146E6">
        <w:rPr>
          <w:rFonts w:ascii="Times New Roman" w:hAnsi="Times New Roman" w:cs="Times New Roman"/>
          <w:sz w:val="16"/>
          <w:szCs w:val="16"/>
        </w:rPr>
        <w:t xml:space="preserve">     </w:t>
      </w:r>
      <w:r w:rsidR="00ED2237">
        <w:rPr>
          <w:rFonts w:ascii="Times New Roman" w:hAnsi="Times New Roman" w:cs="Times New Roman"/>
        </w:rPr>
        <w:t>Expected</w:t>
      </w:r>
      <w:r w:rsidR="00ED2237" w:rsidRPr="00411CA8">
        <w:rPr>
          <w:rFonts w:ascii="Times New Roman" w:hAnsi="Times New Roman" w:cs="Times New Roman"/>
        </w:rPr>
        <w:t xml:space="preserve"> </w:t>
      </w:r>
      <w:r w:rsidRPr="00411CA8">
        <w:rPr>
          <w:rFonts w:ascii="Times New Roman" w:hAnsi="Times New Roman" w:cs="Times New Roman"/>
        </w:rPr>
        <w:t>202</w:t>
      </w:r>
      <w:r w:rsidR="00827439">
        <w:rPr>
          <w:rFonts w:ascii="Times New Roman" w:hAnsi="Times New Roman" w:cs="Times New Roman"/>
        </w:rPr>
        <w:t>8</w:t>
      </w:r>
    </w:p>
    <w:p w14:paraId="065CC723" w14:textId="49F9ABB7" w:rsidR="00567040" w:rsidRPr="00C17D9E" w:rsidRDefault="003B00C8" w:rsidP="00567040">
      <w:pPr>
        <w:rPr>
          <w:rFonts w:ascii="Times New Roman" w:hAnsi="Times New Roman" w:cs="Times New Roman"/>
          <w:iCs/>
        </w:rPr>
      </w:pPr>
      <w:r w:rsidRPr="00C17D9E">
        <w:rPr>
          <w:rFonts w:ascii="Times New Roman" w:hAnsi="Times New Roman" w:cs="Times New Roman"/>
          <w:iCs/>
        </w:rPr>
        <w:t>Ph.D., Cognitive Neuroscience</w:t>
      </w:r>
    </w:p>
    <w:p w14:paraId="0A3D7522" w14:textId="3156AA50" w:rsidR="00C17D9E" w:rsidRPr="005C309E" w:rsidRDefault="00C17D9E" w:rsidP="005670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Advisors: </w:t>
      </w:r>
      <w:r>
        <w:rPr>
          <w:rFonts w:ascii="Times New Roman" w:hAnsi="Times New Roman" w:cs="Times New Roman"/>
        </w:rPr>
        <w:t>Walter Sinnott-Armstrong, Ph.D., and Scott Huettel, Ph.D.</w:t>
      </w:r>
    </w:p>
    <w:p w14:paraId="15132329" w14:textId="77777777" w:rsidR="00567040" w:rsidRDefault="00567040" w:rsidP="002D38CC">
      <w:pPr>
        <w:rPr>
          <w:rFonts w:ascii="Times New Roman" w:hAnsi="Times New Roman" w:cs="Times New Roman"/>
          <w:b/>
          <w:bCs/>
          <w:smallCaps/>
          <w:sz w:val="25"/>
          <w:szCs w:val="25"/>
        </w:rPr>
      </w:pPr>
    </w:p>
    <w:p w14:paraId="6089B3CB" w14:textId="57C64530" w:rsidR="00BE1F78" w:rsidRPr="00411CA8" w:rsidRDefault="000E4B0A" w:rsidP="002461F5">
      <w:pPr>
        <w:jc w:val="center"/>
        <w:rPr>
          <w:rFonts w:ascii="Times New Roman" w:hAnsi="Times New Roman" w:cs="Times New Roman"/>
        </w:rPr>
      </w:pPr>
      <w:r w:rsidRPr="005D292D">
        <w:rPr>
          <w:rFonts w:ascii="Times New Roman" w:hAnsi="Times New Roman" w:cs="Times New Roman"/>
          <w:b/>
          <w:bCs/>
          <w:smallCaps/>
          <w:sz w:val="25"/>
          <w:szCs w:val="25"/>
        </w:rPr>
        <w:t>Columbia</w:t>
      </w:r>
      <w:r w:rsidR="00EB1953" w:rsidRPr="005D292D">
        <w:rPr>
          <w:rFonts w:ascii="Times New Roman" w:hAnsi="Times New Roman" w:cs="Times New Roman"/>
          <w:b/>
          <w:bCs/>
          <w:smallCaps/>
          <w:sz w:val="25"/>
          <w:szCs w:val="25"/>
        </w:rPr>
        <w:t xml:space="preserve"> </w:t>
      </w:r>
      <w:r w:rsidR="00F80860" w:rsidRPr="005D292D">
        <w:rPr>
          <w:rFonts w:ascii="Times New Roman" w:hAnsi="Times New Roman" w:cs="Times New Roman"/>
          <w:b/>
          <w:bCs/>
          <w:smallCaps/>
          <w:sz w:val="25"/>
          <w:szCs w:val="25"/>
        </w:rPr>
        <w:t>University</w:t>
      </w:r>
      <w:r w:rsidR="001943E8" w:rsidRPr="00411CA8">
        <w:rPr>
          <w:rFonts w:ascii="Times New Roman" w:hAnsi="Times New Roman" w:cs="Times New Roman"/>
        </w:rPr>
        <w:t>, New York, NY</w:t>
      </w:r>
      <w:r w:rsidR="00BE1F78" w:rsidRPr="00411CA8">
        <w:rPr>
          <w:rFonts w:ascii="Times New Roman" w:hAnsi="Times New Roman" w:cs="Times New Roman"/>
          <w:b/>
          <w:bCs/>
        </w:rPr>
        <w:tab/>
      </w:r>
      <w:r w:rsidR="00BE1F78" w:rsidRPr="00411CA8">
        <w:rPr>
          <w:rFonts w:ascii="Times New Roman" w:hAnsi="Times New Roman" w:cs="Times New Roman"/>
          <w:b/>
          <w:bCs/>
        </w:rPr>
        <w:tab/>
      </w:r>
      <w:r w:rsidR="00BE1F78" w:rsidRPr="00411CA8">
        <w:rPr>
          <w:rFonts w:ascii="Times New Roman" w:hAnsi="Times New Roman" w:cs="Times New Roman"/>
          <w:b/>
          <w:bCs/>
        </w:rPr>
        <w:tab/>
      </w:r>
      <w:r w:rsidR="00BE1F78" w:rsidRPr="00411CA8">
        <w:rPr>
          <w:rFonts w:ascii="Times New Roman" w:hAnsi="Times New Roman" w:cs="Times New Roman"/>
          <w:b/>
          <w:bCs/>
        </w:rPr>
        <w:tab/>
      </w:r>
      <w:r w:rsidR="002461F5" w:rsidRPr="00411CA8">
        <w:rPr>
          <w:rFonts w:ascii="Times New Roman" w:hAnsi="Times New Roman" w:cs="Times New Roman"/>
          <w:b/>
          <w:bCs/>
        </w:rPr>
        <w:tab/>
        <w:t xml:space="preserve"> </w:t>
      </w:r>
      <w:r w:rsidR="002E2601"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     </w:t>
      </w:r>
      <w:r w:rsidR="00ED2237">
        <w:rPr>
          <w:rFonts w:ascii="Times New Roman" w:hAnsi="Times New Roman" w:cs="Times New Roman"/>
          <w:b/>
          <w:sz w:val="2"/>
          <w:szCs w:val="2"/>
        </w:rPr>
        <w:t xml:space="preserve">                                                                                                  </w:t>
      </w:r>
      <w:r w:rsidR="00A35353">
        <w:rPr>
          <w:rFonts w:ascii="Times New Roman" w:hAnsi="Times New Roman" w:cs="Times New Roman"/>
        </w:rPr>
        <w:tab/>
        <w:t xml:space="preserve">       </w:t>
      </w:r>
      <w:r w:rsidR="00A35353" w:rsidRPr="00A35353">
        <w:rPr>
          <w:rFonts w:ascii="Times New Roman" w:hAnsi="Times New Roman" w:cs="Times New Roman"/>
          <w:sz w:val="16"/>
          <w:szCs w:val="16"/>
        </w:rPr>
        <w:t xml:space="preserve"> </w:t>
      </w:r>
      <w:r w:rsidR="00ED2237">
        <w:rPr>
          <w:rFonts w:ascii="Times New Roman" w:hAnsi="Times New Roman" w:cs="Times New Roman"/>
        </w:rPr>
        <w:t xml:space="preserve">       </w:t>
      </w:r>
      <w:r w:rsidR="00BE1F78" w:rsidRPr="00411CA8">
        <w:rPr>
          <w:rFonts w:ascii="Times New Roman" w:hAnsi="Times New Roman" w:cs="Times New Roman"/>
        </w:rPr>
        <w:t xml:space="preserve"> 2021</w:t>
      </w:r>
    </w:p>
    <w:p w14:paraId="711BD7A5" w14:textId="5E12BD34" w:rsidR="004B0243" w:rsidRPr="00C17D9E" w:rsidRDefault="007E2349" w:rsidP="00781430">
      <w:pPr>
        <w:rPr>
          <w:rFonts w:ascii="Times New Roman" w:hAnsi="Times New Roman" w:cs="Times New Roman"/>
          <w:i/>
        </w:rPr>
      </w:pPr>
      <w:r w:rsidRPr="00C17D9E">
        <w:rPr>
          <w:rFonts w:ascii="Times New Roman" w:hAnsi="Times New Roman" w:cs="Times New Roman"/>
          <w:iCs/>
        </w:rPr>
        <w:t>B</w:t>
      </w:r>
      <w:r w:rsidR="003625CF" w:rsidRPr="00C17D9E">
        <w:rPr>
          <w:rFonts w:ascii="Times New Roman" w:hAnsi="Times New Roman" w:cs="Times New Roman"/>
          <w:iCs/>
        </w:rPr>
        <w:t>.A.,</w:t>
      </w:r>
      <w:r w:rsidRPr="00C17D9E">
        <w:rPr>
          <w:rFonts w:ascii="Times New Roman" w:hAnsi="Times New Roman" w:cs="Times New Roman"/>
          <w:iCs/>
        </w:rPr>
        <w:t xml:space="preserve"> </w:t>
      </w:r>
      <w:r w:rsidR="002461F5" w:rsidRPr="00C17D9E">
        <w:rPr>
          <w:rFonts w:ascii="Times New Roman" w:hAnsi="Times New Roman" w:cs="Times New Roman"/>
          <w:iCs/>
        </w:rPr>
        <w:t>Neuroscience and Behavio</w:t>
      </w:r>
      <w:r w:rsidR="006114BD" w:rsidRPr="00C17D9E">
        <w:rPr>
          <w:rFonts w:ascii="Times New Roman" w:hAnsi="Times New Roman" w:cs="Times New Roman"/>
          <w:iCs/>
        </w:rPr>
        <w:t>r</w:t>
      </w:r>
      <w:r w:rsidR="00A974C9" w:rsidRPr="00C17D9E">
        <w:rPr>
          <w:rFonts w:ascii="Times New Roman" w:hAnsi="Times New Roman" w:cs="Times New Roman"/>
          <w:iCs/>
        </w:rPr>
        <w:t>,</w:t>
      </w:r>
      <w:r w:rsidR="00641972" w:rsidRPr="00C17D9E">
        <w:rPr>
          <w:rFonts w:ascii="Times New Roman" w:hAnsi="Times New Roman" w:cs="Times New Roman"/>
          <w:iCs/>
        </w:rPr>
        <w:t xml:space="preserve"> </w:t>
      </w:r>
      <w:r w:rsidR="008A4900" w:rsidRPr="00C17D9E">
        <w:rPr>
          <w:rFonts w:ascii="Times New Roman" w:hAnsi="Times New Roman" w:cs="Times New Roman"/>
          <w:i/>
          <w:iCs/>
        </w:rPr>
        <w:t>C</w:t>
      </w:r>
      <w:r w:rsidR="00641972" w:rsidRPr="00C17D9E">
        <w:rPr>
          <w:rFonts w:ascii="Times New Roman" w:hAnsi="Times New Roman" w:cs="Times New Roman"/>
          <w:i/>
          <w:iCs/>
        </w:rPr>
        <w:t xml:space="preserve">um </w:t>
      </w:r>
      <w:r w:rsidR="008A4900" w:rsidRPr="00C17D9E">
        <w:rPr>
          <w:rFonts w:ascii="Times New Roman" w:hAnsi="Times New Roman" w:cs="Times New Roman"/>
          <w:i/>
          <w:iCs/>
        </w:rPr>
        <w:t>L</w:t>
      </w:r>
      <w:r w:rsidR="00641972" w:rsidRPr="00C17D9E">
        <w:rPr>
          <w:rFonts w:ascii="Times New Roman" w:hAnsi="Times New Roman" w:cs="Times New Roman"/>
          <w:i/>
          <w:iCs/>
        </w:rPr>
        <w:t>aude</w:t>
      </w:r>
    </w:p>
    <w:p w14:paraId="12686732" w14:textId="6AF35D4B" w:rsidR="00D75659" w:rsidRDefault="00EF15A5" w:rsidP="0078143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onors </w:t>
      </w:r>
      <w:r w:rsidR="00D75659" w:rsidRPr="004403AE">
        <w:rPr>
          <w:rFonts w:ascii="Times New Roman" w:hAnsi="Times New Roman" w:cs="Times New Roman"/>
          <w:b/>
        </w:rPr>
        <w:t>Thesis:</w:t>
      </w:r>
      <w:r w:rsidR="00D75659">
        <w:rPr>
          <w:rFonts w:ascii="Times New Roman" w:hAnsi="Times New Roman" w:cs="Times New Roman"/>
        </w:rPr>
        <w:t xml:space="preserve"> </w:t>
      </w:r>
      <w:r w:rsidR="00D75659" w:rsidRPr="001E435A">
        <w:rPr>
          <w:rFonts w:ascii="Times New Roman" w:hAnsi="Times New Roman" w:cs="Times New Roman"/>
          <w:bCs/>
        </w:rPr>
        <w:t>Motivated Morality: How Distinct Motivational Concerns Influence the Moral Judgment of Broken Promises</w:t>
      </w:r>
    </w:p>
    <w:p w14:paraId="3F6DFA19" w14:textId="2D8D155F" w:rsidR="003B00C8" w:rsidRDefault="00E01180" w:rsidP="00781430">
      <w:pPr>
        <w:rPr>
          <w:rFonts w:ascii="Times New Roman" w:hAnsi="Times New Roman" w:cs="Times New Roman"/>
        </w:rPr>
      </w:pPr>
      <w:r w:rsidRPr="004403AE">
        <w:rPr>
          <w:rFonts w:ascii="Times New Roman" w:hAnsi="Times New Roman" w:cs="Times New Roman"/>
          <w:b/>
        </w:rPr>
        <w:t>A</w:t>
      </w:r>
      <w:r w:rsidR="003B00C8" w:rsidRPr="004403AE">
        <w:rPr>
          <w:rFonts w:ascii="Times New Roman" w:hAnsi="Times New Roman" w:cs="Times New Roman"/>
          <w:b/>
        </w:rPr>
        <w:t>dvisor:</w:t>
      </w:r>
      <w:r w:rsidR="003B00C8" w:rsidRPr="00DF2D09">
        <w:rPr>
          <w:rFonts w:ascii="Times New Roman" w:hAnsi="Times New Roman" w:cs="Times New Roman"/>
        </w:rPr>
        <w:t xml:space="preserve"> </w:t>
      </w:r>
      <w:r w:rsidR="003B00C8">
        <w:rPr>
          <w:rFonts w:ascii="Times New Roman" w:hAnsi="Times New Roman" w:cs="Times New Roman"/>
        </w:rPr>
        <w:t>E. Tory Higgins</w:t>
      </w:r>
      <w:r w:rsidR="00C17D9E">
        <w:rPr>
          <w:rFonts w:ascii="Times New Roman" w:hAnsi="Times New Roman" w:cs="Times New Roman"/>
        </w:rPr>
        <w:t>, Ph.D.</w:t>
      </w:r>
    </w:p>
    <w:p w14:paraId="5B1944DB" w14:textId="77777777" w:rsidR="00FA7F2D" w:rsidRDefault="00FA7F2D" w:rsidP="00F55948">
      <w:pPr>
        <w:rPr>
          <w:rFonts w:ascii="Times New Roman" w:hAnsi="Times New Roman" w:cs="Times New Roman"/>
        </w:rPr>
      </w:pPr>
    </w:p>
    <w:p w14:paraId="3E6E2CB1" w14:textId="39135CFD" w:rsidR="00FA7F2D" w:rsidRPr="00411CA8" w:rsidRDefault="00FA7F2D" w:rsidP="00FA7F2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Oakton Community College</w:t>
      </w:r>
      <w:r w:rsidRPr="00411CA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es Plaines</w:t>
      </w:r>
      <w:r w:rsidRPr="00411CA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IL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="00C01810">
        <w:rPr>
          <w:rFonts w:ascii="Times New Roman" w:hAnsi="Times New Roman" w:cs="Times New Roman"/>
          <w:b/>
          <w:bCs/>
        </w:rPr>
        <w:t xml:space="preserve">         </w:t>
      </w:r>
      <w:r w:rsidRPr="00411CA8">
        <w:rPr>
          <w:rFonts w:ascii="Times New Roman" w:hAnsi="Times New Roman" w:cs="Times New Roman"/>
          <w:b/>
          <w:bCs/>
        </w:rPr>
        <w:t xml:space="preserve"> </w:t>
      </w:r>
      <w:r w:rsidR="007328F8">
        <w:rPr>
          <w:rFonts w:ascii="Times New Roman" w:hAnsi="Times New Roman" w:cs="Times New Roman"/>
          <w:b/>
          <w:bCs/>
        </w:rPr>
        <w:t xml:space="preserve">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</w:t>
      </w:r>
      <w:r w:rsidR="007328F8">
        <w:rPr>
          <w:rFonts w:ascii="Times New Roman" w:hAnsi="Times New Roman" w:cs="Times New Roman"/>
          <w:b/>
          <w:sz w:val="2"/>
          <w:szCs w:val="2"/>
        </w:rPr>
        <w:t xml:space="preserve"> 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="002671B4">
        <w:rPr>
          <w:rFonts w:ascii="Times New Roman" w:hAnsi="Times New Roman" w:cs="Times New Roman"/>
          <w:b/>
          <w:sz w:val="2"/>
          <w:szCs w:val="2"/>
        </w:rPr>
        <w:t xml:space="preserve">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 w:rsidR="00890AB4">
        <w:rPr>
          <w:rFonts w:ascii="Times New Roman" w:hAnsi="Times New Roman" w:cs="Times New Roman"/>
          <w:b/>
          <w:sz w:val="2"/>
          <w:szCs w:val="2"/>
        </w:rPr>
        <w:t xml:space="preserve">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</w:t>
      </w:r>
      <w:r w:rsidR="00121C46">
        <w:rPr>
          <w:rFonts w:ascii="Times New Roman" w:hAnsi="Times New Roman" w:cs="Times New Roman"/>
          <w:b/>
          <w:sz w:val="2"/>
          <w:szCs w:val="2"/>
        </w:rPr>
        <w:t xml:space="preserve">                        </w:t>
      </w:r>
      <w:r w:rsidR="00BD45B3">
        <w:rPr>
          <w:rFonts w:ascii="Times New Roman" w:hAnsi="Times New Roman" w:cs="Times New Roman"/>
          <w:b/>
          <w:sz w:val="2"/>
          <w:szCs w:val="2"/>
        </w:rPr>
        <w:t xml:space="preserve">                      </w:t>
      </w:r>
      <w:r w:rsidR="007328F8"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="00BD45B3"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="007328F8">
        <w:rPr>
          <w:rFonts w:ascii="Times New Roman" w:hAnsi="Times New Roman" w:cs="Times New Roman"/>
        </w:rPr>
        <w:tab/>
        <w:t xml:space="preserve">    </w:t>
      </w:r>
      <w:r w:rsidRPr="00411CA8">
        <w:rPr>
          <w:rFonts w:ascii="Times New Roman" w:hAnsi="Times New Roman" w:cs="Times New Roman"/>
        </w:rPr>
        <w:t>20</w:t>
      </w:r>
      <w:r w:rsidR="00890AB4">
        <w:rPr>
          <w:rFonts w:ascii="Times New Roman" w:hAnsi="Times New Roman" w:cs="Times New Roman"/>
        </w:rPr>
        <w:t>1</w:t>
      </w:r>
      <w:r w:rsidR="00B855DE">
        <w:rPr>
          <w:rFonts w:ascii="Times New Roman" w:hAnsi="Times New Roman" w:cs="Times New Roman"/>
        </w:rPr>
        <w:t>9</w:t>
      </w:r>
    </w:p>
    <w:p w14:paraId="2C61C924" w14:textId="063D16F6" w:rsidR="00FA7F2D" w:rsidRPr="00C17D9E" w:rsidRDefault="00A974C9" w:rsidP="00F55948">
      <w:pPr>
        <w:rPr>
          <w:rFonts w:ascii="Times New Roman" w:hAnsi="Times New Roman" w:cs="Times New Roman"/>
        </w:rPr>
      </w:pPr>
      <w:r w:rsidRPr="00C17D9E">
        <w:rPr>
          <w:rFonts w:ascii="Times New Roman" w:hAnsi="Times New Roman" w:cs="Times New Roman"/>
          <w:iCs/>
        </w:rPr>
        <w:t>A.S.,</w:t>
      </w:r>
      <w:r w:rsidR="00890AB4" w:rsidRPr="00C17D9E">
        <w:rPr>
          <w:rFonts w:ascii="Times New Roman" w:hAnsi="Times New Roman" w:cs="Times New Roman"/>
          <w:iCs/>
        </w:rPr>
        <w:t xml:space="preserve"> High Honors</w:t>
      </w:r>
    </w:p>
    <w:p w14:paraId="18E145D7" w14:textId="77777777" w:rsidR="007D37D5" w:rsidRDefault="007D37D5" w:rsidP="00F55948">
      <w:pPr>
        <w:rPr>
          <w:rFonts w:ascii="Times New Roman" w:hAnsi="Times New Roman" w:cs="Times New Roman"/>
        </w:rPr>
      </w:pPr>
    </w:p>
    <w:p w14:paraId="2FFCDB80" w14:textId="77777777" w:rsidR="00EA2615" w:rsidRPr="00411CA8" w:rsidRDefault="00EA2615" w:rsidP="00EA2615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 w:rsidRPr="00411CA8">
        <w:rPr>
          <w:rFonts w:ascii="Times New Roman" w:hAnsi="Times New Roman" w:cs="Times New Roman"/>
          <w:b/>
        </w:rPr>
        <w:t>HONORS AND AWARDS</w:t>
      </w:r>
    </w:p>
    <w:p w14:paraId="127D7B9E" w14:textId="77777777" w:rsidR="00EA2615" w:rsidRPr="00411CA8" w:rsidRDefault="00EA2615" w:rsidP="00EA2615">
      <w:pPr>
        <w:rPr>
          <w:rFonts w:ascii="Times New Roman" w:hAnsi="Times New Roman" w:cs="Times New Roman"/>
          <w:sz w:val="14"/>
          <w:szCs w:val="14"/>
        </w:rPr>
      </w:pPr>
    </w:p>
    <w:p w14:paraId="2F759BDC" w14:textId="68134BC8" w:rsidR="00FD7633" w:rsidRDefault="00FD7633" w:rsidP="00EA2615">
      <w:pPr>
        <w:tabs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Research Fellowship, National Science Foundation</w:t>
      </w:r>
      <w:r>
        <w:rPr>
          <w:rFonts w:ascii="Times New Roman" w:hAnsi="Times New Roman" w:cs="Times New Roman"/>
        </w:rPr>
        <w:tab/>
        <w:t>2023</w:t>
      </w:r>
      <w:r w:rsidRPr="00411CA8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202</w:t>
      </w:r>
      <w:r w:rsidR="00A80CA6">
        <w:rPr>
          <w:rFonts w:ascii="Times New Roman" w:hAnsi="Times New Roman" w:cs="Times New Roman"/>
        </w:rPr>
        <w:t>9</w:t>
      </w:r>
    </w:p>
    <w:p w14:paraId="64CFDE54" w14:textId="32703B8E" w:rsidR="00851D0C" w:rsidRDefault="00851D0C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851D0C">
        <w:rPr>
          <w:rFonts w:ascii="Times New Roman" w:hAnsi="Times New Roman" w:cs="Times New Roman"/>
        </w:rPr>
        <w:t>Diversity Undergraduate Travel Award</w:t>
      </w:r>
      <w:r w:rsidR="00B97EDE">
        <w:rPr>
          <w:rFonts w:ascii="Times New Roman" w:hAnsi="Times New Roman" w:cs="Times New Roman"/>
        </w:rPr>
        <w:t>, S</w:t>
      </w:r>
      <w:r w:rsidR="00FD7633">
        <w:rPr>
          <w:rFonts w:ascii="Times New Roman" w:hAnsi="Times New Roman" w:cs="Times New Roman"/>
        </w:rPr>
        <w:t>PSP</w:t>
      </w:r>
      <w:r w:rsidR="00B97EDE">
        <w:rPr>
          <w:rFonts w:ascii="Times New Roman" w:hAnsi="Times New Roman" w:cs="Times New Roman"/>
        </w:rPr>
        <w:tab/>
        <w:t>2023</w:t>
      </w:r>
    </w:p>
    <w:p w14:paraId="72FC2620" w14:textId="5FB0C1F0" w:rsidR="00EA2615" w:rsidRPr="002E4654" w:rsidRDefault="00EA2615" w:rsidP="00EA2615">
      <w:pPr>
        <w:tabs>
          <w:tab w:val="right" w:pos="9360"/>
        </w:tabs>
        <w:rPr>
          <w:rFonts w:ascii="Times New Roman" w:hAnsi="Times New Roman" w:cs="Times New Roman"/>
          <w:lang w:val="pt-BR"/>
        </w:rPr>
      </w:pPr>
      <w:r w:rsidRPr="002E4654">
        <w:rPr>
          <w:rFonts w:ascii="Times New Roman" w:hAnsi="Times New Roman" w:cs="Times New Roman"/>
          <w:lang w:val="pt-BR"/>
        </w:rPr>
        <w:t>Futuras Científicas Prize, Columbia University</w:t>
      </w:r>
      <w:r w:rsidRPr="002E4654">
        <w:rPr>
          <w:rFonts w:ascii="Times New Roman" w:hAnsi="Times New Roman" w:cs="Times New Roman"/>
          <w:lang w:val="pt-BR"/>
        </w:rPr>
        <w:tab/>
        <w:t>2021</w:t>
      </w:r>
      <w:r w:rsidR="00CD66C5" w:rsidRPr="002E4654">
        <w:rPr>
          <w:rFonts w:ascii="Times New Roman" w:hAnsi="Times New Roman" w:cs="Times New Roman"/>
          <w:lang w:val="pt-BR"/>
        </w:rPr>
        <w:t xml:space="preserve"> – </w:t>
      </w:r>
      <w:r w:rsidR="00742F96" w:rsidRPr="002E4654">
        <w:rPr>
          <w:rFonts w:ascii="Times New Roman" w:hAnsi="Times New Roman" w:cs="Times New Roman"/>
          <w:lang w:val="pt-BR"/>
        </w:rPr>
        <w:t>2022</w:t>
      </w:r>
    </w:p>
    <w:p w14:paraId="4E4F8FA3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 xml:space="preserve">eneral </w:t>
      </w:r>
      <w:r w:rsidRPr="00411CA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udies</w:t>
      </w:r>
      <w:r w:rsidRPr="00411CA8">
        <w:rPr>
          <w:rFonts w:ascii="Times New Roman" w:hAnsi="Times New Roman" w:cs="Times New Roman"/>
        </w:rPr>
        <w:t xml:space="preserve"> Senior Thesis Stipend, Columbia Universit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20</w:t>
      </w:r>
    </w:p>
    <w:p w14:paraId="5D463D59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 xml:space="preserve">eneral </w:t>
      </w:r>
      <w:r w:rsidRPr="00411CA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udies</w:t>
      </w:r>
      <w:r w:rsidRPr="00411CA8">
        <w:rPr>
          <w:rFonts w:ascii="Times New Roman" w:hAnsi="Times New Roman" w:cs="Times New Roman"/>
        </w:rPr>
        <w:t xml:space="preserve"> Summer Scholarship, Columbia Universit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20</w:t>
      </w:r>
    </w:p>
    <w:p w14:paraId="6AAC7711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Psychology Department Honors Program, Columbia Universit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9 – 2021</w:t>
      </w:r>
    </w:p>
    <w:p w14:paraId="7560AB0D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Osher Reentry Scholarship, Columbia Universit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9 – 2020</w:t>
      </w:r>
    </w:p>
    <w:p w14:paraId="188F16CC" w14:textId="029A04B0" w:rsidR="00EA2615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Dean’s List, Columbia University</w:t>
      </w:r>
      <w:r>
        <w:rPr>
          <w:rFonts w:ascii="Times New Roman" w:hAnsi="Times New Roman" w:cs="Times New Roman"/>
        </w:rPr>
        <w:tab/>
      </w:r>
      <w:r w:rsidR="00A72BA6">
        <w:rPr>
          <w:rFonts w:ascii="Times New Roman" w:hAnsi="Times New Roman" w:cs="Times New Roman"/>
        </w:rPr>
        <w:t>Three</w:t>
      </w:r>
      <w:r w:rsidRPr="00411CA8">
        <w:rPr>
          <w:rFonts w:ascii="Times New Roman" w:hAnsi="Times New Roman" w:cs="Times New Roman"/>
        </w:rPr>
        <w:t xml:space="preserve"> semesters</w:t>
      </w:r>
      <w:r>
        <w:rPr>
          <w:rFonts w:ascii="Times New Roman" w:hAnsi="Times New Roman" w:cs="Times New Roman"/>
        </w:rPr>
        <w:t>,</w:t>
      </w:r>
      <w:r w:rsidRPr="00411CA8">
        <w:rPr>
          <w:rFonts w:ascii="Times New Roman" w:hAnsi="Times New Roman" w:cs="Times New Roman"/>
        </w:rPr>
        <w:t xml:space="preserve"> 2019 – 202</w:t>
      </w:r>
      <w:r>
        <w:rPr>
          <w:rFonts w:ascii="Times New Roman" w:hAnsi="Times New Roman" w:cs="Times New Roman"/>
        </w:rPr>
        <w:t>1</w:t>
      </w:r>
    </w:p>
    <w:p w14:paraId="69B27A39" w14:textId="1A0F83EB" w:rsidR="002E4654" w:rsidRPr="00411CA8" w:rsidRDefault="002E4654" w:rsidP="00EA2615">
      <w:pPr>
        <w:tabs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fer Scholar Semifinalist, Jack Kent Cooke Foundation</w:t>
      </w:r>
      <w:r>
        <w:rPr>
          <w:rFonts w:ascii="Times New Roman" w:hAnsi="Times New Roman" w:cs="Times New Roman"/>
        </w:rPr>
        <w:tab/>
        <w:t>2019</w:t>
      </w:r>
    </w:p>
    <w:p w14:paraId="446A5A5D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Psi Chi, The International Honor Society in Psycholog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9</w:t>
      </w:r>
    </w:p>
    <w:p w14:paraId="3F197BD9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Poster Contest Award, Nano-Link Conference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6</w:t>
      </w:r>
    </w:p>
    <w:p w14:paraId="4FB11A69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STEM Research &amp; Design Internship, Oakton Community College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6</w:t>
      </w:r>
    </w:p>
    <w:p w14:paraId="584EFB2B" w14:textId="77777777" w:rsidR="00EA2615" w:rsidRPr="00411CA8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Phi Theta Kappa Honor Society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2016</w:t>
      </w:r>
    </w:p>
    <w:p w14:paraId="789FD149" w14:textId="16266126" w:rsidR="00EA2615" w:rsidRDefault="00EA2615" w:rsidP="00EA2615">
      <w:pPr>
        <w:tabs>
          <w:tab w:val="right" w:pos="9360"/>
        </w:tabs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President’s Scholar, Oakton Community College</w:t>
      </w:r>
      <w:r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>Four semesters</w:t>
      </w:r>
      <w:r>
        <w:rPr>
          <w:rFonts w:ascii="Times New Roman" w:hAnsi="Times New Roman" w:cs="Times New Roman"/>
        </w:rPr>
        <w:t>,</w:t>
      </w:r>
      <w:r w:rsidRPr="00411CA8">
        <w:rPr>
          <w:rFonts w:ascii="Times New Roman" w:hAnsi="Times New Roman" w:cs="Times New Roman"/>
        </w:rPr>
        <w:t xml:space="preserve"> 2015 – 2018</w:t>
      </w:r>
    </w:p>
    <w:p w14:paraId="21E6D818" w14:textId="062D7621" w:rsidR="00EA2615" w:rsidRDefault="00EA2615" w:rsidP="00F55948">
      <w:pPr>
        <w:rPr>
          <w:rFonts w:ascii="Times New Roman" w:hAnsi="Times New Roman" w:cs="Times New Roman"/>
        </w:rPr>
      </w:pPr>
    </w:p>
    <w:p w14:paraId="649C5BBF" w14:textId="69545538" w:rsidR="00C17D9E" w:rsidRPr="00411CA8" w:rsidRDefault="00C17D9E" w:rsidP="00C17D9E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SEARCH APPOINTMENTS</w:t>
      </w:r>
    </w:p>
    <w:p w14:paraId="5D78A931" w14:textId="77777777" w:rsidR="00C17D9E" w:rsidRPr="00411CA8" w:rsidRDefault="00C17D9E" w:rsidP="00C17D9E">
      <w:pPr>
        <w:rPr>
          <w:rFonts w:ascii="Times New Roman" w:hAnsi="Times New Roman" w:cs="Times New Roman"/>
          <w:sz w:val="14"/>
          <w:szCs w:val="14"/>
        </w:rPr>
      </w:pPr>
    </w:p>
    <w:p w14:paraId="6F041D00" w14:textId="406EF778" w:rsidR="00C17D9E" w:rsidRPr="00411CA8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Moral Attitudes and Decisions Lab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               </w:t>
      </w:r>
      <w:r>
        <w:rPr>
          <w:rFonts w:ascii="Times New Roman" w:hAnsi="Times New Roman" w:cs="Times New Roman"/>
        </w:rPr>
        <w:t>2021 - present</w:t>
      </w:r>
    </w:p>
    <w:p w14:paraId="0BD97A25" w14:textId="1864F83F" w:rsidR="00C17D9E" w:rsidRPr="00C17D9E" w:rsidRDefault="00C17D9E" w:rsidP="00C17D9E">
      <w:pPr>
        <w:rPr>
          <w:rFonts w:ascii="Times New Roman" w:hAnsi="Times New Roman" w:cs="Times New Roman"/>
          <w:iCs/>
        </w:rPr>
      </w:pPr>
      <w:r w:rsidRPr="00C17D9E">
        <w:rPr>
          <w:rFonts w:ascii="Times New Roman" w:hAnsi="Times New Roman" w:cs="Times New Roman"/>
          <w:iCs/>
        </w:rPr>
        <w:t>Duke University</w:t>
      </w:r>
    </w:p>
    <w:p w14:paraId="312F9BB5" w14:textId="3C31B858" w:rsidR="00C17D9E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I</w:t>
      </w:r>
      <w:r w:rsidR="00D64BF4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>Walter Sinnott-Armstrong, Ph.D.</w:t>
      </w:r>
      <w:r w:rsidR="00D64BF4">
        <w:rPr>
          <w:rFonts w:ascii="Times New Roman" w:hAnsi="Times New Roman" w:cs="Times New Roman"/>
        </w:rPr>
        <w:t>, and Jana Schaich Borg, Ph.D.</w:t>
      </w:r>
    </w:p>
    <w:p w14:paraId="1919748E" w14:textId="7DFB123C" w:rsidR="00C17D9E" w:rsidRDefault="00C17D9E" w:rsidP="00F559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Student</w:t>
      </w:r>
    </w:p>
    <w:p w14:paraId="2D1AC7F0" w14:textId="77751654" w:rsidR="00C17D9E" w:rsidRDefault="00C17D9E" w:rsidP="00F55948">
      <w:pPr>
        <w:rPr>
          <w:rFonts w:ascii="Times New Roman" w:hAnsi="Times New Roman" w:cs="Times New Roman"/>
        </w:rPr>
      </w:pPr>
    </w:p>
    <w:p w14:paraId="23C417EE" w14:textId="5355897C" w:rsidR="00C17D9E" w:rsidRPr="00411CA8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Huettel Lab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</w:t>
      </w:r>
      <w:r>
        <w:rPr>
          <w:rFonts w:ascii="Times New Roman" w:hAnsi="Times New Roman" w:cs="Times New Roman"/>
        </w:rPr>
        <w:t>2021 - present</w:t>
      </w:r>
    </w:p>
    <w:p w14:paraId="34D6D2A3" w14:textId="77777777" w:rsidR="00C17D9E" w:rsidRPr="00C17D9E" w:rsidRDefault="00C17D9E" w:rsidP="00C17D9E">
      <w:pPr>
        <w:rPr>
          <w:rFonts w:ascii="Times New Roman" w:hAnsi="Times New Roman" w:cs="Times New Roman"/>
          <w:iCs/>
        </w:rPr>
      </w:pPr>
      <w:r w:rsidRPr="00C17D9E">
        <w:rPr>
          <w:rFonts w:ascii="Times New Roman" w:hAnsi="Times New Roman" w:cs="Times New Roman"/>
          <w:iCs/>
        </w:rPr>
        <w:t>Duke University</w:t>
      </w:r>
    </w:p>
    <w:p w14:paraId="305B9480" w14:textId="0DF1BFE1" w:rsidR="00C17D9E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PI: </w:t>
      </w:r>
      <w:r>
        <w:rPr>
          <w:rFonts w:ascii="Times New Roman" w:hAnsi="Times New Roman" w:cs="Times New Roman"/>
        </w:rPr>
        <w:t>Scott Huettel, Ph.D.</w:t>
      </w:r>
    </w:p>
    <w:p w14:paraId="445CD1CF" w14:textId="6B9193DD" w:rsidR="00C17D9E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Student, Research Associate</w:t>
      </w:r>
    </w:p>
    <w:p w14:paraId="57223D82" w14:textId="579E95E4" w:rsidR="00C17D9E" w:rsidRDefault="00C17D9E" w:rsidP="00C17D9E">
      <w:pPr>
        <w:rPr>
          <w:rFonts w:ascii="Times New Roman" w:hAnsi="Times New Roman" w:cs="Times New Roman"/>
        </w:rPr>
      </w:pPr>
    </w:p>
    <w:p w14:paraId="037E9E75" w14:textId="3EB92159" w:rsidR="00C17D9E" w:rsidRPr="00411CA8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lastRenderedPageBreak/>
        <w:t>Duke Culture Lab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</w:t>
      </w:r>
      <w:r>
        <w:rPr>
          <w:rFonts w:ascii="Times New Roman" w:hAnsi="Times New Roman" w:cs="Times New Roman"/>
        </w:rPr>
        <w:t>2023 - present</w:t>
      </w:r>
    </w:p>
    <w:p w14:paraId="2B919A7D" w14:textId="77777777" w:rsidR="00C17D9E" w:rsidRPr="00437FC8" w:rsidRDefault="00C17D9E" w:rsidP="00C17D9E">
      <w:pPr>
        <w:rPr>
          <w:rFonts w:ascii="Times New Roman" w:hAnsi="Times New Roman" w:cs="Times New Roman"/>
          <w:iCs/>
          <w:lang w:val="pt-BR"/>
        </w:rPr>
      </w:pPr>
      <w:r w:rsidRPr="00437FC8">
        <w:rPr>
          <w:rFonts w:ascii="Times New Roman" w:hAnsi="Times New Roman" w:cs="Times New Roman"/>
          <w:iCs/>
          <w:lang w:val="pt-BR"/>
        </w:rPr>
        <w:t>Duke University</w:t>
      </w:r>
    </w:p>
    <w:p w14:paraId="0BE078CB" w14:textId="49E58431" w:rsidR="00C17D9E" w:rsidRPr="00C17D9E" w:rsidRDefault="00C17D9E" w:rsidP="00C17D9E">
      <w:pPr>
        <w:rPr>
          <w:rFonts w:ascii="Times New Roman" w:hAnsi="Times New Roman" w:cs="Times New Roman"/>
          <w:lang w:val="pt-BR"/>
        </w:rPr>
      </w:pPr>
      <w:r w:rsidRPr="00C17D9E">
        <w:rPr>
          <w:rFonts w:ascii="Times New Roman" w:hAnsi="Times New Roman" w:cs="Times New Roman"/>
          <w:b/>
          <w:lang w:val="pt-BR"/>
        </w:rPr>
        <w:t xml:space="preserve">PI: </w:t>
      </w:r>
      <w:r w:rsidRPr="00C17D9E">
        <w:rPr>
          <w:rFonts w:ascii="Times New Roman" w:hAnsi="Times New Roman" w:cs="Times New Roman"/>
          <w:lang w:val="pt-BR"/>
        </w:rPr>
        <w:t>Cristina Salvador, Ph.D.</w:t>
      </w:r>
    </w:p>
    <w:p w14:paraId="79E93AB8" w14:textId="050D3860" w:rsidR="00C17D9E" w:rsidRDefault="00C17D9E" w:rsidP="00C17D9E">
      <w:pPr>
        <w:rPr>
          <w:rFonts w:ascii="Times New Roman" w:hAnsi="Times New Roman" w:cs="Times New Roman"/>
        </w:rPr>
      </w:pPr>
      <w:r w:rsidRPr="00C17D9E">
        <w:rPr>
          <w:rFonts w:ascii="Times New Roman" w:hAnsi="Times New Roman" w:cs="Times New Roman"/>
        </w:rPr>
        <w:t>Collaborating Graduate Student, Graduate Rotation Student</w:t>
      </w:r>
    </w:p>
    <w:p w14:paraId="673875EB" w14:textId="7C10974D" w:rsidR="00C17D9E" w:rsidRDefault="00C17D9E" w:rsidP="00C17D9E">
      <w:pPr>
        <w:rPr>
          <w:rFonts w:ascii="Times New Roman" w:hAnsi="Times New Roman" w:cs="Times New Roman"/>
        </w:rPr>
      </w:pPr>
    </w:p>
    <w:p w14:paraId="7D0FE8C2" w14:textId="4CCE1BE7" w:rsidR="00C17D9E" w:rsidRPr="00411CA8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Higgins Lab</w:t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r>
        <w:rPr>
          <w:rFonts w:ascii="Times New Roman" w:hAnsi="Times New Roman" w:cs="Times New Roman"/>
        </w:rPr>
        <w:t>2019 - 2021</w:t>
      </w:r>
    </w:p>
    <w:p w14:paraId="66614A6B" w14:textId="4B1B605E" w:rsidR="00C17D9E" w:rsidRPr="00C17D9E" w:rsidRDefault="00C17D9E" w:rsidP="00C17D9E">
      <w:pPr>
        <w:rPr>
          <w:rFonts w:ascii="Times New Roman" w:hAnsi="Times New Roman" w:cs="Times New Roman"/>
          <w:iCs/>
        </w:rPr>
      </w:pPr>
      <w:r w:rsidRPr="00C17D9E">
        <w:rPr>
          <w:rFonts w:ascii="Times New Roman" w:hAnsi="Times New Roman" w:cs="Times New Roman"/>
          <w:iCs/>
        </w:rPr>
        <w:t>Columbia University</w:t>
      </w:r>
    </w:p>
    <w:p w14:paraId="3D70D319" w14:textId="3FEAA848" w:rsidR="00C17D9E" w:rsidRDefault="00C17D9E" w:rsidP="00C17D9E">
      <w:pPr>
        <w:rPr>
          <w:rFonts w:ascii="Times New Roman" w:hAnsi="Times New Roman" w:cs="Times New Roman"/>
        </w:rPr>
      </w:pPr>
      <w:r w:rsidRPr="00C17D9E">
        <w:rPr>
          <w:rFonts w:ascii="Times New Roman" w:hAnsi="Times New Roman" w:cs="Times New Roman"/>
          <w:b/>
        </w:rPr>
        <w:t xml:space="preserve">PI: </w:t>
      </w:r>
      <w:r>
        <w:rPr>
          <w:rFonts w:ascii="Times New Roman" w:hAnsi="Times New Roman" w:cs="Times New Roman"/>
        </w:rPr>
        <w:t>E. Tory Higgins</w:t>
      </w:r>
      <w:r w:rsidRPr="00C17D9E">
        <w:rPr>
          <w:rFonts w:ascii="Times New Roman" w:hAnsi="Times New Roman" w:cs="Times New Roman"/>
        </w:rPr>
        <w:t>, Ph.D.</w:t>
      </w:r>
    </w:p>
    <w:p w14:paraId="284696DE" w14:textId="1E074A6E" w:rsidR="00D64BF4" w:rsidRPr="00D64BF4" w:rsidRDefault="00D64BF4" w:rsidP="00C17D9E">
      <w:pPr>
        <w:rPr>
          <w:rFonts w:ascii="Times New Roman" w:hAnsi="Times New Roman" w:cs="Times New Roman"/>
          <w:b/>
        </w:rPr>
      </w:pPr>
      <w:r w:rsidRPr="00D64BF4">
        <w:rPr>
          <w:rFonts w:ascii="Times New Roman" w:hAnsi="Times New Roman" w:cs="Times New Roman"/>
          <w:b/>
        </w:rPr>
        <w:t xml:space="preserve">Mentor: </w:t>
      </w:r>
      <w:r w:rsidRPr="00D64BF4">
        <w:rPr>
          <w:rFonts w:ascii="Times New Roman" w:hAnsi="Times New Roman" w:cs="Times New Roman"/>
        </w:rPr>
        <w:t>Emily Nakkawita</w:t>
      </w:r>
    </w:p>
    <w:p w14:paraId="2C5F32F6" w14:textId="3065576D" w:rsidR="00C17D9E" w:rsidRDefault="00C17D9E" w:rsidP="00C17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graduate Honors Research Assistant</w:t>
      </w:r>
    </w:p>
    <w:p w14:paraId="23896A7F" w14:textId="02198C66" w:rsidR="00C17D9E" w:rsidRDefault="00C17D9E" w:rsidP="00C17D9E">
      <w:pPr>
        <w:rPr>
          <w:rFonts w:ascii="Times New Roman" w:hAnsi="Times New Roman" w:cs="Times New Roman"/>
        </w:rPr>
      </w:pPr>
    </w:p>
    <w:p w14:paraId="1000B586" w14:textId="157BD196" w:rsidR="00D64BF4" w:rsidRPr="00411CA8" w:rsidRDefault="00D64BF4" w:rsidP="00D64B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Columbia Space Initiative</w:t>
      </w:r>
      <w:r w:rsidRPr="00411CA8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sz w:val="2"/>
          <w:szCs w:val="2"/>
        </w:rPr>
        <w:t xml:space="preserve">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          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</w:t>
      </w:r>
      <w:r>
        <w:rPr>
          <w:rFonts w:ascii="Times New Roman" w:hAnsi="Times New Roman" w:cs="Times New Roman"/>
        </w:rPr>
        <w:tab/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 w:rsidR="007F4DB5">
        <w:rPr>
          <w:rFonts w:ascii="Times New Roman" w:hAnsi="Times New Roman" w:cs="Times New Roman"/>
          <w:sz w:val="16"/>
          <w:szCs w:val="16"/>
        </w:rPr>
        <w:t xml:space="preserve">               </w:t>
      </w:r>
      <w:r w:rsidR="007F4DB5">
        <w:rPr>
          <w:rFonts w:ascii="Times New Roman" w:hAnsi="Times New Roman" w:cs="Times New Roman"/>
          <w:sz w:val="16"/>
          <w:szCs w:val="16"/>
        </w:rPr>
        <w:tab/>
      </w:r>
      <w:r w:rsidR="007F4DB5">
        <w:rPr>
          <w:rFonts w:ascii="Times New Roman" w:hAnsi="Times New Roman" w:cs="Times New Roman"/>
          <w:sz w:val="16"/>
          <w:szCs w:val="16"/>
        </w:rPr>
        <w:tab/>
      </w:r>
      <w:r w:rsidR="007F4DB5">
        <w:rPr>
          <w:rFonts w:ascii="Times New Roman" w:hAnsi="Times New Roman" w:cs="Times New Roman"/>
          <w:sz w:val="16"/>
          <w:szCs w:val="16"/>
        </w:rPr>
        <w:tab/>
      </w:r>
      <w:r w:rsidR="007F4DB5">
        <w:rPr>
          <w:rFonts w:ascii="Times New Roman" w:hAnsi="Times New Roman" w:cs="Times New Roman"/>
          <w:sz w:val="16"/>
          <w:szCs w:val="16"/>
        </w:rPr>
        <w:tab/>
      </w:r>
      <w:r w:rsidR="007F4DB5">
        <w:rPr>
          <w:rFonts w:ascii="Times New Roman" w:hAnsi="Times New Roman" w:cs="Times New Roman"/>
          <w:sz w:val="16"/>
          <w:szCs w:val="16"/>
        </w:rPr>
        <w:tab/>
        <w:t xml:space="preserve">       </w:t>
      </w:r>
      <w:r>
        <w:rPr>
          <w:rFonts w:ascii="Times New Roman" w:hAnsi="Times New Roman" w:cs="Times New Roman"/>
        </w:rPr>
        <w:t>2020 - 2021</w:t>
      </w:r>
    </w:p>
    <w:p w14:paraId="06409D3D" w14:textId="77777777" w:rsidR="00D64BF4" w:rsidRPr="00C17D9E" w:rsidRDefault="00D64BF4" w:rsidP="00D64BF4">
      <w:pPr>
        <w:rPr>
          <w:rFonts w:ascii="Times New Roman" w:hAnsi="Times New Roman" w:cs="Times New Roman"/>
          <w:iCs/>
        </w:rPr>
      </w:pPr>
      <w:r w:rsidRPr="00C17D9E">
        <w:rPr>
          <w:rFonts w:ascii="Times New Roman" w:hAnsi="Times New Roman" w:cs="Times New Roman"/>
          <w:iCs/>
        </w:rPr>
        <w:t>Columbia University</w:t>
      </w:r>
    </w:p>
    <w:p w14:paraId="77DCF28A" w14:textId="4E90494B" w:rsidR="00D64BF4" w:rsidRPr="00C17D9E" w:rsidRDefault="00D64BF4" w:rsidP="00D64BF4">
      <w:pPr>
        <w:rPr>
          <w:rFonts w:ascii="Times New Roman" w:hAnsi="Times New Roman" w:cs="Times New Roman"/>
        </w:rPr>
      </w:pPr>
      <w:r w:rsidRPr="00C17D9E">
        <w:rPr>
          <w:rFonts w:ascii="Times New Roman" w:hAnsi="Times New Roman" w:cs="Times New Roman"/>
          <w:b/>
        </w:rPr>
        <w:t xml:space="preserve">PI: </w:t>
      </w:r>
      <w:r>
        <w:rPr>
          <w:rFonts w:ascii="Times New Roman" w:hAnsi="Times New Roman" w:cs="Times New Roman"/>
        </w:rPr>
        <w:t>Mike Massimino</w:t>
      </w:r>
      <w:r w:rsidRPr="00C17D9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D.M.E., </w:t>
      </w:r>
      <w:r w:rsidRPr="00C17D9E">
        <w:rPr>
          <w:rFonts w:ascii="Times New Roman" w:hAnsi="Times New Roman" w:cs="Times New Roman"/>
        </w:rPr>
        <w:t>Ph.D.</w:t>
      </w:r>
    </w:p>
    <w:p w14:paraId="14B06768" w14:textId="7510B0CD" w:rsidR="00D64BF4" w:rsidRDefault="00D64BF4" w:rsidP="00D64B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graduate Space Medicine Researcher</w:t>
      </w:r>
    </w:p>
    <w:p w14:paraId="40731FCC" w14:textId="77777777" w:rsidR="00D64BF4" w:rsidRDefault="00D64BF4" w:rsidP="00D64BF4">
      <w:pPr>
        <w:rPr>
          <w:rFonts w:ascii="Times New Roman" w:hAnsi="Times New Roman" w:cs="Times New Roman"/>
        </w:rPr>
      </w:pPr>
    </w:p>
    <w:p w14:paraId="42870BE6" w14:textId="19056805" w:rsidR="00D64BF4" w:rsidRPr="00411CA8" w:rsidRDefault="00D64BF4" w:rsidP="00D64B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mallCaps/>
          <w:sz w:val="25"/>
          <w:szCs w:val="25"/>
        </w:rPr>
        <w:t>Undergraduate Interdisciplinary Research Lab</w:t>
      </w:r>
      <w:r w:rsidRPr="00411CA8">
        <w:rPr>
          <w:rFonts w:ascii="Times New Roman" w:hAnsi="Times New Roman" w:cs="Times New Roman"/>
          <w:b/>
          <w:sz w:val="2"/>
          <w:szCs w:val="2"/>
        </w:rPr>
        <w:t xml:space="preserve">         </w:t>
      </w:r>
      <w:r>
        <w:rPr>
          <w:rFonts w:ascii="Times New Roman" w:hAnsi="Times New Roman" w:cs="Times New Roman"/>
          <w:b/>
          <w:sz w:val="2"/>
          <w:szCs w:val="2"/>
        </w:rPr>
        <w:t xml:space="preserve">                   </w:t>
      </w:r>
      <w:r>
        <w:rPr>
          <w:rFonts w:ascii="Times New Roman" w:hAnsi="Times New Roman" w:cs="Times New Roman"/>
        </w:rPr>
        <w:t xml:space="preserve">  </w:t>
      </w:r>
      <w:r w:rsidRPr="00A35353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                   </w:t>
      </w:r>
      <w:r>
        <w:rPr>
          <w:rFonts w:ascii="Times New Roman" w:hAnsi="Times New Roman" w:cs="Times New Roman"/>
        </w:rPr>
        <w:t>2016</w:t>
      </w:r>
    </w:p>
    <w:p w14:paraId="51E0466D" w14:textId="15BF1943" w:rsidR="00D64BF4" w:rsidRPr="00C17D9E" w:rsidRDefault="006A6C65" w:rsidP="00D64BF4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Oakton Community College</w:t>
      </w:r>
    </w:p>
    <w:p w14:paraId="23FAB591" w14:textId="4411C0C8" w:rsidR="00D64BF4" w:rsidRPr="00D64BF4" w:rsidRDefault="006A6C65" w:rsidP="00D64B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nstructors</w:t>
      </w:r>
      <w:r w:rsidR="00D64BF4" w:rsidRPr="00D64BF4">
        <w:rPr>
          <w:rFonts w:ascii="Times New Roman" w:hAnsi="Times New Roman" w:cs="Times New Roman"/>
          <w:b/>
        </w:rPr>
        <w:t xml:space="preserve">: </w:t>
      </w:r>
      <w:r w:rsidR="00D64BF4" w:rsidRPr="00D64BF4">
        <w:rPr>
          <w:rFonts w:ascii="Times New Roman" w:hAnsi="Times New Roman" w:cs="Times New Roman"/>
        </w:rPr>
        <w:t>Suzanne Ziegenhorn,</w:t>
      </w:r>
      <w:r>
        <w:rPr>
          <w:rFonts w:ascii="Times New Roman" w:hAnsi="Times New Roman" w:cs="Times New Roman"/>
        </w:rPr>
        <w:t xml:space="preserve"> Ph.D.,</w:t>
      </w:r>
      <w:r w:rsidR="00D64BF4" w:rsidRPr="00D64BF4">
        <w:rPr>
          <w:rFonts w:ascii="Times New Roman" w:hAnsi="Times New Roman" w:cs="Times New Roman"/>
        </w:rPr>
        <w:t xml:space="preserve"> Gary Mines</w:t>
      </w:r>
      <w:r>
        <w:rPr>
          <w:rFonts w:ascii="Times New Roman" w:hAnsi="Times New Roman" w:cs="Times New Roman"/>
        </w:rPr>
        <w:t>, Ph.D.</w:t>
      </w:r>
      <w:r w:rsidR="00D64BF4">
        <w:rPr>
          <w:rFonts w:ascii="Times New Roman" w:hAnsi="Times New Roman" w:cs="Times New Roman"/>
        </w:rPr>
        <w:t>,</w:t>
      </w:r>
      <w:r w:rsidR="00D64BF4" w:rsidRPr="00D64BF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="00D64BF4" w:rsidRPr="00D64BF4">
        <w:rPr>
          <w:rFonts w:ascii="Times New Roman" w:hAnsi="Times New Roman" w:cs="Times New Roman"/>
        </w:rPr>
        <w:t xml:space="preserve">Zoran Miodragovic, </w:t>
      </w:r>
      <w:r>
        <w:rPr>
          <w:rFonts w:ascii="Times New Roman" w:hAnsi="Times New Roman" w:cs="Times New Roman"/>
        </w:rPr>
        <w:t>Ph.D.</w:t>
      </w:r>
    </w:p>
    <w:p w14:paraId="641439B7" w14:textId="73793B44" w:rsidR="00D64BF4" w:rsidRDefault="00D64BF4" w:rsidP="00D64B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graduate Research Student</w:t>
      </w:r>
    </w:p>
    <w:p w14:paraId="0D6624ED" w14:textId="77777777" w:rsidR="00C17D9E" w:rsidRDefault="00C17D9E" w:rsidP="00F55948">
      <w:pPr>
        <w:rPr>
          <w:rFonts w:ascii="Times New Roman" w:hAnsi="Times New Roman" w:cs="Times New Roman"/>
        </w:rPr>
      </w:pPr>
    </w:p>
    <w:p w14:paraId="2F9E3947" w14:textId="00F544B9" w:rsidR="007D37D5" w:rsidRPr="00411CA8" w:rsidRDefault="007D37D5" w:rsidP="007D37D5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UBLICATIONS</w:t>
      </w:r>
    </w:p>
    <w:p w14:paraId="640812A3" w14:textId="77777777" w:rsidR="007D37D5" w:rsidRPr="00B5685C" w:rsidRDefault="007D37D5" w:rsidP="007D37D5">
      <w:pPr>
        <w:rPr>
          <w:rFonts w:ascii="Times New Roman" w:hAnsi="Times New Roman" w:cs="Times New Roman"/>
          <w:sz w:val="14"/>
          <w:szCs w:val="14"/>
        </w:rPr>
      </w:pPr>
    </w:p>
    <w:p w14:paraId="5A815045" w14:textId="53BE4D35" w:rsidR="001101E9" w:rsidRPr="00473467" w:rsidRDefault="001101E9" w:rsidP="001101E9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473467">
        <w:rPr>
          <w:rFonts w:ascii="Times New Roman" w:hAnsi="Times New Roman" w:cs="Times New Roman"/>
          <w:bCs/>
        </w:rPr>
        <w:t>*</w:t>
      </w:r>
      <w:r w:rsidR="001D0053">
        <w:rPr>
          <w:rFonts w:ascii="Times New Roman" w:hAnsi="Times New Roman" w:cs="Times New Roman"/>
          <w:bCs/>
        </w:rPr>
        <w:t>Indicates equal contribution</w:t>
      </w:r>
    </w:p>
    <w:p w14:paraId="4B85790A" w14:textId="77777777" w:rsidR="001101E9" w:rsidRDefault="001101E9" w:rsidP="001101E9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</w:p>
    <w:p w14:paraId="5CAE60E7" w14:textId="60B2FEE6" w:rsidR="0074152D" w:rsidRDefault="0074152D" w:rsidP="0074152D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*</w:t>
      </w:r>
      <w:r w:rsidRPr="00473467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Brown, D. F.*, Rehren, P., Simmons, C., Ariturk, D., Colombatto, C., Crockett, M. J., Sinnott-Armstrong, W.</w:t>
      </w:r>
      <w:r w:rsidRPr="00193FD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manuscript in preparation). Real-life Moral Narratives Corpus.</w:t>
      </w:r>
    </w:p>
    <w:p w14:paraId="12C111D2" w14:textId="77777777" w:rsidR="0074152D" w:rsidRDefault="0074152D" w:rsidP="00330D7E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</w:p>
    <w:p w14:paraId="1BBC03DA" w14:textId="4C4BCB3F" w:rsidR="00330D7E" w:rsidRDefault="00330D7E" w:rsidP="00330D7E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cKee, P.*, </w:t>
      </w: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*</w:t>
      </w:r>
      <w:r w:rsidRPr="00473467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</w:t>
      </w:r>
      <w:r w:rsidR="00B27A46">
        <w:rPr>
          <w:rFonts w:ascii="Times New Roman" w:hAnsi="Times New Roman" w:cs="Times New Roman"/>
          <w:bCs/>
        </w:rPr>
        <w:t>Todd, M.</w:t>
      </w:r>
      <w:r>
        <w:rPr>
          <w:rFonts w:ascii="Times New Roman" w:hAnsi="Times New Roman" w:cs="Times New Roman"/>
          <w:bCs/>
        </w:rPr>
        <w:t>, Huettel, S. A., Sinnott-Armstrong, W.</w:t>
      </w:r>
      <w:r w:rsidRPr="00193FD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(manuscript in preparation). </w:t>
      </w:r>
      <w:r w:rsidR="008C0E88" w:rsidRPr="008C0E88">
        <w:rPr>
          <w:rFonts w:ascii="Times New Roman" w:hAnsi="Times New Roman" w:cs="Times New Roman"/>
          <w:bCs/>
        </w:rPr>
        <w:t>Asymmetries in Self-Other Action Choice Probability and Praise/Blame Assignment During Moral Decision Making</w:t>
      </w:r>
      <w:r>
        <w:rPr>
          <w:rFonts w:ascii="Times New Roman" w:hAnsi="Times New Roman" w:cs="Times New Roman"/>
          <w:bCs/>
        </w:rPr>
        <w:t>.</w:t>
      </w:r>
    </w:p>
    <w:p w14:paraId="09B5AA4A" w14:textId="77777777" w:rsidR="00330D7E" w:rsidRDefault="00330D7E" w:rsidP="001101E9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</w:p>
    <w:p w14:paraId="6FE512D4" w14:textId="7A7759C4" w:rsidR="00473467" w:rsidRDefault="007D37D5" w:rsidP="001101E9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cKee, P.</w:t>
      </w:r>
      <w:r w:rsidR="000F76E3">
        <w:rPr>
          <w:rFonts w:ascii="Times New Roman" w:hAnsi="Times New Roman" w:cs="Times New Roman"/>
          <w:bCs/>
        </w:rPr>
        <w:t>*</w:t>
      </w:r>
      <w:r>
        <w:rPr>
          <w:rFonts w:ascii="Times New Roman" w:hAnsi="Times New Roman" w:cs="Times New Roman"/>
          <w:bCs/>
        </w:rPr>
        <w:t>,</w:t>
      </w:r>
      <w:r w:rsidR="00473467">
        <w:rPr>
          <w:rFonts w:ascii="Times New Roman" w:hAnsi="Times New Roman" w:cs="Times New Roman"/>
          <w:bCs/>
        </w:rPr>
        <w:t xml:space="preserve"> </w:t>
      </w:r>
      <w:r w:rsidR="00473467" w:rsidRPr="00193FD0">
        <w:rPr>
          <w:rFonts w:ascii="Times New Roman" w:hAnsi="Times New Roman" w:cs="Times New Roman"/>
          <w:b/>
        </w:rPr>
        <w:t>Cesarini, D</w:t>
      </w:r>
      <w:r w:rsidR="00473467">
        <w:rPr>
          <w:rFonts w:ascii="Times New Roman" w:hAnsi="Times New Roman" w:cs="Times New Roman"/>
          <w:b/>
        </w:rPr>
        <w:t>.*</w:t>
      </w:r>
      <w:r w:rsidR="00473467" w:rsidRPr="00473467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Kamper, D.</w:t>
      </w:r>
      <w:r w:rsidR="00E22D10">
        <w:rPr>
          <w:rFonts w:ascii="Times New Roman" w:hAnsi="Times New Roman" w:cs="Times New Roman"/>
          <w:bCs/>
        </w:rPr>
        <w:t xml:space="preserve"> G.</w:t>
      </w:r>
      <w:r>
        <w:rPr>
          <w:rFonts w:ascii="Times New Roman" w:hAnsi="Times New Roman" w:cs="Times New Roman"/>
          <w:bCs/>
        </w:rPr>
        <w:t>, Huettel, S.</w:t>
      </w:r>
      <w:r w:rsidR="001E5FCE">
        <w:rPr>
          <w:rFonts w:ascii="Times New Roman" w:hAnsi="Times New Roman" w:cs="Times New Roman"/>
          <w:bCs/>
        </w:rPr>
        <w:t xml:space="preserve"> A.</w:t>
      </w:r>
      <w:r>
        <w:rPr>
          <w:rFonts w:ascii="Times New Roman" w:hAnsi="Times New Roman" w:cs="Times New Roman"/>
          <w:bCs/>
        </w:rPr>
        <w:t>, Sinnott-Armstrong, W</w:t>
      </w:r>
      <w:r w:rsidR="000F76E3">
        <w:rPr>
          <w:rFonts w:ascii="Times New Roman" w:hAnsi="Times New Roman" w:cs="Times New Roman"/>
          <w:bCs/>
        </w:rPr>
        <w:t>.</w:t>
      </w:r>
      <w:r w:rsidRPr="00193FD0">
        <w:rPr>
          <w:rFonts w:ascii="Times New Roman" w:hAnsi="Times New Roman" w:cs="Times New Roman"/>
          <w:bCs/>
        </w:rPr>
        <w:t xml:space="preserve"> </w:t>
      </w:r>
      <w:r w:rsidR="00A01EF1">
        <w:rPr>
          <w:rFonts w:ascii="Times New Roman" w:hAnsi="Times New Roman" w:cs="Times New Roman"/>
          <w:bCs/>
        </w:rPr>
        <w:t xml:space="preserve">(manuscript in preparation). </w:t>
      </w:r>
      <w:r w:rsidR="008C0E88" w:rsidRPr="008C0E88">
        <w:rPr>
          <w:rFonts w:ascii="Times New Roman" w:hAnsi="Times New Roman" w:cs="Times New Roman"/>
          <w:bCs/>
        </w:rPr>
        <w:t>Fear of Missing Out (FOMO) and Moral Conformity in Online Interactions</w:t>
      </w:r>
      <w:r w:rsidR="00A01EF1">
        <w:rPr>
          <w:rFonts w:ascii="Times New Roman" w:hAnsi="Times New Roman" w:cs="Times New Roman"/>
          <w:bCs/>
        </w:rPr>
        <w:t>.</w:t>
      </w:r>
    </w:p>
    <w:p w14:paraId="46E23BCF" w14:textId="77777777" w:rsidR="001E5FCE" w:rsidRDefault="001E5FCE" w:rsidP="003E2C3F">
      <w:pPr>
        <w:tabs>
          <w:tab w:val="left" w:pos="740"/>
          <w:tab w:val="right" w:pos="9360"/>
        </w:tabs>
        <w:rPr>
          <w:rFonts w:ascii="Times New Roman" w:hAnsi="Times New Roman" w:cs="Times New Roman"/>
          <w:bCs/>
        </w:rPr>
      </w:pPr>
    </w:p>
    <w:p w14:paraId="2E02C530" w14:textId="3C236484" w:rsidR="001E5FCE" w:rsidRDefault="001E5FCE" w:rsidP="001E5FCE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Bachman, M. D., </w:t>
      </w: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 w:rsidRPr="00473467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Sullivan, N., Huettel, S. A.</w:t>
      </w:r>
      <w:r w:rsidRPr="00193FD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(manuscript in preparation). </w:t>
      </w:r>
      <w:r w:rsidR="0016170C">
        <w:rPr>
          <w:rFonts w:ascii="Times New Roman" w:hAnsi="Times New Roman" w:cs="Times New Roman"/>
          <w:bCs/>
        </w:rPr>
        <w:t>Influence of Attentional Distractors on the Consistency of Value-Based Decisions</w:t>
      </w:r>
      <w:r>
        <w:rPr>
          <w:rFonts w:ascii="Times New Roman" w:hAnsi="Times New Roman" w:cs="Times New Roman"/>
          <w:bCs/>
        </w:rPr>
        <w:t>.</w:t>
      </w:r>
    </w:p>
    <w:p w14:paraId="379741E8" w14:textId="77777777" w:rsidR="003F4828" w:rsidRPr="00B93755" w:rsidRDefault="003F4828" w:rsidP="00B93755">
      <w:pPr>
        <w:tabs>
          <w:tab w:val="left" w:pos="740"/>
          <w:tab w:val="right" w:pos="9360"/>
        </w:tabs>
        <w:rPr>
          <w:rFonts w:ascii="Times New Roman" w:hAnsi="Times New Roman" w:cs="Times New Roman"/>
          <w:b/>
        </w:rPr>
      </w:pPr>
    </w:p>
    <w:p w14:paraId="05210230" w14:textId="39798B65" w:rsidR="007D37D5" w:rsidRPr="001D34DC" w:rsidRDefault="007D37D5" w:rsidP="007D37D5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 w:rsidRPr="00193FD0">
        <w:rPr>
          <w:rFonts w:ascii="Times New Roman" w:hAnsi="Times New Roman" w:cs="Times New Roman"/>
          <w:bCs/>
        </w:rPr>
        <w:t>, Nakkawita, E., &amp; Higgins, E. T.</w:t>
      </w:r>
      <w:r w:rsidR="00A01EF1">
        <w:rPr>
          <w:rFonts w:ascii="Times New Roman" w:hAnsi="Times New Roman" w:cs="Times New Roman"/>
          <w:bCs/>
        </w:rPr>
        <w:t xml:space="preserve"> (manuscript in preparation).</w:t>
      </w:r>
      <w:r w:rsidRPr="00193FD0">
        <w:rPr>
          <w:rFonts w:ascii="Times New Roman" w:hAnsi="Times New Roman" w:cs="Times New Roman"/>
          <w:bCs/>
        </w:rPr>
        <w:t xml:space="preserve"> </w:t>
      </w:r>
      <w:r w:rsidR="00C805E2" w:rsidRPr="001E435A">
        <w:rPr>
          <w:rFonts w:ascii="Times New Roman" w:hAnsi="Times New Roman" w:cs="Times New Roman"/>
          <w:bCs/>
        </w:rPr>
        <w:t>Motivated Morality: How Distinct Motivational Concerns Influence the Moral Judgment of Broken Promises</w:t>
      </w:r>
      <w:r w:rsidR="001E435A">
        <w:rPr>
          <w:rFonts w:ascii="Times New Roman" w:hAnsi="Times New Roman" w:cs="Times New Roman"/>
          <w:bCs/>
        </w:rPr>
        <w:t>.</w:t>
      </w:r>
    </w:p>
    <w:p w14:paraId="2C5ABECD" w14:textId="775AADB8" w:rsidR="00555C40" w:rsidRPr="00411CA8" w:rsidRDefault="00555C40" w:rsidP="00640C6F">
      <w:pPr>
        <w:rPr>
          <w:rFonts w:ascii="Times New Roman" w:hAnsi="Times New Roman" w:cs="Times New Roman"/>
        </w:rPr>
      </w:pPr>
    </w:p>
    <w:p w14:paraId="5F0A6A2C" w14:textId="5E76FE81" w:rsidR="0040212E" w:rsidRPr="00411CA8" w:rsidRDefault="0040212E" w:rsidP="00BB5B82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 w:rsidRPr="00411CA8">
        <w:rPr>
          <w:rFonts w:ascii="Times New Roman" w:hAnsi="Times New Roman" w:cs="Times New Roman"/>
          <w:b/>
        </w:rPr>
        <w:t>PRESENTATIONS</w:t>
      </w:r>
    </w:p>
    <w:p w14:paraId="2D9814B8" w14:textId="77777777" w:rsidR="0040212E" w:rsidRPr="00B5685C" w:rsidRDefault="0040212E" w:rsidP="00BB5B82">
      <w:pPr>
        <w:rPr>
          <w:rFonts w:ascii="Times New Roman" w:hAnsi="Times New Roman" w:cs="Times New Roman"/>
          <w:sz w:val="14"/>
          <w:szCs w:val="14"/>
        </w:rPr>
      </w:pPr>
    </w:p>
    <w:p w14:paraId="042E884C" w14:textId="749310B9" w:rsidR="00346E75" w:rsidRDefault="00346E75" w:rsidP="00274CD1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McKee, P., Todd, M., Huettel, S. A., Sinnott-Armstrong, W</w:t>
      </w:r>
      <w:r w:rsidRPr="00193FD0">
        <w:rPr>
          <w:rFonts w:ascii="Times New Roman" w:hAnsi="Times New Roman" w:cs="Times New Roman"/>
          <w:bCs/>
        </w:rPr>
        <w:t>. (202</w:t>
      </w:r>
      <w:r>
        <w:rPr>
          <w:rFonts w:ascii="Times New Roman" w:hAnsi="Times New Roman" w:cs="Times New Roman"/>
          <w:bCs/>
        </w:rPr>
        <w:t>3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March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757AEE" w:rsidRPr="00757AEE">
        <w:rPr>
          <w:rFonts w:ascii="Times New Roman" w:hAnsi="Times New Roman" w:cs="Times New Roman"/>
          <w:bCs/>
          <w:i/>
          <w:iCs/>
        </w:rPr>
        <w:t xml:space="preserve">Asymmetries in Self-Other Action Choice Probability and Praise/Blame Assignment </w:t>
      </w:r>
      <w:r w:rsidR="00757AEE" w:rsidRPr="00757AEE">
        <w:rPr>
          <w:rFonts w:ascii="Times New Roman" w:hAnsi="Times New Roman" w:cs="Times New Roman"/>
          <w:bCs/>
          <w:i/>
          <w:iCs/>
        </w:rPr>
        <w:lastRenderedPageBreak/>
        <w:t>During Moral Decision Making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>
        <w:rPr>
          <w:rFonts w:ascii="Times New Roman" w:hAnsi="Times New Roman" w:cs="Times New Roman"/>
          <w:bCs/>
        </w:rPr>
        <w:t>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757AEE">
        <w:rPr>
          <w:rFonts w:ascii="Times New Roman" w:hAnsi="Times New Roman" w:cs="Times New Roman"/>
          <w:bCs/>
        </w:rPr>
        <w:t>30</w:t>
      </w:r>
      <w:r w:rsidRPr="005700A5">
        <w:rPr>
          <w:rFonts w:ascii="Times New Roman" w:hAnsi="Times New Roman" w:cs="Times New Roman"/>
          <w:bCs/>
          <w:vertAlign w:val="superscript"/>
        </w:rPr>
        <w:t>th</w:t>
      </w:r>
      <w:r>
        <w:rPr>
          <w:rFonts w:ascii="Times New Roman" w:hAnsi="Times New Roman" w:cs="Times New Roman"/>
          <w:bCs/>
        </w:rPr>
        <w:t xml:space="preserve"> </w:t>
      </w:r>
      <w:r w:rsidRPr="00193FD0">
        <w:rPr>
          <w:rFonts w:ascii="Times New Roman" w:hAnsi="Times New Roman" w:cs="Times New Roman"/>
          <w:bCs/>
        </w:rPr>
        <w:t>Ann</w:t>
      </w:r>
      <w:r w:rsidR="00B35968">
        <w:rPr>
          <w:rFonts w:ascii="Times New Roman" w:hAnsi="Times New Roman" w:cs="Times New Roman"/>
          <w:bCs/>
        </w:rPr>
        <w:t>iversary Meeting</w:t>
      </w:r>
      <w:r w:rsidRPr="00193FD0">
        <w:rPr>
          <w:rFonts w:ascii="Times New Roman" w:hAnsi="Times New Roman" w:cs="Times New Roman"/>
          <w:bCs/>
        </w:rPr>
        <w:t xml:space="preserve"> of the </w:t>
      </w:r>
      <w:r w:rsidR="00B35968">
        <w:rPr>
          <w:rFonts w:ascii="Times New Roman" w:hAnsi="Times New Roman" w:cs="Times New Roman"/>
          <w:bCs/>
        </w:rPr>
        <w:t xml:space="preserve">Cognitive Neuroscience </w:t>
      </w:r>
      <w:r w:rsidRPr="00193FD0">
        <w:rPr>
          <w:rFonts w:ascii="Times New Roman" w:hAnsi="Times New Roman" w:cs="Times New Roman"/>
          <w:bCs/>
        </w:rPr>
        <w:t xml:space="preserve">Society, </w:t>
      </w:r>
      <w:r w:rsidR="00B35968">
        <w:rPr>
          <w:rFonts w:ascii="Times New Roman" w:hAnsi="Times New Roman" w:cs="Times New Roman"/>
          <w:bCs/>
        </w:rPr>
        <w:t>San Francisco</w:t>
      </w:r>
      <w:r>
        <w:rPr>
          <w:rFonts w:ascii="Times New Roman" w:hAnsi="Times New Roman" w:cs="Times New Roman"/>
          <w:bCs/>
        </w:rPr>
        <w:t xml:space="preserve">, </w:t>
      </w:r>
      <w:r w:rsidR="00B35968">
        <w:rPr>
          <w:rFonts w:ascii="Times New Roman" w:hAnsi="Times New Roman" w:cs="Times New Roman"/>
          <w:bCs/>
        </w:rPr>
        <w:t>CA.</w:t>
      </w:r>
    </w:p>
    <w:p w14:paraId="1E84DF30" w14:textId="77777777" w:rsidR="00346E75" w:rsidRDefault="00346E75" w:rsidP="00274CD1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468F5399" w14:textId="233CF516" w:rsidR="00274CD1" w:rsidRPr="00274CD1" w:rsidRDefault="00274CD1" w:rsidP="00274CD1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 w:rsidRPr="00193FD0">
        <w:rPr>
          <w:rFonts w:ascii="Times New Roman" w:hAnsi="Times New Roman" w:cs="Times New Roman"/>
          <w:bCs/>
        </w:rPr>
        <w:t xml:space="preserve">, </w:t>
      </w:r>
      <w:r w:rsidR="00884F08">
        <w:rPr>
          <w:rFonts w:ascii="Times New Roman" w:hAnsi="Times New Roman" w:cs="Times New Roman"/>
          <w:bCs/>
        </w:rPr>
        <w:t xml:space="preserve">McKee, P., </w:t>
      </w:r>
      <w:r w:rsidR="00A31201">
        <w:rPr>
          <w:rFonts w:ascii="Times New Roman" w:hAnsi="Times New Roman" w:cs="Times New Roman"/>
          <w:bCs/>
        </w:rPr>
        <w:t>Kamper, D.</w:t>
      </w:r>
      <w:r w:rsidR="00B93755">
        <w:rPr>
          <w:rFonts w:ascii="Times New Roman" w:hAnsi="Times New Roman" w:cs="Times New Roman"/>
          <w:bCs/>
        </w:rPr>
        <w:t xml:space="preserve"> G.</w:t>
      </w:r>
      <w:r w:rsidR="00A31201">
        <w:rPr>
          <w:rFonts w:ascii="Times New Roman" w:hAnsi="Times New Roman" w:cs="Times New Roman"/>
          <w:bCs/>
        </w:rPr>
        <w:t>, Huettel, S.</w:t>
      </w:r>
      <w:r w:rsidR="00B93755">
        <w:rPr>
          <w:rFonts w:ascii="Times New Roman" w:hAnsi="Times New Roman" w:cs="Times New Roman"/>
          <w:bCs/>
        </w:rPr>
        <w:t xml:space="preserve"> A.</w:t>
      </w:r>
      <w:r w:rsidR="00A31201">
        <w:rPr>
          <w:rFonts w:ascii="Times New Roman" w:hAnsi="Times New Roman" w:cs="Times New Roman"/>
          <w:bCs/>
        </w:rPr>
        <w:t>, Sinnott-Armstrong, W</w:t>
      </w:r>
      <w:r w:rsidRPr="00193FD0">
        <w:rPr>
          <w:rFonts w:ascii="Times New Roman" w:hAnsi="Times New Roman" w:cs="Times New Roman"/>
          <w:bCs/>
        </w:rPr>
        <w:t>. (202</w:t>
      </w:r>
      <w:r w:rsidR="00A31201">
        <w:rPr>
          <w:rFonts w:ascii="Times New Roman" w:hAnsi="Times New Roman" w:cs="Times New Roman"/>
          <w:bCs/>
        </w:rPr>
        <w:t>3</w:t>
      </w:r>
      <w:r w:rsidRPr="00193FD0">
        <w:rPr>
          <w:rFonts w:ascii="Times New Roman" w:hAnsi="Times New Roman" w:cs="Times New Roman"/>
          <w:bCs/>
        </w:rPr>
        <w:t xml:space="preserve">, </w:t>
      </w:r>
      <w:r w:rsidR="00A31201">
        <w:rPr>
          <w:rFonts w:ascii="Times New Roman" w:hAnsi="Times New Roman" w:cs="Times New Roman"/>
          <w:bCs/>
        </w:rPr>
        <w:t>February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5F1912">
        <w:rPr>
          <w:rFonts w:ascii="Times New Roman" w:hAnsi="Times New Roman" w:cs="Times New Roman"/>
          <w:bCs/>
          <w:i/>
          <w:iCs/>
        </w:rPr>
        <w:t>Investigating the Role of FOMO on Moral Conformity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>
        <w:rPr>
          <w:rFonts w:ascii="Times New Roman" w:hAnsi="Times New Roman" w:cs="Times New Roman"/>
          <w:bCs/>
        </w:rPr>
        <w:t>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5700A5">
        <w:rPr>
          <w:rFonts w:ascii="Times New Roman" w:hAnsi="Times New Roman" w:cs="Times New Roman"/>
          <w:bCs/>
        </w:rPr>
        <w:t>24</w:t>
      </w:r>
      <w:r w:rsidR="005700A5" w:rsidRPr="005700A5">
        <w:rPr>
          <w:rFonts w:ascii="Times New Roman" w:hAnsi="Times New Roman" w:cs="Times New Roman"/>
          <w:bCs/>
          <w:vertAlign w:val="superscript"/>
        </w:rPr>
        <w:t>th</w:t>
      </w:r>
      <w:r w:rsidR="005700A5">
        <w:rPr>
          <w:rFonts w:ascii="Times New Roman" w:hAnsi="Times New Roman" w:cs="Times New Roman"/>
          <w:bCs/>
        </w:rPr>
        <w:t xml:space="preserve"> </w:t>
      </w:r>
      <w:r w:rsidR="009A2D13" w:rsidRPr="00193FD0">
        <w:rPr>
          <w:rFonts w:ascii="Times New Roman" w:hAnsi="Times New Roman" w:cs="Times New Roman"/>
          <w:bCs/>
        </w:rPr>
        <w:t xml:space="preserve">Annual Convention of the Society for Personality and Social Psychology, </w:t>
      </w:r>
      <w:r w:rsidR="00643E4D">
        <w:rPr>
          <w:rFonts w:ascii="Times New Roman" w:hAnsi="Times New Roman" w:cs="Times New Roman"/>
          <w:bCs/>
        </w:rPr>
        <w:t>Atlanta, GA</w:t>
      </w:r>
      <w:r w:rsidR="009A2D13" w:rsidRPr="00193FD0">
        <w:rPr>
          <w:rFonts w:ascii="Times New Roman" w:hAnsi="Times New Roman" w:cs="Times New Roman"/>
          <w:bCs/>
        </w:rPr>
        <w:t>.</w:t>
      </w:r>
    </w:p>
    <w:p w14:paraId="6BDCC6BD" w14:textId="77777777" w:rsidR="00274CD1" w:rsidRDefault="00274CD1" w:rsidP="001D34DC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57F0C068" w14:textId="307568A9" w:rsidR="001D34DC" w:rsidRPr="001D34DC" w:rsidRDefault="001D34DC" w:rsidP="001D34DC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2E4654">
        <w:rPr>
          <w:rFonts w:ascii="Times New Roman" w:hAnsi="Times New Roman" w:cs="Times New Roman"/>
          <w:b/>
        </w:rPr>
        <w:t>Cesarini, D.</w:t>
      </w:r>
      <w:r w:rsidRPr="002E4654">
        <w:rPr>
          <w:rFonts w:ascii="Times New Roman" w:hAnsi="Times New Roman" w:cs="Times New Roman"/>
          <w:bCs/>
        </w:rPr>
        <w:t xml:space="preserve">, Nakkawita, E., &amp; Higgins, E. T. </w:t>
      </w:r>
      <w:r w:rsidRPr="00193FD0">
        <w:rPr>
          <w:rFonts w:ascii="Times New Roman" w:hAnsi="Times New Roman" w:cs="Times New Roman"/>
          <w:bCs/>
        </w:rPr>
        <w:t>(202</w:t>
      </w:r>
      <w:r>
        <w:rPr>
          <w:rFonts w:ascii="Times New Roman" w:hAnsi="Times New Roman" w:cs="Times New Roman"/>
          <w:bCs/>
        </w:rPr>
        <w:t>2</w:t>
      </w:r>
      <w:r w:rsidRPr="00193FD0">
        <w:rPr>
          <w:rFonts w:ascii="Times New Roman" w:hAnsi="Times New Roman" w:cs="Times New Roman"/>
          <w:bCs/>
        </w:rPr>
        <w:t xml:space="preserve">, </w:t>
      </w:r>
      <w:r w:rsidR="00194AE1">
        <w:rPr>
          <w:rFonts w:ascii="Times New Roman" w:hAnsi="Times New Roman" w:cs="Times New Roman"/>
          <w:bCs/>
        </w:rPr>
        <w:t>October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9D64DE">
        <w:rPr>
          <w:rFonts w:ascii="Times New Roman" w:hAnsi="Times New Roman" w:cs="Times New Roman"/>
          <w:bCs/>
          <w:i/>
          <w:iCs/>
        </w:rPr>
        <w:t>In</w:t>
      </w:r>
      <w:r w:rsidR="00A0683D">
        <w:rPr>
          <w:rFonts w:ascii="Times New Roman" w:hAnsi="Times New Roman" w:cs="Times New Roman"/>
          <w:bCs/>
          <w:i/>
          <w:iCs/>
        </w:rPr>
        <w:t>fluence of Distinct Motives on the Moral Judgment of Broken Promises in the Workplace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 w:rsidR="00F36ABB">
        <w:rPr>
          <w:rFonts w:ascii="Times New Roman" w:hAnsi="Times New Roman" w:cs="Times New Roman"/>
          <w:bCs/>
        </w:rPr>
        <w:t>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F36ABB">
        <w:rPr>
          <w:rFonts w:ascii="Times New Roman" w:hAnsi="Times New Roman" w:cs="Times New Roman"/>
          <w:bCs/>
        </w:rPr>
        <w:t xml:space="preserve">Society for Neuroeconomics 2022 </w:t>
      </w:r>
      <w:r w:rsidR="00DC331C">
        <w:rPr>
          <w:rFonts w:ascii="Times New Roman" w:hAnsi="Times New Roman" w:cs="Times New Roman"/>
          <w:bCs/>
        </w:rPr>
        <w:t xml:space="preserve">Annual </w:t>
      </w:r>
      <w:r w:rsidR="00F36ABB">
        <w:rPr>
          <w:rFonts w:ascii="Times New Roman" w:hAnsi="Times New Roman" w:cs="Times New Roman"/>
          <w:bCs/>
        </w:rPr>
        <w:t>Conference</w:t>
      </w:r>
      <w:r w:rsidR="00F36ABB" w:rsidRPr="00193FD0">
        <w:rPr>
          <w:rFonts w:ascii="Times New Roman" w:hAnsi="Times New Roman" w:cs="Times New Roman"/>
          <w:bCs/>
        </w:rPr>
        <w:t xml:space="preserve">, </w:t>
      </w:r>
      <w:r w:rsidR="00F36ABB">
        <w:rPr>
          <w:rFonts w:ascii="Times New Roman" w:hAnsi="Times New Roman" w:cs="Times New Roman"/>
          <w:bCs/>
        </w:rPr>
        <w:t>Arlington, VA</w:t>
      </w:r>
      <w:r w:rsidRPr="00193FD0">
        <w:rPr>
          <w:rFonts w:ascii="Times New Roman" w:hAnsi="Times New Roman" w:cs="Times New Roman"/>
          <w:bCs/>
        </w:rPr>
        <w:t>.</w:t>
      </w:r>
    </w:p>
    <w:p w14:paraId="369FD999" w14:textId="77777777" w:rsidR="001D34DC" w:rsidRDefault="001D34DC" w:rsidP="00101DC7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410FA68A" w14:textId="6CC20852" w:rsidR="00E73C28" w:rsidRDefault="00E73C28" w:rsidP="00E73C28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  <w:bCs/>
        </w:rPr>
        <w:t>, Bachman, M.</w:t>
      </w:r>
      <w:r w:rsidR="00B93755">
        <w:rPr>
          <w:rFonts w:ascii="Times New Roman" w:hAnsi="Times New Roman" w:cs="Times New Roman"/>
          <w:bCs/>
        </w:rPr>
        <w:t xml:space="preserve"> D.</w:t>
      </w:r>
      <w:r>
        <w:rPr>
          <w:rFonts w:ascii="Times New Roman" w:hAnsi="Times New Roman" w:cs="Times New Roman"/>
          <w:bCs/>
        </w:rPr>
        <w:t>, Sullivan, N., &amp; Huettel, S.</w:t>
      </w:r>
      <w:r w:rsidR="00B93755">
        <w:rPr>
          <w:rFonts w:ascii="Times New Roman" w:hAnsi="Times New Roman" w:cs="Times New Roman"/>
          <w:bCs/>
        </w:rPr>
        <w:t xml:space="preserve"> A.</w:t>
      </w:r>
      <w:r w:rsidRPr="00193FD0">
        <w:rPr>
          <w:rFonts w:ascii="Times New Roman" w:hAnsi="Times New Roman" w:cs="Times New Roman"/>
          <w:bCs/>
        </w:rPr>
        <w:t xml:space="preserve"> (202</w:t>
      </w:r>
      <w:r>
        <w:rPr>
          <w:rFonts w:ascii="Times New Roman" w:hAnsi="Times New Roman" w:cs="Times New Roman"/>
          <w:bCs/>
        </w:rPr>
        <w:t>2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eptember</w:t>
      </w:r>
      <w:r w:rsidRPr="00193FD0">
        <w:rPr>
          <w:rFonts w:ascii="Times New Roman" w:hAnsi="Times New Roman" w:cs="Times New Roman"/>
          <w:bCs/>
        </w:rPr>
        <w:t xml:space="preserve">). </w:t>
      </w:r>
      <w:r>
        <w:rPr>
          <w:rFonts w:ascii="Times New Roman" w:hAnsi="Times New Roman" w:cs="Times New Roman"/>
          <w:bCs/>
          <w:i/>
          <w:iCs/>
        </w:rPr>
        <w:t>Investigating How Attentional Distractors Impact Value-Based Choices and Choice Processes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>
        <w:rPr>
          <w:rFonts w:ascii="Times New Roman" w:hAnsi="Times New Roman" w:cs="Times New Roman"/>
          <w:bCs/>
        </w:rPr>
        <w:t>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>
        <w:rPr>
          <w:rFonts w:ascii="Times New Roman" w:hAnsi="Times New Roman" w:cs="Times New Roman"/>
          <w:bCs/>
        </w:rPr>
        <w:t xml:space="preserve">Society for Neuroeconomics 2022 </w:t>
      </w:r>
      <w:r w:rsidR="00DC331C">
        <w:rPr>
          <w:rFonts w:ascii="Times New Roman" w:hAnsi="Times New Roman" w:cs="Times New Roman"/>
          <w:bCs/>
        </w:rPr>
        <w:t xml:space="preserve">Annual </w:t>
      </w:r>
      <w:r>
        <w:rPr>
          <w:rFonts w:ascii="Times New Roman" w:hAnsi="Times New Roman" w:cs="Times New Roman"/>
          <w:bCs/>
        </w:rPr>
        <w:t>Conference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Arlington, VA</w:t>
      </w:r>
      <w:r w:rsidRPr="00193FD0">
        <w:rPr>
          <w:rFonts w:ascii="Times New Roman" w:hAnsi="Times New Roman" w:cs="Times New Roman"/>
          <w:bCs/>
        </w:rPr>
        <w:t>.</w:t>
      </w:r>
    </w:p>
    <w:p w14:paraId="4F4BBB55" w14:textId="77777777" w:rsidR="00B73336" w:rsidRDefault="00B73336" w:rsidP="00E73C28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</w:p>
    <w:p w14:paraId="73F14AD6" w14:textId="17FF581C" w:rsidR="00B73336" w:rsidRDefault="00B73336" w:rsidP="00B73336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2E4654">
        <w:rPr>
          <w:rFonts w:ascii="Times New Roman" w:hAnsi="Times New Roman" w:cs="Times New Roman"/>
          <w:b/>
        </w:rPr>
        <w:t>Cesarini, D.</w:t>
      </w:r>
      <w:r w:rsidRPr="002E4654">
        <w:rPr>
          <w:rFonts w:ascii="Times New Roman" w:hAnsi="Times New Roman" w:cs="Times New Roman"/>
          <w:bCs/>
        </w:rPr>
        <w:t xml:space="preserve">, Nakkawita, E., &amp; Higgins, E. T. </w:t>
      </w:r>
      <w:r w:rsidRPr="00193FD0">
        <w:rPr>
          <w:rFonts w:ascii="Times New Roman" w:hAnsi="Times New Roman" w:cs="Times New Roman"/>
          <w:bCs/>
        </w:rPr>
        <w:t>(202</w:t>
      </w:r>
      <w:r>
        <w:rPr>
          <w:rFonts w:ascii="Times New Roman" w:hAnsi="Times New Roman" w:cs="Times New Roman"/>
          <w:bCs/>
        </w:rPr>
        <w:t>2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eptember</w:t>
      </w:r>
      <w:r w:rsidRPr="00193FD0">
        <w:rPr>
          <w:rFonts w:ascii="Times New Roman" w:hAnsi="Times New Roman" w:cs="Times New Roman"/>
          <w:bCs/>
        </w:rPr>
        <w:t xml:space="preserve">). </w:t>
      </w:r>
      <w:r>
        <w:rPr>
          <w:rFonts w:ascii="Times New Roman" w:hAnsi="Times New Roman" w:cs="Times New Roman"/>
          <w:bCs/>
          <w:i/>
          <w:iCs/>
        </w:rPr>
        <w:t>Influence of Distinct Motives on the Moral Judgment of Broken Promises in the Workplace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>
        <w:rPr>
          <w:rFonts w:ascii="Times New Roman" w:hAnsi="Times New Roman" w:cs="Times New Roman"/>
          <w:bCs/>
        </w:rPr>
        <w:t>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1D552C" w:rsidRPr="001D552C">
        <w:rPr>
          <w:rFonts w:ascii="Times New Roman" w:hAnsi="Times New Roman" w:cs="Times New Roman"/>
          <w:bCs/>
        </w:rPr>
        <w:t>9th Consumer Neuroscience Satellite Symposium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Arlington, VA</w:t>
      </w:r>
      <w:r w:rsidRPr="00193FD0">
        <w:rPr>
          <w:rFonts w:ascii="Times New Roman" w:hAnsi="Times New Roman" w:cs="Times New Roman"/>
          <w:bCs/>
        </w:rPr>
        <w:t>.</w:t>
      </w:r>
    </w:p>
    <w:p w14:paraId="39E3E704" w14:textId="10DF6957" w:rsidR="0074152D" w:rsidRDefault="0074152D" w:rsidP="00B73336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</w:p>
    <w:p w14:paraId="65D8F629" w14:textId="00DA7753" w:rsidR="0074152D" w:rsidRPr="001D34DC" w:rsidRDefault="0074152D" w:rsidP="00B73336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>
        <w:rPr>
          <w:rFonts w:ascii="Times New Roman" w:hAnsi="Times New Roman" w:cs="Times New Roman"/>
          <w:bCs/>
        </w:rPr>
        <w:t xml:space="preserve">McKee, P., </w:t>
      </w:r>
      <w:r w:rsidRPr="00193FD0">
        <w:rPr>
          <w:rFonts w:ascii="Times New Roman" w:hAnsi="Times New Roman" w:cs="Times New Roman"/>
          <w:b/>
        </w:rPr>
        <w:t>Cesarini, D</w:t>
      </w:r>
      <w:r>
        <w:rPr>
          <w:rFonts w:ascii="Times New Roman" w:hAnsi="Times New Roman" w:cs="Times New Roman"/>
          <w:b/>
        </w:rPr>
        <w:t>.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Kamper, D. G., Budnick, C., Bind, M. A., Huettel, S. A., Sinnott-Armstrong, W</w:t>
      </w:r>
      <w:r w:rsidRPr="00193FD0">
        <w:rPr>
          <w:rFonts w:ascii="Times New Roman" w:hAnsi="Times New Roman" w:cs="Times New Roman"/>
          <w:bCs/>
        </w:rPr>
        <w:t>. (202</w:t>
      </w:r>
      <w:r>
        <w:rPr>
          <w:rFonts w:ascii="Times New Roman" w:hAnsi="Times New Roman" w:cs="Times New Roman"/>
          <w:bCs/>
        </w:rPr>
        <w:t>2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June</w:t>
      </w:r>
      <w:r w:rsidRPr="00193FD0">
        <w:rPr>
          <w:rFonts w:ascii="Times New Roman" w:hAnsi="Times New Roman" w:cs="Times New Roman"/>
          <w:bCs/>
        </w:rPr>
        <w:t xml:space="preserve">). </w:t>
      </w:r>
      <w:r>
        <w:rPr>
          <w:rFonts w:ascii="Times New Roman" w:hAnsi="Times New Roman" w:cs="Times New Roman"/>
          <w:bCs/>
          <w:i/>
          <w:iCs/>
        </w:rPr>
        <w:t>The Role of Fear of Missing Out (FoMO) on Moral Awareness, Judgments, and Conformity</w:t>
      </w:r>
      <w:r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</w:t>
      </w:r>
      <w:r>
        <w:rPr>
          <w:rFonts w:ascii="Times New Roman" w:hAnsi="Times New Roman" w:cs="Times New Roman"/>
          <w:bCs/>
        </w:rPr>
        <w:t>Presentat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>
        <w:rPr>
          <w:rFonts w:ascii="Times New Roman" w:hAnsi="Times New Roman" w:cs="Times New Roman"/>
          <w:bCs/>
        </w:rPr>
        <w:t>Moral Psychology Research Group</w:t>
      </w:r>
      <w:r w:rsidRPr="00193FD0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Durham, NC.</w:t>
      </w:r>
    </w:p>
    <w:p w14:paraId="6BD0B72A" w14:textId="77777777" w:rsidR="00E73C28" w:rsidRDefault="00E73C28" w:rsidP="00101DC7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658DC21D" w14:textId="73352846" w:rsidR="00101DC7" w:rsidRPr="00101DC7" w:rsidRDefault="00101DC7" w:rsidP="00101DC7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193FD0">
        <w:rPr>
          <w:rFonts w:ascii="Times New Roman" w:hAnsi="Times New Roman" w:cs="Times New Roman"/>
          <w:b/>
        </w:rPr>
        <w:t>Cesarini, D</w:t>
      </w:r>
      <w:r w:rsidR="00B95ADE">
        <w:rPr>
          <w:rFonts w:ascii="Times New Roman" w:hAnsi="Times New Roman" w:cs="Times New Roman"/>
          <w:b/>
        </w:rPr>
        <w:t>.</w:t>
      </w:r>
      <w:r w:rsidRPr="00193FD0">
        <w:rPr>
          <w:rFonts w:ascii="Times New Roman" w:hAnsi="Times New Roman" w:cs="Times New Roman"/>
          <w:bCs/>
        </w:rPr>
        <w:t xml:space="preserve"> (2021, </w:t>
      </w:r>
      <w:r w:rsidR="00313CB6">
        <w:rPr>
          <w:rFonts w:ascii="Times New Roman" w:hAnsi="Times New Roman" w:cs="Times New Roman"/>
          <w:bCs/>
        </w:rPr>
        <w:t>May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310B4B" w:rsidRPr="00310B4B">
        <w:rPr>
          <w:rFonts w:ascii="Times New Roman" w:hAnsi="Times New Roman" w:cs="Times New Roman"/>
          <w:bCs/>
          <w:i/>
          <w:iCs/>
        </w:rPr>
        <w:t>Motivated Morality: How Distinct Motivational Concerns Influence the Moral Judgment of Broken Promises</w:t>
      </w:r>
      <w:r w:rsidR="00310B4B" w:rsidRPr="00310B4B">
        <w:rPr>
          <w:rFonts w:ascii="Times New Roman" w:hAnsi="Times New Roman" w:cs="Times New Roman"/>
          <w:bCs/>
        </w:rPr>
        <w:t xml:space="preserve"> </w:t>
      </w:r>
      <w:r w:rsidRPr="00485768">
        <w:rPr>
          <w:rFonts w:ascii="Times New Roman" w:hAnsi="Times New Roman" w:cs="Times New Roman"/>
          <w:bCs/>
        </w:rPr>
        <w:t>[P</w:t>
      </w:r>
      <w:r>
        <w:rPr>
          <w:rFonts w:ascii="Times New Roman" w:hAnsi="Times New Roman" w:cs="Times New Roman"/>
          <w:bCs/>
        </w:rPr>
        <w:t>resentat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313CB6">
        <w:rPr>
          <w:rFonts w:ascii="Times New Roman" w:hAnsi="Times New Roman" w:cs="Times New Roman"/>
          <w:bCs/>
        </w:rPr>
        <w:t xml:space="preserve">Columbia University Psychology </w:t>
      </w:r>
      <w:r w:rsidR="00313F99">
        <w:rPr>
          <w:rFonts w:ascii="Times New Roman" w:hAnsi="Times New Roman" w:cs="Times New Roman"/>
          <w:bCs/>
        </w:rPr>
        <w:t>Colloquium</w:t>
      </w:r>
      <w:r w:rsidRPr="00193FD0">
        <w:rPr>
          <w:rFonts w:ascii="Times New Roman" w:hAnsi="Times New Roman" w:cs="Times New Roman"/>
          <w:bCs/>
        </w:rPr>
        <w:t>, online.</w:t>
      </w:r>
    </w:p>
    <w:p w14:paraId="22D19394" w14:textId="77777777" w:rsidR="00101DC7" w:rsidRDefault="00101DC7" w:rsidP="00BB5B82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3201B21E" w14:textId="2AF71FDA" w:rsidR="00E562D9" w:rsidRPr="00193FD0" w:rsidRDefault="00E562D9" w:rsidP="00BB5B82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193FD0">
        <w:rPr>
          <w:rFonts w:ascii="Times New Roman" w:hAnsi="Times New Roman" w:cs="Times New Roman"/>
          <w:b/>
        </w:rPr>
        <w:t>Cesarini, D.</w:t>
      </w:r>
      <w:r w:rsidRPr="00193FD0">
        <w:rPr>
          <w:rFonts w:ascii="Times New Roman" w:hAnsi="Times New Roman" w:cs="Times New Roman"/>
          <w:bCs/>
        </w:rPr>
        <w:t>, Nakkawita, E.</w:t>
      </w:r>
      <w:r w:rsidR="002D5312" w:rsidRPr="00193FD0">
        <w:rPr>
          <w:rFonts w:ascii="Times New Roman" w:hAnsi="Times New Roman" w:cs="Times New Roman"/>
          <w:bCs/>
        </w:rPr>
        <w:t>,</w:t>
      </w:r>
      <w:r w:rsidRPr="00193FD0">
        <w:rPr>
          <w:rFonts w:ascii="Times New Roman" w:hAnsi="Times New Roman" w:cs="Times New Roman"/>
          <w:bCs/>
        </w:rPr>
        <w:t xml:space="preserve"> &amp; Higgins, E. T. (2021, </w:t>
      </w:r>
      <w:r w:rsidR="009D3470" w:rsidRPr="00193FD0">
        <w:rPr>
          <w:rFonts w:ascii="Times New Roman" w:hAnsi="Times New Roman" w:cs="Times New Roman"/>
          <w:bCs/>
        </w:rPr>
        <w:t>April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485768" w:rsidRPr="00485768">
        <w:rPr>
          <w:rFonts w:ascii="Times New Roman" w:hAnsi="Times New Roman" w:cs="Times New Roman"/>
          <w:bCs/>
          <w:i/>
          <w:iCs/>
        </w:rPr>
        <w:t>Motivational Relevance and Moral Judgment: How Are They Related</w:t>
      </w:r>
      <w:r w:rsidRPr="00485768">
        <w:rPr>
          <w:rFonts w:ascii="Times New Roman" w:hAnsi="Times New Roman" w:cs="Times New Roman"/>
          <w:bCs/>
          <w:i/>
          <w:iCs/>
        </w:rPr>
        <w:t>?</w:t>
      </w:r>
      <w:r w:rsidRPr="00485768">
        <w:rPr>
          <w:rFonts w:ascii="Times New Roman" w:hAnsi="Times New Roman" w:cs="Times New Roman"/>
          <w:bCs/>
        </w:rPr>
        <w:t xml:space="preserve"> [Poster session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>]</w:t>
      </w:r>
      <w:r w:rsidRPr="00193FD0">
        <w:rPr>
          <w:rFonts w:ascii="Times New Roman" w:hAnsi="Times New Roman" w:cs="Times New Roman"/>
          <w:bCs/>
        </w:rPr>
        <w:t>. 2</w:t>
      </w:r>
      <w:r w:rsidRPr="00193FD0">
        <w:rPr>
          <w:rFonts w:ascii="Times New Roman" w:hAnsi="Times New Roman" w:cs="Times New Roman"/>
          <w:bCs/>
          <w:vertAlign w:val="superscript"/>
        </w:rPr>
        <w:t>nd</w:t>
      </w:r>
      <w:r w:rsidRPr="00193FD0">
        <w:rPr>
          <w:rFonts w:ascii="Times New Roman" w:hAnsi="Times New Roman" w:cs="Times New Roman"/>
          <w:bCs/>
        </w:rPr>
        <w:t xml:space="preserve"> Annual </w:t>
      </w:r>
      <w:r w:rsidR="00F13EE4" w:rsidRPr="00193FD0">
        <w:rPr>
          <w:rFonts w:ascii="Times New Roman" w:hAnsi="Times New Roman" w:cs="Times New Roman"/>
          <w:bCs/>
        </w:rPr>
        <w:t>Columbia Psychology Symposium</w:t>
      </w:r>
      <w:r w:rsidRPr="00193FD0">
        <w:rPr>
          <w:rFonts w:ascii="Times New Roman" w:hAnsi="Times New Roman" w:cs="Times New Roman"/>
          <w:bCs/>
        </w:rPr>
        <w:t>, online.</w:t>
      </w:r>
    </w:p>
    <w:p w14:paraId="55C358A4" w14:textId="77777777" w:rsidR="00E562D9" w:rsidRPr="00193FD0" w:rsidRDefault="00E562D9" w:rsidP="006F6911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/>
        </w:rPr>
      </w:pPr>
    </w:p>
    <w:p w14:paraId="5F68B32E" w14:textId="2C763092" w:rsidR="006C1CA6" w:rsidRPr="00193FD0" w:rsidRDefault="006C1CA6" w:rsidP="00B23D82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</w:pPr>
      <w:r w:rsidRPr="00193FD0">
        <w:rPr>
          <w:rFonts w:ascii="Times New Roman" w:hAnsi="Times New Roman" w:cs="Times New Roman"/>
          <w:b/>
        </w:rPr>
        <w:t>Cesarini, D.</w:t>
      </w:r>
      <w:r w:rsidRPr="00193FD0">
        <w:rPr>
          <w:rFonts w:ascii="Times New Roman" w:hAnsi="Times New Roman" w:cs="Times New Roman"/>
          <w:bCs/>
        </w:rPr>
        <w:t>, N</w:t>
      </w:r>
      <w:r w:rsidR="001B1115" w:rsidRPr="00193FD0">
        <w:rPr>
          <w:rFonts w:ascii="Times New Roman" w:hAnsi="Times New Roman" w:cs="Times New Roman"/>
          <w:bCs/>
        </w:rPr>
        <w:t>akkawita, E.</w:t>
      </w:r>
      <w:r w:rsidR="002D5312" w:rsidRPr="00193FD0">
        <w:rPr>
          <w:rFonts w:ascii="Times New Roman" w:hAnsi="Times New Roman" w:cs="Times New Roman"/>
          <w:bCs/>
        </w:rPr>
        <w:t>,</w:t>
      </w:r>
      <w:r w:rsidRPr="00193FD0">
        <w:rPr>
          <w:rFonts w:ascii="Times New Roman" w:hAnsi="Times New Roman" w:cs="Times New Roman"/>
          <w:bCs/>
        </w:rPr>
        <w:t xml:space="preserve"> &amp; Higgins, E. T. (202</w:t>
      </w:r>
      <w:r w:rsidR="00FD03C0" w:rsidRPr="00193FD0">
        <w:rPr>
          <w:rFonts w:ascii="Times New Roman" w:hAnsi="Times New Roman" w:cs="Times New Roman"/>
          <w:bCs/>
        </w:rPr>
        <w:t>1</w:t>
      </w:r>
      <w:r w:rsidRPr="00193FD0">
        <w:rPr>
          <w:rFonts w:ascii="Times New Roman" w:hAnsi="Times New Roman" w:cs="Times New Roman"/>
          <w:bCs/>
        </w:rPr>
        <w:t xml:space="preserve">, </w:t>
      </w:r>
      <w:r w:rsidR="00FD03C0" w:rsidRPr="00193FD0">
        <w:rPr>
          <w:rFonts w:ascii="Times New Roman" w:hAnsi="Times New Roman" w:cs="Times New Roman"/>
          <w:bCs/>
        </w:rPr>
        <w:t>February</w:t>
      </w:r>
      <w:r w:rsidRPr="00193FD0">
        <w:rPr>
          <w:rFonts w:ascii="Times New Roman" w:hAnsi="Times New Roman" w:cs="Times New Roman"/>
          <w:bCs/>
        </w:rPr>
        <w:t xml:space="preserve">). </w:t>
      </w:r>
      <w:r w:rsidR="005A2D4E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How d</w:t>
      </w:r>
      <w:r w:rsidR="00FD03C0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 xml:space="preserve">oes </w:t>
      </w:r>
      <w:r w:rsidR="00F34F08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m</w:t>
      </w:r>
      <w:r w:rsidR="00FD03C0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 xml:space="preserve">otivational </w:t>
      </w:r>
      <w:r w:rsidR="00F34F08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r</w:t>
      </w:r>
      <w:r w:rsidR="00FD03C0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 xml:space="preserve">elevance </w:t>
      </w:r>
      <w:r w:rsidR="005A2D4E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relate to</w:t>
      </w:r>
      <w:r w:rsidR="005A2D4E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 xml:space="preserve"> </w:t>
      </w:r>
      <w:r w:rsidR="00F34F08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m</w:t>
      </w:r>
      <w:r w:rsidR="00FD03C0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 xml:space="preserve">oral </w:t>
      </w:r>
      <w:r w:rsidR="00F34F08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j</w:t>
      </w:r>
      <w:r w:rsidR="00FD03C0" w:rsidRPr="00193FD0">
        <w:rPr>
          <w:rFonts w:ascii="Times New Roman" w:hAnsi="Times New Roman" w:cs="Times New Roman"/>
          <w:bCs/>
          <w:i/>
          <w:iCs/>
          <w:color w:val="000000"/>
          <w:shd w:val="solid" w:color="FFFFFF" w:fill="auto"/>
          <w:lang w:eastAsia="ru-RU"/>
        </w:rPr>
        <w:t>udgments?</w:t>
      </w:r>
      <w:r w:rsidRPr="00193FD0">
        <w:rPr>
          <w:rFonts w:ascii="Times New Roman" w:hAnsi="Times New Roman" w:cs="Times New Roman"/>
          <w:bCs/>
          <w:color w:val="000000"/>
          <w:shd w:val="solid" w:color="FFFFFF" w:fill="auto"/>
          <w:lang w:eastAsia="ru-RU"/>
        </w:rPr>
        <w:t xml:space="preserve"> [Poster session]</w:t>
      </w:r>
      <w:r w:rsidRPr="00193FD0">
        <w:rPr>
          <w:rFonts w:ascii="Times New Roman" w:hAnsi="Times New Roman" w:cs="Times New Roman"/>
          <w:bCs/>
        </w:rPr>
        <w:t xml:space="preserve">. </w:t>
      </w:r>
      <w:r w:rsidR="00626993" w:rsidRPr="00193FD0">
        <w:rPr>
          <w:rFonts w:ascii="Times New Roman" w:hAnsi="Times New Roman" w:cs="Times New Roman"/>
          <w:bCs/>
        </w:rPr>
        <w:t>22</w:t>
      </w:r>
      <w:r w:rsidR="00626993" w:rsidRPr="00193FD0">
        <w:rPr>
          <w:rFonts w:ascii="Times New Roman" w:hAnsi="Times New Roman" w:cs="Times New Roman"/>
          <w:bCs/>
          <w:vertAlign w:val="superscript"/>
        </w:rPr>
        <w:t>nd</w:t>
      </w:r>
      <w:r w:rsidR="00626993" w:rsidRPr="00193FD0">
        <w:rPr>
          <w:rFonts w:ascii="Times New Roman" w:hAnsi="Times New Roman" w:cs="Times New Roman"/>
          <w:bCs/>
        </w:rPr>
        <w:t xml:space="preserve"> Annual Convention of the</w:t>
      </w:r>
      <w:r w:rsidR="00990A43" w:rsidRPr="00193FD0">
        <w:rPr>
          <w:rFonts w:ascii="Times New Roman" w:hAnsi="Times New Roman" w:cs="Times New Roman"/>
          <w:bCs/>
        </w:rPr>
        <w:t xml:space="preserve"> Society for Personality and Social Psychology</w:t>
      </w:r>
      <w:r w:rsidRPr="00193FD0">
        <w:rPr>
          <w:rFonts w:ascii="Times New Roman" w:hAnsi="Times New Roman" w:cs="Times New Roman"/>
          <w:bCs/>
        </w:rPr>
        <w:t xml:space="preserve">, </w:t>
      </w:r>
      <w:r w:rsidR="00990A43" w:rsidRPr="00193FD0">
        <w:rPr>
          <w:rFonts w:ascii="Times New Roman" w:hAnsi="Times New Roman" w:cs="Times New Roman"/>
          <w:bCs/>
        </w:rPr>
        <w:t>online</w:t>
      </w:r>
      <w:r w:rsidRPr="00193FD0">
        <w:rPr>
          <w:rFonts w:ascii="Times New Roman" w:hAnsi="Times New Roman" w:cs="Times New Roman"/>
          <w:bCs/>
        </w:rPr>
        <w:t>.</w:t>
      </w:r>
    </w:p>
    <w:p w14:paraId="323BA109" w14:textId="77777777" w:rsidR="003A57B7" w:rsidRPr="00193FD0" w:rsidRDefault="003A57B7">
      <w:pPr>
        <w:tabs>
          <w:tab w:val="left" w:pos="740"/>
          <w:tab w:val="right" w:pos="9360"/>
        </w:tabs>
        <w:rPr>
          <w:rFonts w:ascii="Times New Roman" w:hAnsi="Times New Roman" w:cs="Times New Roman"/>
          <w:b/>
        </w:rPr>
      </w:pPr>
    </w:p>
    <w:p w14:paraId="151932EC" w14:textId="5F6FA03D" w:rsidR="00AA3D12" w:rsidRPr="00AA3D12" w:rsidRDefault="00D71D29" w:rsidP="00AA3D12">
      <w:pPr>
        <w:tabs>
          <w:tab w:val="left" w:pos="740"/>
          <w:tab w:val="right" w:pos="9360"/>
        </w:tabs>
        <w:ind w:left="720" w:hanging="720"/>
        <w:rPr>
          <w:rFonts w:ascii="Times New Roman" w:hAnsi="Times New Roman" w:cs="Times New Roman"/>
          <w:bCs/>
        </w:rPr>
      </w:pPr>
      <w:r w:rsidRPr="005A3FD5">
        <w:rPr>
          <w:rFonts w:ascii="Times New Roman" w:hAnsi="Times New Roman" w:cs="Times New Roman"/>
          <w:b/>
          <w:lang w:val="pt-BR"/>
        </w:rPr>
        <w:t>Cesarini</w:t>
      </w:r>
      <w:r w:rsidR="006C1CA6" w:rsidRPr="005A3FD5">
        <w:rPr>
          <w:rFonts w:ascii="Times New Roman" w:hAnsi="Times New Roman" w:cs="Times New Roman"/>
          <w:b/>
          <w:lang w:val="pt-BR"/>
        </w:rPr>
        <w:t xml:space="preserve">, </w:t>
      </w:r>
      <w:r w:rsidRPr="005A3FD5">
        <w:rPr>
          <w:rFonts w:ascii="Times New Roman" w:hAnsi="Times New Roman" w:cs="Times New Roman"/>
          <w:b/>
          <w:lang w:val="pt-BR"/>
        </w:rPr>
        <w:t>D</w:t>
      </w:r>
      <w:r w:rsidR="006C1CA6" w:rsidRPr="005A3FD5">
        <w:rPr>
          <w:rFonts w:ascii="Times New Roman" w:hAnsi="Times New Roman" w:cs="Times New Roman"/>
          <w:b/>
          <w:lang w:val="pt-BR"/>
        </w:rPr>
        <w:t>.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, </w:t>
      </w:r>
      <w:r w:rsidR="00207936" w:rsidRPr="005A3FD5">
        <w:rPr>
          <w:rFonts w:ascii="Times New Roman" w:hAnsi="Times New Roman" w:cs="Times New Roman"/>
          <w:bCs/>
          <w:lang w:val="pt-BR"/>
        </w:rPr>
        <w:t xml:space="preserve">Tariq, I., </w:t>
      </w:r>
      <w:r w:rsidR="007C75A3" w:rsidRPr="005A3FD5">
        <w:rPr>
          <w:rFonts w:ascii="Times New Roman" w:hAnsi="Times New Roman" w:cs="Times New Roman"/>
          <w:bCs/>
          <w:lang w:val="pt-BR"/>
        </w:rPr>
        <w:t>Sinfleur, N., D’Aqulia, K., Mio</w:t>
      </w:r>
      <w:r w:rsidR="00D35BB5" w:rsidRPr="005A3FD5">
        <w:rPr>
          <w:rFonts w:ascii="Times New Roman" w:hAnsi="Times New Roman" w:cs="Times New Roman"/>
          <w:bCs/>
          <w:lang w:val="pt-BR"/>
        </w:rPr>
        <w:t>d</w:t>
      </w:r>
      <w:r w:rsidR="007C75A3" w:rsidRPr="005A3FD5">
        <w:rPr>
          <w:rFonts w:ascii="Times New Roman" w:hAnsi="Times New Roman" w:cs="Times New Roman"/>
          <w:bCs/>
          <w:lang w:val="pt-BR"/>
        </w:rPr>
        <w:t xml:space="preserve">ragovic, Z., </w:t>
      </w:r>
      <w:r w:rsidR="00A12D3D" w:rsidRPr="005A3FD5">
        <w:rPr>
          <w:rFonts w:ascii="Times New Roman" w:hAnsi="Times New Roman" w:cs="Times New Roman"/>
          <w:bCs/>
          <w:lang w:val="pt-BR"/>
        </w:rPr>
        <w:t>Mines, G.</w:t>
      </w:r>
      <w:r w:rsidR="002D5312" w:rsidRPr="005A3FD5">
        <w:rPr>
          <w:rFonts w:ascii="Times New Roman" w:hAnsi="Times New Roman" w:cs="Times New Roman"/>
          <w:bCs/>
          <w:lang w:val="pt-BR"/>
        </w:rPr>
        <w:t>,</w:t>
      </w:r>
      <w:r w:rsidR="00A12D3D" w:rsidRPr="005A3FD5">
        <w:rPr>
          <w:rFonts w:ascii="Times New Roman" w:hAnsi="Times New Roman" w:cs="Times New Roman"/>
          <w:bCs/>
          <w:lang w:val="pt-BR"/>
        </w:rPr>
        <w:t xml:space="preserve"> 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&amp; </w:t>
      </w:r>
      <w:r w:rsidR="00A12D3D" w:rsidRPr="005A3FD5">
        <w:rPr>
          <w:rFonts w:ascii="Times New Roman" w:hAnsi="Times New Roman" w:cs="Times New Roman"/>
          <w:bCs/>
          <w:lang w:val="pt-BR"/>
        </w:rPr>
        <w:t>Ziegenhorn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, </w:t>
      </w:r>
      <w:r w:rsidR="00A12D3D" w:rsidRPr="005A3FD5">
        <w:rPr>
          <w:rFonts w:ascii="Times New Roman" w:hAnsi="Times New Roman" w:cs="Times New Roman"/>
          <w:bCs/>
          <w:lang w:val="pt-BR"/>
        </w:rPr>
        <w:t>S.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 (</w:t>
      </w:r>
      <w:r w:rsidR="00A12D3D" w:rsidRPr="005A3FD5">
        <w:rPr>
          <w:rFonts w:ascii="Times New Roman" w:hAnsi="Times New Roman" w:cs="Times New Roman"/>
          <w:bCs/>
          <w:lang w:val="pt-BR"/>
        </w:rPr>
        <w:t>2016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, </w:t>
      </w:r>
      <w:r w:rsidR="00FA1B9E" w:rsidRPr="002E4654">
        <w:rPr>
          <w:rFonts w:ascii="Times New Roman" w:hAnsi="Times New Roman" w:cs="Times New Roman"/>
          <w:bCs/>
          <w:lang w:val="pt-BR"/>
        </w:rPr>
        <w:t>November</w:t>
      </w:r>
      <w:r w:rsidR="006C1CA6" w:rsidRPr="005A3FD5">
        <w:rPr>
          <w:rFonts w:ascii="Times New Roman" w:hAnsi="Times New Roman" w:cs="Times New Roman"/>
          <w:bCs/>
          <w:lang w:val="pt-BR"/>
        </w:rPr>
        <w:t xml:space="preserve">). </w:t>
      </w:r>
      <w:r w:rsidR="002D5312" w:rsidRPr="00193FD0">
        <w:rPr>
          <w:rFonts w:ascii="Times New Roman" w:hAnsi="Times New Roman" w:cs="Times New Roman"/>
          <w:bCs/>
          <w:i/>
          <w:iCs/>
        </w:rPr>
        <w:t>Effects of Ag nanoparticles on Pseudomonas aeruginosa biofilm surface attachment</w:t>
      </w:r>
      <w:r w:rsidR="006C1CA6" w:rsidRPr="00193FD0">
        <w:rPr>
          <w:rFonts w:ascii="Times New Roman" w:hAnsi="Times New Roman" w:cs="Times New Roman"/>
          <w:bCs/>
        </w:rPr>
        <w:t xml:space="preserve"> [Poster session]. </w:t>
      </w:r>
      <w:r w:rsidR="00C00934" w:rsidRPr="00193FD0">
        <w:rPr>
          <w:rFonts w:ascii="Times New Roman" w:hAnsi="Times New Roman" w:cs="Times New Roman"/>
          <w:bCs/>
        </w:rPr>
        <w:t>8</w:t>
      </w:r>
      <w:r w:rsidR="00C00934" w:rsidRPr="00193FD0">
        <w:rPr>
          <w:rFonts w:ascii="Times New Roman" w:hAnsi="Times New Roman" w:cs="Times New Roman"/>
          <w:bCs/>
          <w:vertAlign w:val="superscript"/>
        </w:rPr>
        <w:t>th</w:t>
      </w:r>
      <w:r w:rsidR="00C00934" w:rsidRPr="00193FD0">
        <w:rPr>
          <w:rFonts w:ascii="Times New Roman" w:hAnsi="Times New Roman" w:cs="Times New Roman"/>
          <w:bCs/>
        </w:rPr>
        <w:t xml:space="preserve"> Annual Nano-Link Conference</w:t>
      </w:r>
      <w:r w:rsidR="006C1CA6" w:rsidRPr="00193FD0">
        <w:rPr>
          <w:rFonts w:ascii="Times New Roman" w:hAnsi="Times New Roman" w:cs="Times New Roman"/>
          <w:bCs/>
        </w:rPr>
        <w:t xml:space="preserve">, </w:t>
      </w:r>
      <w:r w:rsidR="002D5312" w:rsidRPr="00193FD0">
        <w:rPr>
          <w:rFonts w:ascii="Times New Roman" w:hAnsi="Times New Roman" w:cs="Times New Roman"/>
          <w:bCs/>
        </w:rPr>
        <w:t>Minneapolis, MN</w:t>
      </w:r>
      <w:r w:rsidR="006C1CA6" w:rsidRPr="00193FD0">
        <w:rPr>
          <w:rFonts w:ascii="Times New Roman" w:hAnsi="Times New Roman" w:cs="Times New Roman"/>
          <w:bCs/>
        </w:rPr>
        <w:t>.</w:t>
      </w:r>
    </w:p>
    <w:p w14:paraId="3199C09D" w14:textId="77777777" w:rsidR="00AA3D12" w:rsidRDefault="00AA3D12" w:rsidP="009A2708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</w:p>
    <w:p w14:paraId="48D6870E" w14:textId="77777777" w:rsidR="009A2708" w:rsidRPr="00411CA8" w:rsidRDefault="009A2708" w:rsidP="009A2708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 w:rsidRPr="00411CA8">
        <w:rPr>
          <w:rFonts w:ascii="Times New Roman" w:hAnsi="Times New Roman" w:cs="Times New Roman"/>
          <w:b/>
        </w:rPr>
        <w:t>TEACHING EXPERIENCE</w:t>
      </w:r>
    </w:p>
    <w:p w14:paraId="6907F3A8" w14:textId="77777777" w:rsidR="009A2708" w:rsidRPr="00411CA8" w:rsidRDefault="009A2708" w:rsidP="009A2708">
      <w:pPr>
        <w:rPr>
          <w:rFonts w:ascii="Times New Roman" w:hAnsi="Times New Roman" w:cs="Times New Roman"/>
          <w:sz w:val="14"/>
          <w:szCs w:val="14"/>
        </w:rPr>
      </w:pPr>
    </w:p>
    <w:p w14:paraId="5F57D9E9" w14:textId="35B74DF3" w:rsidR="008F16C7" w:rsidRPr="00411CA8" w:rsidRDefault="00C17D9E" w:rsidP="008F16C7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i/>
          <w:iCs/>
        </w:rPr>
        <w:t xml:space="preserve">Undergraduate </w:t>
      </w:r>
      <w:r w:rsidR="004078D2">
        <w:rPr>
          <w:rFonts w:ascii="Times New Roman" w:hAnsi="Times New Roman" w:cs="Times New Roman"/>
          <w:b/>
          <w:i/>
          <w:iCs/>
        </w:rPr>
        <w:t xml:space="preserve">Class </w:t>
      </w:r>
      <w:r w:rsidR="00572986">
        <w:rPr>
          <w:rFonts w:ascii="Times New Roman" w:hAnsi="Times New Roman" w:cs="Times New Roman"/>
          <w:b/>
          <w:i/>
          <w:iCs/>
        </w:rPr>
        <w:t>Lecturer</w:t>
      </w:r>
    </w:p>
    <w:p w14:paraId="3D1CD985" w14:textId="77777777" w:rsidR="008F16C7" w:rsidRDefault="008F16C7" w:rsidP="009A2708">
      <w:pPr>
        <w:rPr>
          <w:rFonts w:ascii="Times New Roman" w:hAnsi="Times New Roman" w:cs="Times New Roman"/>
          <w:b/>
        </w:rPr>
      </w:pPr>
    </w:p>
    <w:p w14:paraId="3C90C765" w14:textId="702DD860" w:rsidR="00FF3381" w:rsidRPr="00411CA8" w:rsidRDefault="00FF3381" w:rsidP="00FF33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</w:rPr>
        <w:t>Cognitive Neuroscience Research Internship</w:t>
      </w:r>
      <w:r w:rsidR="004647C9">
        <w:rPr>
          <w:rFonts w:ascii="Times New Roman" w:hAnsi="Times New Roman" w:cs="Times New Roman"/>
          <w:b/>
          <w:bCs/>
          <w:color w:val="2F5496" w:themeColor="accent1" w:themeShade="BF"/>
        </w:rPr>
        <w:t>, Duke University</w:t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 w:rsidRPr="00411CA8">
        <w:rPr>
          <w:rFonts w:ascii="Times New Roman" w:hAnsi="Times New Roman" w:cs="Times New Roman"/>
        </w:rPr>
        <w:t xml:space="preserve">Spring </w:t>
      </w:r>
      <w:r>
        <w:rPr>
          <w:rFonts w:ascii="Times New Roman" w:hAnsi="Times New Roman" w:cs="Times New Roman"/>
        </w:rPr>
        <w:t>2023</w:t>
      </w:r>
    </w:p>
    <w:p w14:paraId="7014C7CD" w14:textId="313C7243" w:rsidR="00FF3381" w:rsidRDefault="003355FF" w:rsidP="009A27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How </w:t>
      </w:r>
      <w:r w:rsidR="008D7EF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ocial </w:t>
      </w:r>
      <w:r w:rsidR="008D7EF0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 xml:space="preserve">earning </w:t>
      </w:r>
      <w:r w:rsidR="008D7EF0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mplifies </w:t>
      </w:r>
      <w:r w:rsidR="008D7EF0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oral </w:t>
      </w:r>
      <w:r w:rsidR="008D7EF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utrage </w:t>
      </w:r>
      <w:r w:rsidR="008D7EF0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xpression in </w:t>
      </w:r>
      <w:r w:rsidR="008D7EF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nline </w:t>
      </w:r>
      <w:r w:rsidR="008D7EF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ocial </w:t>
      </w:r>
      <w:r w:rsidR="008D7EF0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etworks (Brady et al., 202</w:t>
      </w:r>
      <w:r w:rsidR="001650CA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)</w:t>
      </w:r>
    </w:p>
    <w:p w14:paraId="24DCC1D0" w14:textId="77777777" w:rsidR="003355FF" w:rsidRDefault="003355FF" w:rsidP="009A2708">
      <w:pPr>
        <w:rPr>
          <w:rFonts w:ascii="Times New Roman" w:hAnsi="Times New Roman" w:cs="Times New Roman"/>
          <w:b/>
        </w:rPr>
      </w:pPr>
    </w:p>
    <w:p w14:paraId="4ED3127E" w14:textId="240C38C9" w:rsidR="001D20E0" w:rsidRPr="00411CA8" w:rsidRDefault="001D20E0" w:rsidP="001D20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</w:rPr>
        <w:t>Cognitive Neuroscience Research Internship</w:t>
      </w:r>
      <w:r w:rsidR="004647C9">
        <w:rPr>
          <w:rFonts w:ascii="Times New Roman" w:hAnsi="Times New Roman" w:cs="Times New Roman"/>
          <w:b/>
          <w:bCs/>
          <w:color w:val="2F5496" w:themeColor="accent1" w:themeShade="BF"/>
        </w:rPr>
        <w:t>, Duke University</w:t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 w:rsidRPr="00411CA8">
        <w:rPr>
          <w:rFonts w:ascii="Times New Roman" w:hAnsi="Times New Roman" w:cs="Times New Roman"/>
        </w:rPr>
        <w:t xml:space="preserve">Spring </w:t>
      </w:r>
      <w:r>
        <w:rPr>
          <w:rFonts w:ascii="Times New Roman" w:hAnsi="Times New Roman" w:cs="Times New Roman"/>
        </w:rPr>
        <w:t>2022</w:t>
      </w:r>
    </w:p>
    <w:p w14:paraId="2DB5150E" w14:textId="657B4095" w:rsidR="001D20E0" w:rsidRPr="001D20E0" w:rsidRDefault="00757F91" w:rsidP="009A27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ural </w:t>
      </w:r>
      <w:r w:rsidR="001147ED">
        <w:rPr>
          <w:rFonts w:ascii="Times New Roman" w:hAnsi="Times New Roman" w:cs="Times New Roman"/>
        </w:rPr>
        <w:t xml:space="preserve">Signatures of Economic Preferences for Risk and Ambiguity (Huettel et al., </w:t>
      </w:r>
      <w:r w:rsidR="008D7EF0">
        <w:rPr>
          <w:rFonts w:ascii="Times New Roman" w:hAnsi="Times New Roman" w:cs="Times New Roman"/>
        </w:rPr>
        <w:t>2006)</w:t>
      </w:r>
    </w:p>
    <w:p w14:paraId="62F52006" w14:textId="77777777" w:rsidR="00DC17E6" w:rsidRDefault="00DC17E6" w:rsidP="009A2708">
      <w:pPr>
        <w:rPr>
          <w:rFonts w:ascii="Times New Roman" w:hAnsi="Times New Roman" w:cs="Times New Roman"/>
          <w:b/>
          <w:i/>
          <w:iCs/>
        </w:rPr>
      </w:pPr>
    </w:p>
    <w:p w14:paraId="711B707C" w14:textId="16D18DA6" w:rsidR="009A2708" w:rsidRPr="00411CA8" w:rsidRDefault="009A2708" w:rsidP="009A2708">
      <w:pPr>
        <w:rPr>
          <w:rFonts w:ascii="Times New Roman" w:hAnsi="Times New Roman" w:cs="Times New Roman"/>
          <w:i/>
          <w:iCs/>
        </w:rPr>
      </w:pPr>
      <w:r w:rsidRPr="00411CA8">
        <w:rPr>
          <w:rFonts w:ascii="Times New Roman" w:hAnsi="Times New Roman" w:cs="Times New Roman"/>
          <w:b/>
          <w:i/>
          <w:iCs/>
        </w:rPr>
        <w:t>Undergraduate Teaching Assistant</w:t>
      </w:r>
      <w:r w:rsidRPr="00411CA8">
        <w:rPr>
          <w:rFonts w:ascii="Times New Roman" w:hAnsi="Times New Roman" w:cs="Times New Roman"/>
          <w:i/>
          <w:iCs/>
        </w:rPr>
        <w:tab/>
      </w:r>
    </w:p>
    <w:p w14:paraId="44B739EF" w14:textId="77777777" w:rsidR="009A2708" w:rsidRPr="00411CA8" w:rsidRDefault="009A2708" w:rsidP="009A2708">
      <w:pPr>
        <w:rPr>
          <w:rFonts w:ascii="Times New Roman" w:hAnsi="Times New Roman" w:cs="Times New Roman"/>
        </w:rPr>
      </w:pPr>
    </w:p>
    <w:p w14:paraId="44366D73" w14:textId="77777777" w:rsidR="009A2708" w:rsidRPr="00411CA8" w:rsidRDefault="009A2708" w:rsidP="009A2708">
      <w:pPr>
        <w:rPr>
          <w:rFonts w:ascii="Times New Roman" w:hAnsi="Times New Roman" w:cs="Times New Roman"/>
        </w:rPr>
      </w:pPr>
      <w:r w:rsidRPr="00651D9A">
        <w:rPr>
          <w:rFonts w:ascii="Times New Roman" w:hAnsi="Times New Roman" w:cs="Times New Roman"/>
          <w:b/>
          <w:bCs/>
          <w:color w:val="2F5496" w:themeColor="accent1" w:themeShade="BF"/>
        </w:rPr>
        <w:t>PSYC2430: Cognitive Neuroscience, Columbia University</w:t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 w:rsidRPr="00411CA8">
        <w:rPr>
          <w:rFonts w:ascii="Times New Roman" w:hAnsi="Times New Roman" w:cs="Times New Roman"/>
        </w:rPr>
        <w:t>Spring 2021</w:t>
      </w:r>
    </w:p>
    <w:p w14:paraId="7711B6A1" w14:textId="77777777" w:rsidR="009A2708" w:rsidRPr="00651D9A" w:rsidRDefault="009A2708" w:rsidP="009A2708">
      <w:pPr>
        <w:rPr>
          <w:rFonts w:ascii="Times New Roman" w:hAnsi="Times New Roman" w:cs="Times New Roman"/>
        </w:rPr>
      </w:pPr>
      <w:r w:rsidRPr="00651D9A">
        <w:rPr>
          <w:rFonts w:ascii="Times New Roman" w:hAnsi="Times New Roman" w:cs="Times New Roman"/>
          <w:b/>
          <w:bCs/>
        </w:rPr>
        <w:t xml:space="preserve">Instructor: </w:t>
      </w:r>
      <w:r w:rsidRPr="00651D9A">
        <w:rPr>
          <w:rFonts w:ascii="Times New Roman" w:hAnsi="Times New Roman" w:cs="Times New Roman"/>
        </w:rPr>
        <w:t>Dr. Mariam Aly</w:t>
      </w:r>
    </w:p>
    <w:p w14:paraId="7D98473B" w14:textId="77777777" w:rsidR="009A2708" w:rsidRPr="00411CA8" w:rsidRDefault="009A2708" w:rsidP="009A2708">
      <w:pPr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>Graded student assignments</w:t>
      </w:r>
      <w:r>
        <w:rPr>
          <w:rFonts w:ascii="Times New Roman" w:hAnsi="Times New Roman" w:cs="Times New Roman"/>
        </w:rPr>
        <w:t>, a</w:t>
      </w:r>
      <w:r w:rsidRPr="00411CA8">
        <w:rPr>
          <w:rFonts w:ascii="Times New Roman" w:hAnsi="Times New Roman" w:cs="Times New Roman"/>
        </w:rPr>
        <w:t xml:space="preserve">ssisted with exam preparation, </w:t>
      </w:r>
      <w:r>
        <w:rPr>
          <w:rFonts w:ascii="Times New Roman" w:hAnsi="Times New Roman" w:cs="Times New Roman"/>
        </w:rPr>
        <w:t xml:space="preserve">communicated with students to clarify class material and assignments, </w:t>
      </w:r>
      <w:r w:rsidRPr="00411CA8">
        <w:rPr>
          <w:rFonts w:ascii="Times New Roman" w:hAnsi="Times New Roman" w:cs="Times New Roman"/>
        </w:rPr>
        <w:t>and monitored online discussion boards.</w:t>
      </w:r>
    </w:p>
    <w:p w14:paraId="55F18F4E" w14:textId="77777777" w:rsidR="009A2708" w:rsidRPr="00411CA8" w:rsidRDefault="009A2708" w:rsidP="009A2708">
      <w:pPr>
        <w:rPr>
          <w:rFonts w:ascii="Times New Roman" w:hAnsi="Times New Roman" w:cs="Times New Roman"/>
        </w:rPr>
      </w:pPr>
    </w:p>
    <w:p w14:paraId="2F137A54" w14:textId="77777777" w:rsidR="009A2708" w:rsidRPr="00411CA8" w:rsidRDefault="009A2708" w:rsidP="009A2708">
      <w:pPr>
        <w:rPr>
          <w:rFonts w:ascii="Times New Roman" w:hAnsi="Times New Roman" w:cs="Times New Roman"/>
        </w:rPr>
      </w:pPr>
      <w:r w:rsidRPr="00651D9A">
        <w:rPr>
          <w:rFonts w:ascii="Times New Roman" w:hAnsi="Times New Roman" w:cs="Times New Roman"/>
          <w:b/>
          <w:bCs/>
          <w:color w:val="2F5496" w:themeColor="accent1" w:themeShade="BF"/>
        </w:rPr>
        <w:t>PSYC2630: Social Psychology, Columbia University</w:t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  <w:t xml:space="preserve">        Fall 2020</w:t>
      </w:r>
    </w:p>
    <w:p w14:paraId="1948BDF0" w14:textId="77777777" w:rsidR="009A2708" w:rsidRPr="00651D9A" w:rsidRDefault="009A2708" w:rsidP="009A2708">
      <w:pPr>
        <w:rPr>
          <w:rFonts w:ascii="Times New Roman" w:hAnsi="Times New Roman" w:cs="Times New Roman"/>
        </w:rPr>
      </w:pPr>
      <w:r w:rsidRPr="00651D9A">
        <w:rPr>
          <w:rFonts w:ascii="Times New Roman" w:hAnsi="Times New Roman" w:cs="Times New Roman"/>
          <w:b/>
          <w:bCs/>
        </w:rPr>
        <w:t>Instructor:</w:t>
      </w:r>
      <w:r w:rsidRPr="00651D9A">
        <w:rPr>
          <w:rFonts w:ascii="Times New Roman" w:hAnsi="Times New Roman" w:cs="Times New Roman"/>
        </w:rPr>
        <w:t xml:space="preserve"> Dr. E. Tory Higgins</w:t>
      </w:r>
    </w:p>
    <w:p w14:paraId="18C293C5" w14:textId="55BCA22A" w:rsidR="000713FD" w:rsidRDefault="009A2708" w:rsidP="00302A15">
      <w:pPr>
        <w:rPr>
          <w:rFonts w:ascii="Times New Roman" w:hAnsi="Times New Roman" w:cs="Times New Roman"/>
        </w:rPr>
      </w:pPr>
      <w:r w:rsidRPr="00411CA8">
        <w:rPr>
          <w:rFonts w:ascii="Times New Roman" w:hAnsi="Times New Roman" w:cs="Times New Roman"/>
        </w:rPr>
        <w:t xml:space="preserve">Graded student assignments, assisted with exam preparation, led review sessions, </w:t>
      </w:r>
      <w:r>
        <w:rPr>
          <w:rFonts w:ascii="Times New Roman" w:hAnsi="Times New Roman" w:cs="Times New Roman"/>
        </w:rPr>
        <w:t>communicated with students to clarify class material and assignments</w:t>
      </w:r>
      <w:r w:rsidRPr="00411CA8">
        <w:rPr>
          <w:rFonts w:ascii="Times New Roman" w:hAnsi="Times New Roman" w:cs="Times New Roman"/>
        </w:rPr>
        <w:t>, and conducted in-class group exercises.</w:t>
      </w:r>
    </w:p>
    <w:p w14:paraId="539B9650" w14:textId="77777777" w:rsidR="00140152" w:rsidRDefault="00140152" w:rsidP="00302A15">
      <w:pPr>
        <w:rPr>
          <w:rFonts w:ascii="Times New Roman" w:hAnsi="Times New Roman" w:cs="Times New Roman"/>
        </w:rPr>
      </w:pPr>
    </w:p>
    <w:p w14:paraId="215E8960" w14:textId="5C84CBCF" w:rsidR="00140152" w:rsidRPr="00411CA8" w:rsidRDefault="00287724" w:rsidP="00140152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NTORSHIP</w:t>
      </w:r>
    </w:p>
    <w:p w14:paraId="42C8EAB6" w14:textId="77777777" w:rsidR="00140152" w:rsidRPr="00411CA8" w:rsidRDefault="00140152" w:rsidP="00140152">
      <w:pPr>
        <w:rPr>
          <w:rFonts w:ascii="Times New Roman" w:hAnsi="Times New Roman" w:cs="Times New Roman"/>
          <w:sz w:val="14"/>
          <w:szCs w:val="14"/>
        </w:rPr>
      </w:pPr>
    </w:p>
    <w:p w14:paraId="6E8B06A2" w14:textId="50643589" w:rsidR="00AA3D12" w:rsidRPr="00AA3D12" w:rsidRDefault="00AA3D12" w:rsidP="00140152">
      <w:pPr>
        <w:rPr>
          <w:rFonts w:ascii="Times New Roman" w:hAnsi="Times New Roman" w:cs="Times New Roman"/>
          <w:b/>
          <w:bCs/>
        </w:rPr>
      </w:pPr>
      <w:r w:rsidRPr="00AA3D12">
        <w:rPr>
          <w:rFonts w:ascii="Times New Roman" w:hAnsi="Times New Roman" w:cs="Times New Roman"/>
          <w:b/>
          <w:bCs/>
        </w:rPr>
        <w:t>Cognitive Neuroscience Research Internship</w:t>
      </w:r>
    </w:p>
    <w:p w14:paraId="34D90686" w14:textId="68E2AAA8" w:rsidR="00AA3D12" w:rsidRPr="00AA3D12" w:rsidRDefault="00AA3D12" w:rsidP="00140152">
      <w:pPr>
        <w:rPr>
          <w:rFonts w:ascii="Times New Roman" w:hAnsi="Times New Roman" w:cs="Times New Roman"/>
        </w:rPr>
      </w:pPr>
      <w:r w:rsidRPr="00AA3D12">
        <w:rPr>
          <w:rFonts w:ascii="Times New Roman" w:hAnsi="Times New Roman" w:cs="Times New Roman"/>
        </w:rPr>
        <w:t>Research Mentor</w:t>
      </w:r>
    </w:p>
    <w:p w14:paraId="68ED2981" w14:textId="77777777" w:rsidR="00AA3D12" w:rsidRDefault="00AA3D12" w:rsidP="00140152">
      <w:pPr>
        <w:rPr>
          <w:rFonts w:ascii="Times New Roman" w:hAnsi="Times New Roman" w:cs="Times New Roman"/>
          <w:b/>
          <w:i/>
        </w:rPr>
      </w:pPr>
    </w:p>
    <w:p w14:paraId="7AB42D21" w14:textId="52444D22" w:rsidR="00AA3D12" w:rsidRPr="00AA3D12" w:rsidRDefault="00AA3D12" w:rsidP="000A4B1B">
      <w:pPr>
        <w:rPr>
          <w:rFonts w:ascii="Times New Roman" w:hAnsi="Times New Roman" w:cs="Times New Roman"/>
          <w:b/>
          <w:bCs/>
        </w:rPr>
      </w:pPr>
      <w:r w:rsidRPr="00AA3D12">
        <w:rPr>
          <w:rFonts w:ascii="Times New Roman" w:hAnsi="Times New Roman" w:cs="Times New Roman"/>
          <w:b/>
          <w:bCs/>
        </w:rPr>
        <w:t>Duke University undergraduate students advised:</w:t>
      </w:r>
    </w:p>
    <w:p w14:paraId="5B279E06" w14:textId="37E52AC4" w:rsidR="00B041B6" w:rsidRPr="00411CA8" w:rsidRDefault="00B041B6" w:rsidP="00B041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Nicol Milev</w:t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</w:t>
      </w:r>
      <w:r>
        <w:rPr>
          <w:rFonts w:ascii="Times New Roman" w:hAnsi="Times New Roman" w:cs="Times New Roman"/>
          <w:sz w:val="6"/>
          <w:szCs w:val="6"/>
        </w:rPr>
        <w:t xml:space="preserve">         </w:t>
      </w:r>
      <w:r>
        <w:rPr>
          <w:rFonts w:ascii="Times New Roman" w:hAnsi="Times New Roman" w:cs="Times New Roman"/>
        </w:rPr>
        <w:t>202</w:t>
      </w:r>
      <w:r w:rsidR="00E162E0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</w:t>
      </w:r>
      <w:r w:rsidR="00AA3D12" w:rsidRPr="00411CA8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present</w:t>
      </w:r>
    </w:p>
    <w:p w14:paraId="10AEEA48" w14:textId="0C859995" w:rsidR="00140152" w:rsidRDefault="00E162E0" w:rsidP="00302A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Hibatoullah Mokhtari</w:t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 w:rsidR="00AA3D12">
        <w:rPr>
          <w:rFonts w:ascii="Times New Roman" w:hAnsi="Times New Roman" w:cs="Times New Roman"/>
        </w:rPr>
        <w:t xml:space="preserve">  </w:t>
      </w:r>
      <w:r w:rsidR="00AA3D12">
        <w:rPr>
          <w:rFonts w:ascii="Times New Roman" w:hAnsi="Times New Roman" w:cs="Times New Roman"/>
        </w:rPr>
        <w:tab/>
      </w:r>
      <w:r w:rsidR="00AA3D12">
        <w:rPr>
          <w:rFonts w:ascii="Times New Roman" w:hAnsi="Times New Roman" w:cs="Times New Roman"/>
        </w:rPr>
        <w:tab/>
      </w:r>
      <w:r w:rsidR="00AA3D12">
        <w:rPr>
          <w:rFonts w:ascii="Times New Roman" w:hAnsi="Times New Roman" w:cs="Times New Roman"/>
        </w:rPr>
        <w:tab/>
      </w:r>
      <w:r w:rsidR="00AA3D12">
        <w:rPr>
          <w:rFonts w:ascii="Times New Roman" w:hAnsi="Times New Roman" w:cs="Times New Roman"/>
        </w:rPr>
        <w:tab/>
        <w:t xml:space="preserve">       </w:t>
      </w:r>
      <w:r>
        <w:rPr>
          <w:rFonts w:ascii="Times New Roman" w:hAnsi="Times New Roman" w:cs="Times New Roman"/>
        </w:rPr>
        <w:t xml:space="preserve">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>
        <w:rPr>
          <w:rFonts w:ascii="Times New Roman" w:hAnsi="Times New Roman" w:cs="Times New Roman"/>
          <w:sz w:val="6"/>
          <w:szCs w:val="6"/>
        </w:rPr>
        <w:t xml:space="preserve">         </w:t>
      </w:r>
      <w:r w:rsidR="00AA3D12">
        <w:rPr>
          <w:rFonts w:ascii="Times New Roman" w:hAnsi="Times New Roman" w:cs="Times New Roman"/>
          <w:sz w:val="6"/>
          <w:szCs w:val="6"/>
        </w:rPr>
        <w:t xml:space="preserve"> </w:t>
      </w:r>
      <w:r>
        <w:rPr>
          <w:rFonts w:ascii="Times New Roman" w:hAnsi="Times New Roman" w:cs="Times New Roman"/>
          <w:sz w:val="6"/>
          <w:szCs w:val="6"/>
        </w:rPr>
        <w:t xml:space="preserve">  </w:t>
      </w:r>
      <w:r>
        <w:rPr>
          <w:rFonts w:ascii="Times New Roman" w:hAnsi="Times New Roman" w:cs="Times New Roman"/>
        </w:rPr>
        <w:t xml:space="preserve">2023 </w:t>
      </w:r>
      <w:r w:rsidR="00AA3D12" w:rsidRPr="00411CA8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present</w:t>
      </w:r>
    </w:p>
    <w:p w14:paraId="27DEC179" w14:textId="77777777" w:rsidR="00287724" w:rsidRDefault="00287724" w:rsidP="002877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Emily Robers</w:t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>
        <w:rPr>
          <w:rFonts w:ascii="Times New Roman" w:hAnsi="Times New Roman" w:cs="Times New Roman"/>
          <w:sz w:val="6"/>
          <w:szCs w:val="6"/>
        </w:rPr>
        <w:t xml:space="preserve">        </w:t>
      </w:r>
      <w:r>
        <w:rPr>
          <w:rFonts w:ascii="Times New Roman" w:hAnsi="Times New Roman" w:cs="Times New Roman"/>
        </w:rPr>
        <w:t xml:space="preserve">2022 </w:t>
      </w:r>
      <w:r w:rsidRPr="00411CA8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present</w:t>
      </w:r>
    </w:p>
    <w:p w14:paraId="6DE742CF" w14:textId="14CB8291" w:rsidR="00287724" w:rsidRPr="00411CA8" w:rsidRDefault="00287724" w:rsidP="002877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Maya Todd</w:t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ab/>
      </w:r>
      <w:r w:rsidRPr="00BD6AA7">
        <w:rPr>
          <w:rFonts w:ascii="Times New Roman" w:hAnsi="Times New Roman" w:cs="Times New Roman"/>
          <w:b/>
          <w:bCs/>
        </w:rPr>
        <w:tab/>
      </w:r>
      <w:r w:rsidRPr="00411CA8">
        <w:rPr>
          <w:rFonts w:ascii="Times New Roman" w:hAnsi="Times New Roman" w:cs="Times New Roman"/>
        </w:rPr>
        <w:tab/>
      </w:r>
      <w:r w:rsidRPr="00411CA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</w:t>
      </w:r>
      <w:r w:rsidRPr="00BD6AA7">
        <w:rPr>
          <w:rFonts w:ascii="Times New Roman" w:hAnsi="Times New Roman" w:cs="Times New Roman"/>
          <w:sz w:val="6"/>
          <w:szCs w:val="6"/>
        </w:rPr>
        <w:t xml:space="preserve"> </w:t>
      </w:r>
      <w:r>
        <w:rPr>
          <w:rFonts w:ascii="Times New Roman" w:hAnsi="Times New Roman" w:cs="Times New Roman"/>
          <w:sz w:val="6"/>
          <w:szCs w:val="6"/>
        </w:rPr>
        <w:t xml:space="preserve">        </w:t>
      </w:r>
      <w:r>
        <w:rPr>
          <w:rFonts w:ascii="Times New Roman" w:hAnsi="Times New Roman" w:cs="Times New Roman"/>
        </w:rPr>
        <w:t xml:space="preserve">2022 </w:t>
      </w:r>
      <w:r w:rsidRPr="00411CA8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present</w:t>
      </w:r>
    </w:p>
    <w:p w14:paraId="38EF085B" w14:textId="241A2C01" w:rsidR="00AA3D12" w:rsidRDefault="00AA3D12" w:rsidP="00302A15">
      <w:pPr>
        <w:rPr>
          <w:rFonts w:ascii="Times New Roman" w:hAnsi="Times New Roman" w:cs="Times New Roman"/>
        </w:rPr>
      </w:pPr>
    </w:p>
    <w:p w14:paraId="1D772193" w14:textId="74F99056" w:rsidR="00AA3D12" w:rsidRPr="00411CA8" w:rsidRDefault="00AA3D12" w:rsidP="00AA3D12">
      <w:pPr>
        <w:pBdr>
          <w:bottom w:val="single" w:sz="6" w:space="1" w:color="auto"/>
        </w:pBd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RVICE</w:t>
      </w:r>
    </w:p>
    <w:p w14:paraId="7E4FB4CD" w14:textId="77777777" w:rsidR="00AA3D12" w:rsidRPr="00411CA8" w:rsidRDefault="00AA3D12" w:rsidP="00AA3D12">
      <w:pPr>
        <w:rPr>
          <w:rFonts w:ascii="Times New Roman" w:hAnsi="Times New Roman" w:cs="Times New Roman"/>
          <w:sz w:val="14"/>
          <w:szCs w:val="14"/>
        </w:rPr>
      </w:pPr>
    </w:p>
    <w:p w14:paraId="52D829B6" w14:textId="529D235E" w:rsidR="00AA3D12" w:rsidRPr="00AA3D12" w:rsidRDefault="00AA3D12" w:rsidP="00AA3D1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rth Carolina High School</w:t>
      </w:r>
      <w:r w:rsidRPr="00AA3D12">
        <w:rPr>
          <w:rFonts w:ascii="Times New Roman" w:hAnsi="Times New Roman" w:cs="Times New Roman"/>
          <w:bCs/>
        </w:rPr>
        <w:t>, Chapel Hill, NC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</w:t>
      </w:r>
      <w:r w:rsidRPr="00AA3D12">
        <w:rPr>
          <w:rFonts w:ascii="Times New Roman" w:hAnsi="Times New Roman" w:cs="Times New Roman"/>
          <w:b/>
          <w:bCs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bCs/>
          <w:sz w:val="2"/>
          <w:szCs w:val="2"/>
        </w:rPr>
        <w:t xml:space="preserve">           </w:t>
      </w:r>
      <w:r w:rsidRPr="00AA3D12">
        <w:rPr>
          <w:rFonts w:ascii="Times New Roman" w:hAnsi="Times New Roman" w:cs="Times New Roman"/>
          <w:bCs/>
        </w:rPr>
        <w:t>20</w:t>
      </w:r>
      <w:r>
        <w:rPr>
          <w:rFonts w:ascii="Times New Roman" w:hAnsi="Times New Roman" w:cs="Times New Roman"/>
          <w:bCs/>
        </w:rPr>
        <w:t>22</w:t>
      </w:r>
    </w:p>
    <w:p w14:paraId="49C51417" w14:textId="68714ADA" w:rsidR="00AA3D12" w:rsidRDefault="00AA3D12" w:rsidP="00AA3D12">
      <w:pPr>
        <w:rPr>
          <w:rFonts w:ascii="Times New Roman" w:hAnsi="Times New Roman" w:cs="Times New Roman"/>
        </w:rPr>
      </w:pPr>
      <w:r w:rsidRPr="00AA3D12">
        <w:rPr>
          <w:rFonts w:ascii="Times New Roman" w:hAnsi="Times New Roman" w:cs="Times New Roman"/>
        </w:rPr>
        <w:t>Ethics Bowl Judge</w:t>
      </w:r>
    </w:p>
    <w:p w14:paraId="70ABE8E4" w14:textId="0E126AA4" w:rsidR="00AA3D12" w:rsidRDefault="00AA3D12" w:rsidP="00AA3D12">
      <w:pPr>
        <w:rPr>
          <w:rFonts w:ascii="Times New Roman" w:hAnsi="Times New Roman" w:cs="Times New Roman"/>
        </w:rPr>
      </w:pPr>
    </w:p>
    <w:p w14:paraId="02F6AC03" w14:textId="289CB2A6" w:rsidR="00AA3D12" w:rsidRPr="00AA3D12" w:rsidRDefault="00AA3D12" w:rsidP="00AA3D12">
      <w:pPr>
        <w:rPr>
          <w:rFonts w:ascii="Times New Roman" w:hAnsi="Times New Roman" w:cs="Times New Roman"/>
          <w:bCs/>
        </w:rPr>
      </w:pPr>
      <w:r w:rsidRPr="00AA3D12">
        <w:rPr>
          <w:rFonts w:ascii="Times New Roman" w:hAnsi="Times New Roman" w:cs="Times New Roman"/>
          <w:b/>
          <w:bCs/>
        </w:rPr>
        <w:t>Edison Regional Gifted Center</w:t>
      </w:r>
      <w:r>
        <w:rPr>
          <w:rFonts w:ascii="Times New Roman" w:hAnsi="Times New Roman" w:cs="Times New Roman"/>
        </w:rPr>
        <w:t>, Chicago, IL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</w:t>
      </w:r>
      <w:r w:rsidRPr="00AA3D12">
        <w:rPr>
          <w:rFonts w:ascii="Times New Roman" w:hAnsi="Times New Roman" w:cs="Times New Roman"/>
          <w:b/>
          <w:bCs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bCs/>
          <w:sz w:val="2"/>
          <w:szCs w:val="2"/>
        </w:rPr>
        <w:t xml:space="preserve">           </w:t>
      </w:r>
      <w:r w:rsidRPr="00AA3D12">
        <w:rPr>
          <w:rFonts w:ascii="Times New Roman" w:hAnsi="Times New Roman" w:cs="Times New Roman"/>
          <w:bCs/>
        </w:rPr>
        <w:t>2016</w:t>
      </w:r>
    </w:p>
    <w:p w14:paraId="7391DA22" w14:textId="1BB989A7" w:rsidR="00AA3D12" w:rsidRDefault="00AA3D12" w:rsidP="00AA3D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y Fair Judge</w:t>
      </w:r>
    </w:p>
    <w:p w14:paraId="37E28032" w14:textId="075CBE4E" w:rsidR="00AA3D12" w:rsidRDefault="00AA3D12" w:rsidP="00AA3D12">
      <w:pPr>
        <w:rPr>
          <w:rFonts w:ascii="Times New Roman" w:hAnsi="Times New Roman" w:cs="Times New Roman"/>
        </w:rPr>
      </w:pPr>
    </w:p>
    <w:p w14:paraId="28A0A28E" w14:textId="32DB07D3" w:rsidR="00AA3D12" w:rsidRPr="00AA3D12" w:rsidRDefault="00AA3D12" w:rsidP="00AA3D12">
      <w:pPr>
        <w:rPr>
          <w:rFonts w:ascii="Times New Roman" w:hAnsi="Times New Roman" w:cs="Times New Roman"/>
          <w:bCs/>
        </w:rPr>
      </w:pPr>
      <w:r w:rsidRPr="00AA3D12">
        <w:rPr>
          <w:rFonts w:ascii="Times New Roman" w:hAnsi="Times New Roman" w:cs="Times New Roman"/>
          <w:b/>
        </w:rPr>
        <w:t>Decatur Classical School</w:t>
      </w:r>
      <w:r>
        <w:rPr>
          <w:rFonts w:ascii="Times New Roman" w:hAnsi="Times New Roman" w:cs="Times New Roman"/>
        </w:rPr>
        <w:t>, Chicago, IL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</w:t>
      </w:r>
      <w:r w:rsidRPr="00AA3D12">
        <w:rPr>
          <w:rFonts w:ascii="Times New Roman" w:hAnsi="Times New Roman" w:cs="Times New Roman"/>
          <w:b/>
          <w:bCs/>
          <w:sz w:val="2"/>
          <w:szCs w:val="2"/>
        </w:rPr>
        <w:t xml:space="preserve"> </w:t>
      </w:r>
      <w:r>
        <w:rPr>
          <w:rFonts w:ascii="Times New Roman" w:hAnsi="Times New Roman" w:cs="Times New Roman"/>
          <w:b/>
          <w:bCs/>
          <w:sz w:val="2"/>
          <w:szCs w:val="2"/>
        </w:rPr>
        <w:t xml:space="preserve">           </w:t>
      </w:r>
      <w:r w:rsidRPr="00AA3D12">
        <w:rPr>
          <w:rFonts w:ascii="Times New Roman" w:hAnsi="Times New Roman" w:cs="Times New Roman"/>
          <w:bCs/>
        </w:rPr>
        <w:t>201</w:t>
      </w:r>
      <w:r>
        <w:rPr>
          <w:rFonts w:ascii="Times New Roman" w:hAnsi="Times New Roman" w:cs="Times New Roman"/>
          <w:bCs/>
        </w:rPr>
        <w:t>5</w:t>
      </w:r>
    </w:p>
    <w:p w14:paraId="1B16F250" w14:textId="412F3CFD" w:rsidR="00AA3D12" w:rsidRPr="00E162E0" w:rsidRDefault="00AA3D12" w:rsidP="00302A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ience Fair Judge</w:t>
      </w:r>
    </w:p>
    <w:sectPr w:rsidR="00AA3D12" w:rsidRPr="00E162E0" w:rsidSect="000202E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6D67"/>
    <w:multiLevelType w:val="hybridMultilevel"/>
    <w:tmpl w:val="5C20CF1E"/>
    <w:lvl w:ilvl="0" w:tplc="0409000F">
      <w:start w:val="10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86420C0"/>
    <w:multiLevelType w:val="hybridMultilevel"/>
    <w:tmpl w:val="F0E2CAA6"/>
    <w:lvl w:ilvl="0" w:tplc="70BECABA">
      <w:start w:val="4"/>
      <w:numFmt w:val="decimal"/>
      <w:lvlText w:val="%1."/>
      <w:lvlJc w:val="left"/>
      <w:pPr>
        <w:ind w:left="360" w:hanging="360"/>
      </w:pPr>
      <w:rPr>
        <w:rFonts w:eastAsia="Times New Roman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DF7B33"/>
    <w:multiLevelType w:val="hybridMultilevel"/>
    <w:tmpl w:val="9376A2C4"/>
    <w:lvl w:ilvl="0" w:tplc="E4B219A8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4F52A1"/>
    <w:multiLevelType w:val="hybridMultilevel"/>
    <w:tmpl w:val="3CA61902"/>
    <w:lvl w:ilvl="0" w:tplc="6F0A6A5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6F4A7E"/>
    <w:multiLevelType w:val="hybridMultilevel"/>
    <w:tmpl w:val="197E49B4"/>
    <w:lvl w:ilvl="0" w:tplc="FF1EA59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C00D1"/>
    <w:multiLevelType w:val="hybridMultilevel"/>
    <w:tmpl w:val="26BC4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5F76D8"/>
    <w:multiLevelType w:val="hybridMultilevel"/>
    <w:tmpl w:val="D8F603C6"/>
    <w:lvl w:ilvl="0" w:tplc="974EFAAE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B56D0"/>
    <w:multiLevelType w:val="hybridMultilevel"/>
    <w:tmpl w:val="964E9EA0"/>
    <w:lvl w:ilvl="0" w:tplc="FA2E452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4506A5"/>
    <w:multiLevelType w:val="hybridMultilevel"/>
    <w:tmpl w:val="8B3C1784"/>
    <w:lvl w:ilvl="0" w:tplc="7F6014BE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033350"/>
    <w:multiLevelType w:val="hybridMultilevel"/>
    <w:tmpl w:val="294A86EC"/>
    <w:lvl w:ilvl="0" w:tplc="B0D8FE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150D53"/>
    <w:multiLevelType w:val="hybridMultilevel"/>
    <w:tmpl w:val="FD0083F6"/>
    <w:lvl w:ilvl="0" w:tplc="F84C25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C6513D"/>
    <w:multiLevelType w:val="hybridMultilevel"/>
    <w:tmpl w:val="B748EE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DC7B7C"/>
    <w:multiLevelType w:val="multilevel"/>
    <w:tmpl w:val="1EDC3662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ED671C"/>
    <w:multiLevelType w:val="hybridMultilevel"/>
    <w:tmpl w:val="B8E8481E"/>
    <w:lvl w:ilvl="0" w:tplc="6F0A6A5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063554"/>
    <w:multiLevelType w:val="hybridMultilevel"/>
    <w:tmpl w:val="F7D2EF62"/>
    <w:lvl w:ilvl="0" w:tplc="1F4890BA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E529BF"/>
    <w:multiLevelType w:val="hybridMultilevel"/>
    <w:tmpl w:val="75A8274A"/>
    <w:lvl w:ilvl="0" w:tplc="A0882E06">
      <w:start w:val="6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1B2E19"/>
    <w:multiLevelType w:val="hybridMultilevel"/>
    <w:tmpl w:val="D180A2B4"/>
    <w:lvl w:ilvl="0" w:tplc="44F03526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4A7961"/>
    <w:multiLevelType w:val="hybridMultilevel"/>
    <w:tmpl w:val="B93A7EFA"/>
    <w:lvl w:ilvl="0" w:tplc="E286D3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590B26"/>
    <w:multiLevelType w:val="hybridMultilevel"/>
    <w:tmpl w:val="C90EB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784DD6"/>
    <w:multiLevelType w:val="hybridMultilevel"/>
    <w:tmpl w:val="8B28F20E"/>
    <w:lvl w:ilvl="0" w:tplc="C1E4F7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B638E8"/>
    <w:multiLevelType w:val="hybridMultilevel"/>
    <w:tmpl w:val="F934C510"/>
    <w:lvl w:ilvl="0" w:tplc="94DE6C9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D21D5"/>
    <w:multiLevelType w:val="hybridMultilevel"/>
    <w:tmpl w:val="C7803254"/>
    <w:lvl w:ilvl="0" w:tplc="0C6CD7C8">
      <w:start w:val="5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C690278"/>
    <w:multiLevelType w:val="hybridMultilevel"/>
    <w:tmpl w:val="65560FCC"/>
    <w:lvl w:ilvl="0" w:tplc="456A5C3C">
      <w:start w:val="5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D1B1F41"/>
    <w:multiLevelType w:val="hybridMultilevel"/>
    <w:tmpl w:val="56FA4F24"/>
    <w:lvl w:ilvl="0" w:tplc="6EC87D2A">
      <w:start w:val="5"/>
      <w:numFmt w:val="decimal"/>
      <w:lvlText w:val="%1."/>
      <w:lvlJc w:val="left"/>
      <w:pPr>
        <w:ind w:left="360" w:hanging="360"/>
      </w:pPr>
      <w:rPr>
        <w:rFonts w:eastAsia="Times New Roman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8672E6"/>
    <w:multiLevelType w:val="hybridMultilevel"/>
    <w:tmpl w:val="93C435EC"/>
    <w:lvl w:ilvl="0" w:tplc="101413EC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157225A"/>
    <w:multiLevelType w:val="hybridMultilevel"/>
    <w:tmpl w:val="0F06C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CC042E"/>
    <w:multiLevelType w:val="hybridMultilevel"/>
    <w:tmpl w:val="7C486BF8"/>
    <w:lvl w:ilvl="0" w:tplc="7A00C15A">
      <w:start w:val="4"/>
      <w:numFmt w:val="decimal"/>
      <w:lvlText w:val="%1."/>
      <w:lvlJc w:val="left"/>
      <w:pPr>
        <w:ind w:left="360" w:hanging="360"/>
      </w:pPr>
      <w:rPr>
        <w:rFonts w:eastAsiaTheme="minorHAnsi"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EA082A"/>
    <w:multiLevelType w:val="hybridMultilevel"/>
    <w:tmpl w:val="A91E6EB6"/>
    <w:lvl w:ilvl="0" w:tplc="B32E7C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3EE78FF"/>
    <w:multiLevelType w:val="hybridMultilevel"/>
    <w:tmpl w:val="C4A2F50E"/>
    <w:lvl w:ilvl="0" w:tplc="CF4C100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073F25"/>
    <w:multiLevelType w:val="hybridMultilevel"/>
    <w:tmpl w:val="D890C880"/>
    <w:lvl w:ilvl="0" w:tplc="27C87F2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9D0C73"/>
    <w:multiLevelType w:val="hybridMultilevel"/>
    <w:tmpl w:val="FAB6A18A"/>
    <w:lvl w:ilvl="0" w:tplc="974EFAAE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E9F0B21"/>
    <w:multiLevelType w:val="hybridMultilevel"/>
    <w:tmpl w:val="4CEC49DE"/>
    <w:lvl w:ilvl="0" w:tplc="4BE270A4">
      <w:start w:val="1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9D0138"/>
    <w:multiLevelType w:val="hybridMultilevel"/>
    <w:tmpl w:val="997498F0"/>
    <w:lvl w:ilvl="0" w:tplc="0234FE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A08E3"/>
    <w:multiLevelType w:val="hybridMultilevel"/>
    <w:tmpl w:val="D8F603C6"/>
    <w:lvl w:ilvl="0" w:tplc="974EFAAE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65686"/>
    <w:multiLevelType w:val="hybridMultilevel"/>
    <w:tmpl w:val="4BB6FA54"/>
    <w:lvl w:ilvl="0" w:tplc="1558353E">
      <w:start w:val="3"/>
      <w:numFmt w:val="decimal"/>
      <w:lvlText w:val="%1."/>
      <w:lvlJc w:val="left"/>
      <w:pPr>
        <w:ind w:left="360" w:hanging="360"/>
      </w:pPr>
      <w:rPr>
        <w:rFonts w:eastAsiaTheme="minorHAns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49757526">
    <w:abstractNumId w:val="4"/>
  </w:num>
  <w:num w:numId="2" w16cid:durableId="1521697123">
    <w:abstractNumId w:val="24"/>
  </w:num>
  <w:num w:numId="3" w16cid:durableId="1200044603">
    <w:abstractNumId w:val="34"/>
  </w:num>
  <w:num w:numId="4" w16cid:durableId="450708011">
    <w:abstractNumId w:val="26"/>
  </w:num>
  <w:num w:numId="5" w16cid:durableId="1955014824">
    <w:abstractNumId w:val="22"/>
  </w:num>
  <w:num w:numId="6" w16cid:durableId="332338461">
    <w:abstractNumId w:val="17"/>
  </w:num>
  <w:num w:numId="7" w16cid:durableId="310451713">
    <w:abstractNumId w:val="14"/>
  </w:num>
  <w:num w:numId="8" w16cid:durableId="1431857064">
    <w:abstractNumId w:val="15"/>
  </w:num>
  <w:num w:numId="9" w16cid:durableId="287051041">
    <w:abstractNumId w:val="23"/>
  </w:num>
  <w:num w:numId="10" w16cid:durableId="1020085090">
    <w:abstractNumId w:val="1"/>
  </w:num>
  <w:num w:numId="11" w16cid:durableId="760491246">
    <w:abstractNumId w:val="2"/>
  </w:num>
  <w:num w:numId="12" w16cid:durableId="1045300922">
    <w:abstractNumId w:val="7"/>
  </w:num>
  <w:num w:numId="13" w16cid:durableId="878200815">
    <w:abstractNumId w:val="9"/>
  </w:num>
  <w:num w:numId="14" w16cid:durableId="573516769">
    <w:abstractNumId w:val="13"/>
  </w:num>
  <w:num w:numId="15" w16cid:durableId="1586378419">
    <w:abstractNumId w:val="30"/>
  </w:num>
  <w:num w:numId="16" w16cid:durableId="1807698716">
    <w:abstractNumId w:val="19"/>
  </w:num>
  <w:num w:numId="17" w16cid:durableId="334497069">
    <w:abstractNumId w:val="16"/>
  </w:num>
  <w:num w:numId="18" w16cid:durableId="1957834482">
    <w:abstractNumId w:val="27"/>
  </w:num>
  <w:num w:numId="19" w16cid:durableId="883718250">
    <w:abstractNumId w:val="28"/>
  </w:num>
  <w:num w:numId="20" w16cid:durableId="867763065">
    <w:abstractNumId w:val="8"/>
  </w:num>
  <w:num w:numId="21" w16cid:durableId="1297565047">
    <w:abstractNumId w:val="6"/>
  </w:num>
  <w:num w:numId="22" w16cid:durableId="1038435722">
    <w:abstractNumId w:val="33"/>
  </w:num>
  <w:num w:numId="23" w16cid:durableId="857086560">
    <w:abstractNumId w:val="0"/>
  </w:num>
  <w:num w:numId="24" w16cid:durableId="1864633922">
    <w:abstractNumId w:val="10"/>
  </w:num>
  <w:num w:numId="25" w16cid:durableId="1414081045">
    <w:abstractNumId w:val="21"/>
  </w:num>
  <w:num w:numId="26" w16cid:durableId="1321075666">
    <w:abstractNumId w:val="3"/>
  </w:num>
  <w:num w:numId="27" w16cid:durableId="1616980941">
    <w:abstractNumId w:val="31"/>
  </w:num>
  <w:num w:numId="28" w16cid:durableId="466120463">
    <w:abstractNumId w:val="5"/>
  </w:num>
  <w:num w:numId="29" w16cid:durableId="1237981213">
    <w:abstractNumId w:val="25"/>
  </w:num>
  <w:num w:numId="30" w16cid:durableId="924067488">
    <w:abstractNumId w:val="11"/>
  </w:num>
  <w:num w:numId="31" w16cid:durableId="655687829">
    <w:abstractNumId w:val="12"/>
  </w:num>
  <w:num w:numId="32" w16cid:durableId="1898053655">
    <w:abstractNumId w:val="29"/>
  </w:num>
  <w:num w:numId="33" w16cid:durableId="82844822">
    <w:abstractNumId w:val="18"/>
  </w:num>
  <w:num w:numId="34" w16cid:durableId="502665009">
    <w:abstractNumId w:val="32"/>
  </w:num>
  <w:num w:numId="35" w16cid:durableId="2147352668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zC3MDC2NDAztDRW0lEKTi0uzszPAykwtqgFAJLCBSktAAAA"/>
  </w:docVars>
  <w:rsids>
    <w:rsidRoot w:val="00640C6F"/>
    <w:rsid w:val="000006E8"/>
    <w:rsid w:val="00001012"/>
    <w:rsid w:val="0000174C"/>
    <w:rsid w:val="00004C48"/>
    <w:rsid w:val="00005892"/>
    <w:rsid w:val="000068FF"/>
    <w:rsid w:val="0000692E"/>
    <w:rsid w:val="00017D9B"/>
    <w:rsid w:val="00017E3D"/>
    <w:rsid w:val="000202E8"/>
    <w:rsid w:val="0002048C"/>
    <w:rsid w:val="00020CE1"/>
    <w:rsid w:val="000212A4"/>
    <w:rsid w:val="000222F3"/>
    <w:rsid w:val="0002327E"/>
    <w:rsid w:val="00023335"/>
    <w:rsid w:val="000235D4"/>
    <w:rsid w:val="00023E55"/>
    <w:rsid w:val="00025B20"/>
    <w:rsid w:val="000263FD"/>
    <w:rsid w:val="00031D94"/>
    <w:rsid w:val="00032F72"/>
    <w:rsid w:val="00033897"/>
    <w:rsid w:val="00033DD9"/>
    <w:rsid w:val="00034C4C"/>
    <w:rsid w:val="00034F67"/>
    <w:rsid w:val="00037D5B"/>
    <w:rsid w:val="000402A4"/>
    <w:rsid w:val="000410B0"/>
    <w:rsid w:val="0004141D"/>
    <w:rsid w:val="00041E1C"/>
    <w:rsid w:val="000425A0"/>
    <w:rsid w:val="00045DBC"/>
    <w:rsid w:val="00046CDC"/>
    <w:rsid w:val="00046F8F"/>
    <w:rsid w:val="00047623"/>
    <w:rsid w:val="00051046"/>
    <w:rsid w:val="0005244A"/>
    <w:rsid w:val="000524A7"/>
    <w:rsid w:val="0005597C"/>
    <w:rsid w:val="00056000"/>
    <w:rsid w:val="00056CA0"/>
    <w:rsid w:val="00057A52"/>
    <w:rsid w:val="000609A9"/>
    <w:rsid w:val="00061BED"/>
    <w:rsid w:val="000620E4"/>
    <w:rsid w:val="000634F8"/>
    <w:rsid w:val="0006379B"/>
    <w:rsid w:val="00063919"/>
    <w:rsid w:val="00063EE0"/>
    <w:rsid w:val="000713FD"/>
    <w:rsid w:val="0007144E"/>
    <w:rsid w:val="00073A6C"/>
    <w:rsid w:val="00075A72"/>
    <w:rsid w:val="00075F72"/>
    <w:rsid w:val="00081011"/>
    <w:rsid w:val="0008557C"/>
    <w:rsid w:val="000865C0"/>
    <w:rsid w:val="00087DB4"/>
    <w:rsid w:val="000918A3"/>
    <w:rsid w:val="00092F7C"/>
    <w:rsid w:val="00097F94"/>
    <w:rsid w:val="000A21F7"/>
    <w:rsid w:val="000A2CC0"/>
    <w:rsid w:val="000A34F1"/>
    <w:rsid w:val="000A443E"/>
    <w:rsid w:val="000A4935"/>
    <w:rsid w:val="000A4B1B"/>
    <w:rsid w:val="000A625E"/>
    <w:rsid w:val="000A66C7"/>
    <w:rsid w:val="000A6FE8"/>
    <w:rsid w:val="000A78F5"/>
    <w:rsid w:val="000B1937"/>
    <w:rsid w:val="000B2AE1"/>
    <w:rsid w:val="000B2E26"/>
    <w:rsid w:val="000B64B6"/>
    <w:rsid w:val="000C0098"/>
    <w:rsid w:val="000C07B8"/>
    <w:rsid w:val="000C7C46"/>
    <w:rsid w:val="000D45A8"/>
    <w:rsid w:val="000D47DE"/>
    <w:rsid w:val="000D55CD"/>
    <w:rsid w:val="000D59E8"/>
    <w:rsid w:val="000D7B23"/>
    <w:rsid w:val="000D7CD1"/>
    <w:rsid w:val="000E07D7"/>
    <w:rsid w:val="000E0EE0"/>
    <w:rsid w:val="000E1061"/>
    <w:rsid w:val="000E17D3"/>
    <w:rsid w:val="000E281B"/>
    <w:rsid w:val="000E3786"/>
    <w:rsid w:val="000E4B0A"/>
    <w:rsid w:val="000E5612"/>
    <w:rsid w:val="000E7D73"/>
    <w:rsid w:val="000F042C"/>
    <w:rsid w:val="000F09AD"/>
    <w:rsid w:val="000F2985"/>
    <w:rsid w:val="000F2A84"/>
    <w:rsid w:val="000F2E21"/>
    <w:rsid w:val="000F36DC"/>
    <w:rsid w:val="000F6751"/>
    <w:rsid w:val="000F6946"/>
    <w:rsid w:val="000F76E3"/>
    <w:rsid w:val="00101DC7"/>
    <w:rsid w:val="00101EA4"/>
    <w:rsid w:val="001020B8"/>
    <w:rsid w:val="001056E1"/>
    <w:rsid w:val="001057B2"/>
    <w:rsid w:val="00105AA8"/>
    <w:rsid w:val="00105DF0"/>
    <w:rsid w:val="00106F51"/>
    <w:rsid w:val="001101E9"/>
    <w:rsid w:val="00112BF8"/>
    <w:rsid w:val="001147ED"/>
    <w:rsid w:val="00114899"/>
    <w:rsid w:val="00116112"/>
    <w:rsid w:val="00117A62"/>
    <w:rsid w:val="00120924"/>
    <w:rsid w:val="00121C46"/>
    <w:rsid w:val="001227CE"/>
    <w:rsid w:val="00124DD5"/>
    <w:rsid w:val="00124FD2"/>
    <w:rsid w:val="00126DAF"/>
    <w:rsid w:val="0013271C"/>
    <w:rsid w:val="00132993"/>
    <w:rsid w:val="00135751"/>
    <w:rsid w:val="001359FE"/>
    <w:rsid w:val="0013641F"/>
    <w:rsid w:val="00140152"/>
    <w:rsid w:val="001412B1"/>
    <w:rsid w:val="00141682"/>
    <w:rsid w:val="00144B74"/>
    <w:rsid w:val="001459AB"/>
    <w:rsid w:val="001462E0"/>
    <w:rsid w:val="00147C62"/>
    <w:rsid w:val="0015041A"/>
    <w:rsid w:val="00154A47"/>
    <w:rsid w:val="00157C84"/>
    <w:rsid w:val="001607C7"/>
    <w:rsid w:val="0016170C"/>
    <w:rsid w:val="001621C0"/>
    <w:rsid w:val="001622F8"/>
    <w:rsid w:val="00164349"/>
    <w:rsid w:val="001650CA"/>
    <w:rsid w:val="00165368"/>
    <w:rsid w:val="00166C46"/>
    <w:rsid w:val="0016726B"/>
    <w:rsid w:val="0016738B"/>
    <w:rsid w:val="00167F3E"/>
    <w:rsid w:val="00172AA1"/>
    <w:rsid w:val="00173827"/>
    <w:rsid w:val="00175946"/>
    <w:rsid w:val="0017641E"/>
    <w:rsid w:val="00176B45"/>
    <w:rsid w:val="0018034E"/>
    <w:rsid w:val="00181C2D"/>
    <w:rsid w:val="00183AEB"/>
    <w:rsid w:val="00185429"/>
    <w:rsid w:val="00185FF6"/>
    <w:rsid w:val="00186A8F"/>
    <w:rsid w:val="00187FB1"/>
    <w:rsid w:val="00191F8B"/>
    <w:rsid w:val="00192736"/>
    <w:rsid w:val="001935C7"/>
    <w:rsid w:val="00193FD0"/>
    <w:rsid w:val="001943E8"/>
    <w:rsid w:val="00194469"/>
    <w:rsid w:val="00194AE1"/>
    <w:rsid w:val="00195231"/>
    <w:rsid w:val="0019615D"/>
    <w:rsid w:val="00196B81"/>
    <w:rsid w:val="00196DAE"/>
    <w:rsid w:val="001A34BF"/>
    <w:rsid w:val="001A658D"/>
    <w:rsid w:val="001A67CB"/>
    <w:rsid w:val="001A6E96"/>
    <w:rsid w:val="001A7F64"/>
    <w:rsid w:val="001B07A7"/>
    <w:rsid w:val="001B1115"/>
    <w:rsid w:val="001B1E92"/>
    <w:rsid w:val="001B2FB4"/>
    <w:rsid w:val="001B5E19"/>
    <w:rsid w:val="001B5FE6"/>
    <w:rsid w:val="001B75F5"/>
    <w:rsid w:val="001B7CAA"/>
    <w:rsid w:val="001C24DB"/>
    <w:rsid w:val="001C3389"/>
    <w:rsid w:val="001C34B0"/>
    <w:rsid w:val="001C3C61"/>
    <w:rsid w:val="001C5337"/>
    <w:rsid w:val="001C61A2"/>
    <w:rsid w:val="001D0053"/>
    <w:rsid w:val="001D20E0"/>
    <w:rsid w:val="001D34DC"/>
    <w:rsid w:val="001D552C"/>
    <w:rsid w:val="001D574C"/>
    <w:rsid w:val="001D5D80"/>
    <w:rsid w:val="001D721C"/>
    <w:rsid w:val="001D7308"/>
    <w:rsid w:val="001E11FD"/>
    <w:rsid w:val="001E13F3"/>
    <w:rsid w:val="001E203E"/>
    <w:rsid w:val="001E435A"/>
    <w:rsid w:val="001E43AB"/>
    <w:rsid w:val="001E5944"/>
    <w:rsid w:val="001E5FCE"/>
    <w:rsid w:val="001E6A9D"/>
    <w:rsid w:val="001F013A"/>
    <w:rsid w:val="001F12F0"/>
    <w:rsid w:val="001F16D3"/>
    <w:rsid w:val="001F27D3"/>
    <w:rsid w:val="001F3E17"/>
    <w:rsid w:val="001F425D"/>
    <w:rsid w:val="001F4DEF"/>
    <w:rsid w:val="001F620A"/>
    <w:rsid w:val="001F6716"/>
    <w:rsid w:val="001F6887"/>
    <w:rsid w:val="00200C99"/>
    <w:rsid w:val="00200C9F"/>
    <w:rsid w:val="0020114B"/>
    <w:rsid w:val="002019CC"/>
    <w:rsid w:val="002027E3"/>
    <w:rsid w:val="002042AC"/>
    <w:rsid w:val="00204C54"/>
    <w:rsid w:val="00206E1C"/>
    <w:rsid w:val="002075B8"/>
    <w:rsid w:val="00207936"/>
    <w:rsid w:val="0021141F"/>
    <w:rsid w:val="00211608"/>
    <w:rsid w:val="002119D2"/>
    <w:rsid w:val="00214295"/>
    <w:rsid w:val="00215E1B"/>
    <w:rsid w:val="00216C70"/>
    <w:rsid w:val="00217988"/>
    <w:rsid w:val="002206BA"/>
    <w:rsid w:val="00220A27"/>
    <w:rsid w:val="0022134C"/>
    <w:rsid w:val="0022573C"/>
    <w:rsid w:val="002269EA"/>
    <w:rsid w:val="002329B9"/>
    <w:rsid w:val="00233807"/>
    <w:rsid w:val="00234F74"/>
    <w:rsid w:val="00236941"/>
    <w:rsid w:val="0024056B"/>
    <w:rsid w:val="00240A9B"/>
    <w:rsid w:val="00241901"/>
    <w:rsid w:val="0024204F"/>
    <w:rsid w:val="00242B63"/>
    <w:rsid w:val="002461F5"/>
    <w:rsid w:val="00247023"/>
    <w:rsid w:val="00251C22"/>
    <w:rsid w:val="0025260C"/>
    <w:rsid w:val="00262A69"/>
    <w:rsid w:val="002671B4"/>
    <w:rsid w:val="00270E00"/>
    <w:rsid w:val="00271B91"/>
    <w:rsid w:val="0027230D"/>
    <w:rsid w:val="00274CD1"/>
    <w:rsid w:val="00274F93"/>
    <w:rsid w:val="0027637E"/>
    <w:rsid w:val="00280B4F"/>
    <w:rsid w:val="00285EB6"/>
    <w:rsid w:val="0028606F"/>
    <w:rsid w:val="00287724"/>
    <w:rsid w:val="00287F11"/>
    <w:rsid w:val="002911A9"/>
    <w:rsid w:val="002920B3"/>
    <w:rsid w:val="00293B01"/>
    <w:rsid w:val="00295C92"/>
    <w:rsid w:val="00296195"/>
    <w:rsid w:val="00296677"/>
    <w:rsid w:val="002A1467"/>
    <w:rsid w:val="002A495D"/>
    <w:rsid w:val="002A5AD5"/>
    <w:rsid w:val="002B5696"/>
    <w:rsid w:val="002B71DA"/>
    <w:rsid w:val="002B7DA0"/>
    <w:rsid w:val="002C0961"/>
    <w:rsid w:val="002C281A"/>
    <w:rsid w:val="002C3309"/>
    <w:rsid w:val="002C366C"/>
    <w:rsid w:val="002C3753"/>
    <w:rsid w:val="002C4E2B"/>
    <w:rsid w:val="002D38CC"/>
    <w:rsid w:val="002D5312"/>
    <w:rsid w:val="002D55F0"/>
    <w:rsid w:val="002E0FF2"/>
    <w:rsid w:val="002E1557"/>
    <w:rsid w:val="002E2601"/>
    <w:rsid w:val="002E4654"/>
    <w:rsid w:val="002E6BF3"/>
    <w:rsid w:val="002E6F20"/>
    <w:rsid w:val="002F1C59"/>
    <w:rsid w:val="002F6114"/>
    <w:rsid w:val="002F670B"/>
    <w:rsid w:val="002F7AAE"/>
    <w:rsid w:val="00302A15"/>
    <w:rsid w:val="0030451E"/>
    <w:rsid w:val="00310B4B"/>
    <w:rsid w:val="00310D0B"/>
    <w:rsid w:val="00311114"/>
    <w:rsid w:val="00311116"/>
    <w:rsid w:val="00313CB6"/>
    <w:rsid w:val="00313F99"/>
    <w:rsid w:val="00313FCF"/>
    <w:rsid w:val="00313FD6"/>
    <w:rsid w:val="00314910"/>
    <w:rsid w:val="003233BD"/>
    <w:rsid w:val="00324596"/>
    <w:rsid w:val="00325D64"/>
    <w:rsid w:val="00327E21"/>
    <w:rsid w:val="00330D7E"/>
    <w:rsid w:val="00332D60"/>
    <w:rsid w:val="00333F8E"/>
    <w:rsid w:val="00335433"/>
    <w:rsid w:val="003355FF"/>
    <w:rsid w:val="003408C3"/>
    <w:rsid w:val="003410D6"/>
    <w:rsid w:val="00343B04"/>
    <w:rsid w:val="00346E75"/>
    <w:rsid w:val="003513BD"/>
    <w:rsid w:val="00351638"/>
    <w:rsid w:val="00352B69"/>
    <w:rsid w:val="00352EE1"/>
    <w:rsid w:val="00353749"/>
    <w:rsid w:val="00360937"/>
    <w:rsid w:val="00360E72"/>
    <w:rsid w:val="0036142E"/>
    <w:rsid w:val="00361CA4"/>
    <w:rsid w:val="003625CF"/>
    <w:rsid w:val="003626B8"/>
    <w:rsid w:val="00364967"/>
    <w:rsid w:val="0036643E"/>
    <w:rsid w:val="00367677"/>
    <w:rsid w:val="00370CCB"/>
    <w:rsid w:val="003716A4"/>
    <w:rsid w:val="00371FAA"/>
    <w:rsid w:val="00372CFA"/>
    <w:rsid w:val="00373B70"/>
    <w:rsid w:val="0037586D"/>
    <w:rsid w:val="00376814"/>
    <w:rsid w:val="00377F67"/>
    <w:rsid w:val="0038010E"/>
    <w:rsid w:val="00380C61"/>
    <w:rsid w:val="00381166"/>
    <w:rsid w:val="0038418D"/>
    <w:rsid w:val="00390348"/>
    <w:rsid w:val="0039046E"/>
    <w:rsid w:val="00390A14"/>
    <w:rsid w:val="0039369E"/>
    <w:rsid w:val="00394B98"/>
    <w:rsid w:val="0039538A"/>
    <w:rsid w:val="00396954"/>
    <w:rsid w:val="00397D44"/>
    <w:rsid w:val="003A0253"/>
    <w:rsid w:val="003A04F4"/>
    <w:rsid w:val="003A4E8D"/>
    <w:rsid w:val="003A541D"/>
    <w:rsid w:val="003A57B7"/>
    <w:rsid w:val="003B00C8"/>
    <w:rsid w:val="003B5F0B"/>
    <w:rsid w:val="003B63FC"/>
    <w:rsid w:val="003B6C0B"/>
    <w:rsid w:val="003B6C57"/>
    <w:rsid w:val="003B72F1"/>
    <w:rsid w:val="003D14C1"/>
    <w:rsid w:val="003D5B83"/>
    <w:rsid w:val="003D6051"/>
    <w:rsid w:val="003E04E8"/>
    <w:rsid w:val="003E2C3F"/>
    <w:rsid w:val="003E2EF6"/>
    <w:rsid w:val="003E41C8"/>
    <w:rsid w:val="003E43F0"/>
    <w:rsid w:val="003E44C3"/>
    <w:rsid w:val="003E5F06"/>
    <w:rsid w:val="003F1C5E"/>
    <w:rsid w:val="003F2994"/>
    <w:rsid w:val="003F2FD4"/>
    <w:rsid w:val="003F4828"/>
    <w:rsid w:val="003F5B42"/>
    <w:rsid w:val="0040212E"/>
    <w:rsid w:val="004030CC"/>
    <w:rsid w:val="00405108"/>
    <w:rsid w:val="00405885"/>
    <w:rsid w:val="00407356"/>
    <w:rsid w:val="004076DE"/>
    <w:rsid w:val="004078D2"/>
    <w:rsid w:val="0041059F"/>
    <w:rsid w:val="00411CA8"/>
    <w:rsid w:val="004127DF"/>
    <w:rsid w:val="004132AF"/>
    <w:rsid w:val="00416F7E"/>
    <w:rsid w:val="004215F0"/>
    <w:rsid w:val="00424628"/>
    <w:rsid w:val="0042489F"/>
    <w:rsid w:val="00426C2C"/>
    <w:rsid w:val="00427669"/>
    <w:rsid w:val="00430C7E"/>
    <w:rsid w:val="0043401B"/>
    <w:rsid w:val="00436FD4"/>
    <w:rsid w:val="00437FC8"/>
    <w:rsid w:val="004403AE"/>
    <w:rsid w:val="0044135D"/>
    <w:rsid w:val="0044184D"/>
    <w:rsid w:val="00443AA8"/>
    <w:rsid w:val="00445509"/>
    <w:rsid w:val="00447859"/>
    <w:rsid w:val="00450694"/>
    <w:rsid w:val="004526EF"/>
    <w:rsid w:val="00452A65"/>
    <w:rsid w:val="004532A6"/>
    <w:rsid w:val="0045446D"/>
    <w:rsid w:val="00456035"/>
    <w:rsid w:val="00456130"/>
    <w:rsid w:val="00456642"/>
    <w:rsid w:val="00457129"/>
    <w:rsid w:val="0046090E"/>
    <w:rsid w:val="004647C9"/>
    <w:rsid w:val="00466DF7"/>
    <w:rsid w:val="004705AA"/>
    <w:rsid w:val="004729C8"/>
    <w:rsid w:val="00472B7F"/>
    <w:rsid w:val="00473467"/>
    <w:rsid w:val="00473BD2"/>
    <w:rsid w:val="004759E5"/>
    <w:rsid w:val="00475F87"/>
    <w:rsid w:val="00477F9D"/>
    <w:rsid w:val="00480304"/>
    <w:rsid w:val="00480AB3"/>
    <w:rsid w:val="004825BA"/>
    <w:rsid w:val="0048272D"/>
    <w:rsid w:val="0048418F"/>
    <w:rsid w:val="00485768"/>
    <w:rsid w:val="00485F18"/>
    <w:rsid w:val="004867CB"/>
    <w:rsid w:val="004904C1"/>
    <w:rsid w:val="00490B43"/>
    <w:rsid w:val="00493AE0"/>
    <w:rsid w:val="0049535E"/>
    <w:rsid w:val="004954CB"/>
    <w:rsid w:val="004A01E3"/>
    <w:rsid w:val="004A1F66"/>
    <w:rsid w:val="004A246C"/>
    <w:rsid w:val="004A435C"/>
    <w:rsid w:val="004A6C29"/>
    <w:rsid w:val="004A733B"/>
    <w:rsid w:val="004B0243"/>
    <w:rsid w:val="004C1D76"/>
    <w:rsid w:val="004C3218"/>
    <w:rsid w:val="004C398F"/>
    <w:rsid w:val="004C51DA"/>
    <w:rsid w:val="004C541B"/>
    <w:rsid w:val="004C57CF"/>
    <w:rsid w:val="004C5FFA"/>
    <w:rsid w:val="004D058D"/>
    <w:rsid w:val="004D2D51"/>
    <w:rsid w:val="004D3E73"/>
    <w:rsid w:val="004D5247"/>
    <w:rsid w:val="004D7450"/>
    <w:rsid w:val="004E0062"/>
    <w:rsid w:val="004E0754"/>
    <w:rsid w:val="004E10FF"/>
    <w:rsid w:val="004E31F0"/>
    <w:rsid w:val="004E3542"/>
    <w:rsid w:val="004E5D14"/>
    <w:rsid w:val="004E5FDE"/>
    <w:rsid w:val="004E6B97"/>
    <w:rsid w:val="004E70AB"/>
    <w:rsid w:val="004E745C"/>
    <w:rsid w:val="004F07FB"/>
    <w:rsid w:val="004F637A"/>
    <w:rsid w:val="0050502F"/>
    <w:rsid w:val="00506A88"/>
    <w:rsid w:val="00506D16"/>
    <w:rsid w:val="00507538"/>
    <w:rsid w:val="0050766D"/>
    <w:rsid w:val="00507782"/>
    <w:rsid w:val="00510DD9"/>
    <w:rsid w:val="005133A4"/>
    <w:rsid w:val="00514070"/>
    <w:rsid w:val="00517546"/>
    <w:rsid w:val="00530155"/>
    <w:rsid w:val="0053059E"/>
    <w:rsid w:val="00530A32"/>
    <w:rsid w:val="00530CE6"/>
    <w:rsid w:val="005335A2"/>
    <w:rsid w:val="00533636"/>
    <w:rsid w:val="0053469B"/>
    <w:rsid w:val="00536234"/>
    <w:rsid w:val="00536FBA"/>
    <w:rsid w:val="00541C2D"/>
    <w:rsid w:val="00541D31"/>
    <w:rsid w:val="005433AA"/>
    <w:rsid w:val="00544E7C"/>
    <w:rsid w:val="0054617A"/>
    <w:rsid w:val="005528B3"/>
    <w:rsid w:val="00552C3F"/>
    <w:rsid w:val="00552D53"/>
    <w:rsid w:val="00553346"/>
    <w:rsid w:val="005545B0"/>
    <w:rsid w:val="00555C40"/>
    <w:rsid w:val="00561F2A"/>
    <w:rsid w:val="00565F67"/>
    <w:rsid w:val="005666F2"/>
    <w:rsid w:val="00566AA1"/>
    <w:rsid w:val="00567040"/>
    <w:rsid w:val="005700A5"/>
    <w:rsid w:val="00572986"/>
    <w:rsid w:val="005736FF"/>
    <w:rsid w:val="0057415B"/>
    <w:rsid w:val="00574E73"/>
    <w:rsid w:val="0058030B"/>
    <w:rsid w:val="005815F2"/>
    <w:rsid w:val="00582577"/>
    <w:rsid w:val="005835E0"/>
    <w:rsid w:val="0058533E"/>
    <w:rsid w:val="00585FAC"/>
    <w:rsid w:val="00596D49"/>
    <w:rsid w:val="00597DC0"/>
    <w:rsid w:val="005A11B1"/>
    <w:rsid w:val="005A1330"/>
    <w:rsid w:val="005A2D4E"/>
    <w:rsid w:val="005A3FD5"/>
    <w:rsid w:val="005A45D0"/>
    <w:rsid w:val="005A72B9"/>
    <w:rsid w:val="005B181A"/>
    <w:rsid w:val="005B2FA7"/>
    <w:rsid w:val="005B5F8C"/>
    <w:rsid w:val="005C14EE"/>
    <w:rsid w:val="005C309E"/>
    <w:rsid w:val="005C4930"/>
    <w:rsid w:val="005C592E"/>
    <w:rsid w:val="005C5E78"/>
    <w:rsid w:val="005D0A5D"/>
    <w:rsid w:val="005D0A73"/>
    <w:rsid w:val="005D1AFE"/>
    <w:rsid w:val="005D230A"/>
    <w:rsid w:val="005D292D"/>
    <w:rsid w:val="005D37CC"/>
    <w:rsid w:val="005D3D9E"/>
    <w:rsid w:val="005D444D"/>
    <w:rsid w:val="005D4D7F"/>
    <w:rsid w:val="005D5B2F"/>
    <w:rsid w:val="005D71D4"/>
    <w:rsid w:val="005D7FE1"/>
    <w:rsid w:val="005E4A68"/>
    <w:rsid w:val="005E6341"/>
    <w:rsid w:val="005E6A0B"/>
    <w:rsid w:val="005E6DC5"/>
    <w:rsid w:val="005F1912"/>
    <w:rsid w:val="005F312E"/>
    <w:rsid w:val="005F69EF"/>
    <w:rsid w:val="00600105"/>
    <w:rsid w:val="00605447"/>
    <w:rsid w:val="006077A6"/>
    <w:rsid w:val="006114BD"/>
    <w:rsid w:val="00612166"/>
    <w:rsid w:val="006124CF"/>
    <w:rsid w:val="00621E57"/>
    <w:rsid w:val="00624B81"/>
    <w:rsid w:val="006253CB"/>
    <w:rsid w:val="00625BE1"/>
    <w:rsid w:val="00626993"/>
    <w:rsid w:val="00630345"/>
    <w:rsid w:val="00630595"/>
    <w:rsid w:val="006309F8"/>
    <w:rsid w:val="00631FB6"/>
    <w:rsid w:val="00632AF7"/>
    <w:rsid w:val="00636BF1"/>
    <w:rsid w:val="00640C6F"/>
    <w:rsid w:val="00641646"/>
    <w:rsid w:val="00641972"/>
    <w:rsid w:val="00642F36"/>
    <w:rsid w:val="00643118"/>
    <w:rsid w:val="00643E4D"/>
    <w:rsid w:val="00645742"/>
    <w:rsid w:val="00645EFA"/>
    <w:rsid w:val="00646283"/>
    <w:rsid w:val="00646322"/>
    <w:rsid w:val="00646D8A"/>
    <w:rsid w:val="0064702B"/>
    <w:rsid w:val="00651D9A"/>
    <w:rsid w:val="00652BB5"/>
    <w:rsid w:val="00654A20"/>
    <w:rsid w:val="00654E4C"/>
    <w:rsid w:val="0065540E"/>
    <w:rsid w:val="00657765"/>
    <w:rsid w:val="00660A5B"/>
    <w:rsid w:val="006612F2"/>
    <w:rsid w:val="00662963"/>
    <w:rsid w:val="00664A56"/>
    <w:rsid w:val="006707C4"/>
    <w:rsid w:val="00670A32"/>
    <w:rsid w:val="00671026"/>
    <w:rsid w:val="0067322D"/>
    <w:rsid w:val="00675F84"/>
    <w:rsid w:val="006801C8"/>
    <w:rsid w:val="00684059"/>
    <w:rsid w:val="006860A6"/>
    <w:rsid w:val="00687A51"/>
    <w:rsid w:val="00687F2B"/>
    <w:rsid w:val="00694E6E"/>
    <w:rsid w:val="00695DA0"/>
    <w:rsid w:val="00697562"/>
    <w:rsid w:val="006A1202"/>
    <w:rsid w:val="006A1B0C"/>
    <w:rsid w:val="006A6C65"/>
    <w:rsid w:val="006A6E01"/>
    <w:rsid w:val="006A74A5"/>
    <w:rsid w:val="006B21EC"/>
    <w:rsid w:val="006B544A"/>
    <w:rsid w:val="006B7891"/>
    <w:rsid w:val="006C0601"/>
    <w:rsid w:val="006C1CA6"/>
    <w:rsid w:val="006C5717"/>
    <w:rsid w:val="006D07A5"/>
    <w:rsid w:val="006D24A6"/>
    <w:rsid w:val="006D5617"/>
    <w:rsid w:val="006D7413"/>
    <w:rsid w:val="006E16D5"/>
    <w:rsid w:val="006E25D3"/>
    <w:rsid w:val="006E3556"/>
    <w:rsid w:val="006E38BE"/>
    <w:rsid w:val="006E3CE8"/>
    <w:rsid w:val="006E4039"/>
    <w:rsid w:val="006E471E"/>
    <w:rsid w:val="006F2E97"/>
    <w:rsid w:val="006F4879"/>
    <w:rsid w:val="006F6911"/>
    <w:rsid w:val="006F69E9"/>
    <w:rsid w:val="0070167C"/>
    <w:rsid w:val="00702176"/>
    <w:rsid w:val="00702B21"/>
    <w:rsid w:val="0070647C"/>
    <w:rsid w:val="00712E52"/>
    <w:rsid w:val="0071313A"/>
    <w:rsid w:val="00716350"/>
    <w:rsid w:val="007167B4"/>
    <w:rsid w:val="00720754"/>
    <w:rsid w:val="0072127B"/>
    <w:rsid w:val="00723036"/>
    <w:rsid w:val="007252E5"/>
    <w:rsid w:val="0072583A"/>
    <w:rsid w:val="00726D03"/>
    <w:rsid w:val="007275E5"/>
    <w:rsid w:val="0073100E"/>
    <w:rsid w:val="007328F8"/>
    <w:rsid w:val="00733996"/>
    <w:rsid w:val="0074061B"/>
    <w:rsid w:val="0074152D"/>
    <w:rsid w:val="00741CDC"/>
    <w:rsid w:val="00742F96"/>
    <w:rsid w:val="00743402"/>
    <w:rsid w:val="00747AAB"/>
    <w:rsid w:val="007522E3"/>
    <w:rsid w:val="00756BC0"/>
    <w:rsid w:val="00757A23"/>
    <w:rsid w:val="00757AEE"/>
    <w:rsid w:val="00757F91"/>
    <w:rsid w:val="00762871"/>
    <w:rsid w:val="00763A73"/>
    <w:rsid w:val="0076548F"/>
    <w:rsid w:val="0076598A"/>
    <w:rsid w:val="0076648B"/>
    <w:rsid w:val="00771624"/>
    <w:rsid w:val="0077190E"/>
    <w:rsid w:val="00771B50"/>
    <w:rsid w:val="007733BC"/>
    <w:rsid w:val="00773CC1"/>
    <w:rsid w:val="00777884"/>
    <w:rsid w:val="00781430"/>
    <w:rsid w:val="00783D4C"/>
    <w:rsid w:val="0078419A"/>
    <w:rsid w:val="007853E3"/>
    <w:rsid w:val="0078650C"/>
    <w:rsid w:val="00791663"/>
    <w:rsid w:val="00791749"/>
    <w:rsid w:val="00795628"/>
    <w:rsid w:val="0079791C"/>
    <w:rsid w:val="0079793F"/>
    <w:rsid w:val="00797D12"/>
    <w:rsid w:val="007A1DB7"/>
    <w:rsid w:val="007A49E2"/>
    <w:rsid w:val="007A54A0"/>
    <w:rsid w:val="007A62CD"/>
    <w:rsid w:val="007A639F"/>
    <w:rsid w:val="007A6A2F"/>
    <w:rsid w:val="007B00DD"/>
    <w:rsid w:val="007B43C3"/>
    <w:rsid w:val="007B542F"/>
    <w:rsid w:val="007B606F"/>
    <w:rsid w:val="007B6BE1"/>
    <w:rsid w:val="007B74F5"/>
    <w:rsid w:val="007C03DC"/>
    <w:rsid w:val="007C085A"/>
    <w:rsid w:val="007C50E5"/>
    <w:rsid w:val="007C543E"/>
    <w:rsid w:val="007C59B2"/>
    <w:rsid w:val="007C75A3"/>
    <w:rsid w:val="007D292C"/>
    <w:rsid w:val="007D37D5"/>
    <w:rsid w:val="007D5578"/>
    <w:rsid w:val="007D7F70"/>
    <w:rsid w:val="007E06A5"/>
    <w:rsid w:val="007E2349"/>
    <w:rsid w:val="007E343E"/>
    <w:rsid w:val="007E450C"/>
    <w:rsid w:val="007E6637"/>
    <w:rsid w:val="007E6874"/>
    <w:rsid w:val="007F4DB5"/>
    <w:rsid w:val="007F5E5C"/>
    <w:rsid w:val="007F61A3"/>
    <w:rsid w:val="00800473"/>
    <w:rsid w:val="008035AC"/>
    <w:rsid w:val="00804918"/>
    <w:rsid w:val="00804DBC"/>
    <w:rsid w:val="00811FEE"/>
    <w:rsid w:val="008122EB"/>
    <w:rsid w:val="0081664B"/>
    <w:rsid w:val="00817742"/>
    <w:rsid w:val="0081792B"/>
    <w:rsid w:val="00817AE1"/>
    <w:rsid w:val="00820908"/>
    <w:rsid w:val="008216F7"/>
    <w:rsid w:val="008235A8"/>
    <w:rsid w:val="00824C68"/>
    <w:rsid w:val="00826341"/>
    <w:rsid w:val="00827439"/>
    <w:rsid w:val="00827932"/>
    <w:rsid w:val="00836240"/>
    <w:rsid w:val="0084243A"/>
    <w:rsid w:val="00845259"/>
    <w:rsid w:val="0084698E"/>
    <w:rsid w:val="00847E0D"/>
    <w:rsid w:val="00851D0C"/>
    <w:rsid w:val="00851FCF"/>
    <w:rsid w:val="008538A8"/>
    <w:rsid w:val="00853AB0"/>
    <w:rsid w:val="00855E93"/>
    <w:rsid w:val="00856F1B"/>
    <w:rsid w:val="00861674"/>
    <w:rsid w:val="008641ED"/>
    <w:rsid w:val="008657DC"/>
    <w:rsid w:val="00867CD2"/>
    <w:rsid w:val="00870ACF"/>
    <w:rsid w:val="00872453"/>
    <w:rsid w:val="00872EFB"/>
    <w:rsid w:val="00872FAF"/>
    <w:rsid w:val="00875F7D"/>
    <w:rsid w:val="00876114"/>
    <w:rsid w:val="008779B0"/>
    <w:rsid w:val="00881CB9"/>
    <w:rsid w:val="008836AC"/>
    <w:rsid w:val="00884F08"/>
    <w:rsid w:val="00885E66"/>
    <w:rsid w:val="0088603A"/>
    <w:rsid w:val="00886B2D"/>
    <w:rsid w:val="008901A5"/>
    <w:rsid w:val="00890A76"/>
    <w:rsid w:val="00890AB4"/>
    <w:rsid w:val="00891225"/>
    <w:rsid w:val="008919BD"/>
    <w:rsid w:val="008977CD"/>
    <w:rsid w:val="00897BD4"/>
    <w:rsid w:val="008A00F0"/>
    <w:rsid w:val="008A158E"/>
    <w:rsid w:val="008A3A38"/>
    <w:rsid w:val="008A3AB5"/>
    <w:rsid w:val="008A4900"/>
    <w:rsid w:val="008A55C0"/>
    <w:rsid w:val="008A64A9"/>
    <w:rsid w:val="008B16CE"/>
    <w:rsid w:val="008B2302"/>
    <w:rsid w:val="008B25F5"/>
    <w:rsid w:val="008B5777"/>
    <w:rsid w:val="008B74B0"/>
    <w:rsid w:val="008C0E88"/>
    <w:rsid w:val="008C1870"/>
    <w:rsid w:val="008C1C7A"/>
    <w:rsid w:val="008C4141"/>
    <w:rsid w:val="008C5A25"/>
    <w:rsid w:val="008D0ED5"/>
    <w:rsid w:val="008D1079"/>
    <w:rsid w:val="008D2856"/>
    <w:rsid w:val="008D3945"/>
    <w:rsid w:val="008D4F0A"/>
    <w:rsid w:val="008D61D4"/>
    <w:rsid w:val="008D63AC"/>
    <w:rsid w:val="008D7E74"/>
    <w:rsid w:val="008D7EF0"/>
    <w:rsid w:val="008E0AE1"/>
    <w:rsid w:val="008E0DD8"/>
    <w:rsid w:val="008E0F75"/>
    <w:rsid w:val="008E3FAB"/>
    <w:rsid w:val="008E4DA2"/>
    <w:rsid w:val="008E50C6"/>
    <w:rsid w:val="008E63FF"/>
    <w:rsid w:val="008E6D1E"/>
    <w:rsid w:val="008F11BC"/>
    <w:rsid w:val="008F16C7"/>
    <w:rsid w:val="008F38A5"/>
    <w:rsid w:val="008F3B8A"/>
    <w:rsid w:val="0090089F"/>
    <w:rsid w:val="00901460"/>
    <w:rsid w:val="0090174D"/>
    <w:rsid w:val="009162A4"/>
    <w:rsid w:val="00920EA3"/>
    <w:rsid w:val="0092188E"/>
    <w:rsid w:val="009235FC"/>
    <w:rsid w:val="00924D85"/>
    <w:rsid w:val="009265A0"/>
    <w:rsid w:val="009325CF"/>
    <w:rsid w:val="00934865"/>
    <w:rsid w:val="00934C4F"/>
    <w:rsid w:val="00936538"/>
    <w:rsid w:val="00937185"/>
    <w:rsid w:val="00937C9C"/>
    <w:rsid w:val="00940733"/>
    <w:rsid w:val="00941351"/>
    <w:rsid w:val="009415C8"/>
    <w:rsid w:val="009427FC"/>
    <w:rsid w:val="00946873"/>
    <w:rsid w:val="0095010D"/>
    <w:rsid w:val="009509E9"/>
    <w:rsid w:val="009538BC"/>
    <w:rsid w:val="00955BD7"/>
    <w:rsid w:val="00962DE2"/>
    <w:rsid w:val="00965E9A"/>
    <w:rsid w:val="00967017"/>
    <w:rsid w:val="00970351"/>
    <w:rsid w:val="00971925"/>
    <w:rsid w:val="009731EE"/>
    <w:rsid w:val="00973460"/>
    <w:rsid w:val="0097447B"/>
    <w:rsid w:val="009761D6"/>
    <w:rsid w:val="00980DCC"/>
    <w:rsid w:val="00981D99"/>
    <w:rsid w:val="00982A42"/>
    <w:rsid w:val="00983554"/>
    <w:rsid w:val="0098420C"/>
    <w:rsid w:val="009858F3"/>
    <w:rsid w:val="0098695A"/>
    <w:rsid w:val="00987130"/>
    <w:rsid w:val="00990029"/>
    <w:rsid w:val="00990A43"/>
    <w:rsid w:val="00990C2C"/>
    <w:rsid w:val="00990FE5"/>
    <w:rsid w:val="00991558"/>
    <w:rsid w:val="00991789"/>
    <w:rsid w:val="00991D09"/>
    <w:rsid w:val="00992DEF"/>
    <w:rsid w:val="0099588B"/>
    <w:rsid w:val="009978B9"/>
    <w:rsid w:val="009A05F1"/>
    <w:rsid w:val="009A1193"/>
    <w:rsid w:val="009A2708"/>
    <w:rsid w:val="009A2D13"/>
    <w:rsid w:val="009A33A1"/>
    <w:rsid w:val="009A4BEF"/>
    <w:rsid w:val="009B191E"/>
    <w:rsid w:val="009B201C"/>
    <w:rsid w:val="009B2060"/>
    <w:rsid w:val="009B611C"/>
    <w:rsid w:val="009C0A1E"/>
    <w:rsid w:val="009C1924"/>
    <w:rsid w:val="009C2FCE"/>
    <w:rsid w:val="009C34A9"/>
    <w:rsid w:val="009C5EAA"/>
    <w:rsid w:val="009D0332"/>
    <w:rsid w:val="009D1DDE"/>
    <w:rsid w:val="009D231C"/>
    <w:rsid w:val="009D3470"/>
    <w:rsid w:val="009D4CBD"/>
    <w:rsid w:val="009D64DE"/>
    <w:rsid w:val="009D72DD"/>
    <w:rsid w:val="009D7867"/>
    <w:rsid w:val="009E06A9"/>
    <w:rsid w:val="009E0DB9"/>
    <w:rsid w:val="009E1CC0"/>
    <w:rsid w:val="009E230F"/>
    <w:rsid w:val="009E2617"/>
    <w:rsid w:val="009E3622"/>
    <w:rsid w:val="009E512B"/>
    <w:rsid w:val="009E56D6"/>
    <w:rsid w:val="009E593E"/>
    <w:rsid w:val="009E5C60"/>
    <w:rsid w:val="009E6E39"/>
    <w:rsid w:val="009F1A88"/>
    <w:rsid w:val="009F1B22"/>
    <w:rsid w:val="009F4720"/>
    <w:rsid w:val="009F5350"/>
    <w:rsid w:val="009F5CBE"/>
    <w:rsid w:val="009F6543"/>
    <w:rsid w:val="009F7E79"/>
    <w:rsid w:val="00A006B0"/>
    <w:rsid w:val="00A01BCF"/>
    <w:rsid w:val="00A01EF1"/>
    <w:rsid w:val="00A03DFB"/>
    <w:rsid w:val="00A04449"/>
    <w:rsid w:val="00A04666"/>
    <w:rsid w:val="00A04A88"/>
    <w:rsid w:val="00A05390"/>
    <w:rsid w:val="00A0683D"/>
    <w:rsid w:val="00A10FB9"/>
    <w:rsid w:val="00A12D3D"/>
    <w:rsid w:val="00A2073B"/>
    <w:rsid w:val="00A209CE"/>
    <w:rsid w:val="00A2265F"/>
    <w:rsid w:val="00A258CA"/>
    <w:rsid w:val="00A31201"/>
    <w:rsid w:val="00A31330"/>
    <w:rsid w:val="00A3511C"/>
    <w:rsid w:val="00A35353"/>
    <w:rsid w:val="00A3796E"/>
    <w:rsid w:val="00A4131B"/>
    <w:rsid w:val="00A42554"/>
    <w:rsid w:val="00A43A72"/>
    <w:rsid w:val="00A4592E"/>
    <w:rsid w:val="00A45D34"/>
    <w:rsid w:val="00A528BC"/>
    <w:rsid w:val="00A53493"/>
    <w:rsid w:val="00A53639"/>
    <w:rsid w:val="00A53AB2"/>
    <w:rsid w:val="00A541D4"/>
    <w:rsid w:val="00A56030"/>
    <w:rsid w:val="00A572B4"/>
    <w:rsid w:val="00A577D8"/>
    <w:rsid w:val="00A57F64"/>
    <w:rsid w:val="00A60A83"/>
    <w:rsid w:val="00A631EE"/>
    <w:rsid w:val="00A66998"/>
    <w:rsid w:val="00A66CDC"/>
    <w:rsid w:val="00A67098"/>
    <w:rsid w:val="00A6737B"/>
    <w:rsid w:val="00A72BA6"/>
    <w:rsid w:val="00A73919"/>
    <w:rsid w:val="00A804A4"/>
    <w:rsid w:val="00A80CA6"/>
    <w:rsid w:val="00A82306"/>
    <w:rsid w:val="00A84248"/>
    <w:rsid w:val="00A844BE"/>
    <w:rsid w:val="00A8626C"/>
    <w:rsid w:val="00A867D1"/>
    <w:rsid w:val="00A87E4B"/>
    <w:rsid w:val="00A92E31"/>
    <w:rsid w:val="00A93706"/>
    <w:rsid w:val="00A96E0F"/>
    <w:rsid w:val="00A974C9"/>
    <w:rsid w:val="00AA3D12"/>
    <w:rsid w:val="00AA4C1D"/>
    <w:rsid w:val="00AA68B6"/>
    <w:rsid w:val="00AB107D"/>
    <w:rsid w:val="00AB11E4"/>
    <w:rsid w:val="00AB1235"/>
    <w:rsid w:val="00AB23B6"/>
    <w:rsid w:val="00AB27F2"/>
    <w:rsid w:val="00AB280E"/>
    <w:rsid w:val="00AB3FB4"/>
    <w:rsid w:val="00AB4502"/>
    <w:rsid w:val="00AB4CC2"/>
    <w:rsid w:val="00AB5458"/>
    <w:rsid w:val="00AC17D9"/>
    <w:rsid w:val="00AC186F"/>
    <w:rsid w:val="00AC2790"/>
    <w:rsid w:val="00AC4ADF"/>
    <w:rsid w:val="00AC4FFA"/>
    <w:rsid w:val="00AD008F"/>
    <w:rsid w:val="00AD09E2"/>
    <w:rsid w:val="00AD1640"/>
    <w:rsid w:val="00AD3890"/>
    <w:rsid w:val="00AD58DB"/>
    <w:rsid w:val="00AD5A2E"/>
    <w:rsid w:val="00AD6FF6"/>
    <w:rsid w:val="00AD74DD"/>
    <w:rsid w:val="00AE3BBE"/>
    <w:rsid w:val="00AE3BEC"/>
    <w:rsid w:val="00AE4815"/>
    <w:rsid w:val="00AE6980"/>
    <w:rsid w:val="00AE7806"/>
    <w:rsid w:val="00AF0B30"/>
    <w:rsid w:val="00AF2ED2"/>
    <w:rsid w:val="00AF4DE5"/>
    <w:rsid w:val="00AF77A0"/>
    <w:rsid w:val="00B01B69"/>
    <w:rsid w:val="00B0228F"/>
    <w:rsid w:val="00B036A8"/>
    <w:rsid w:val="00B041B6"/>
    <w:rsid w:val="00B04BC2"/>
    <w:rsid w:val="00B04C0F"/>
    <w:rsid w:val="00B0711E"/>
    <w:rsid w:val="00B10477"/>
    <w:rsid w:val="00B13CD3"/>
    <w:rsid w:val="00B13F2F"/>
    <w:rsid w:val="00B152F0"/>
    <w:rsid w:val="00B2070B"/>
    <w:rsid w:val="00B21A6F"/>
    <w:rsid w:val="00B21AB4"/>
    <w:rsid w:val="00B23509"/>
    <w:rsid w:val="00B23D82"/>
    <w:rsid w:val="00B2536E"/>
    <w:rsid w:val="00B254D1"/>
    <w:rsid w:val="00B258B3"/>
    <w:rsid w:val="00B260F2"/>
    <w:rsid w:val="00B264F0"/>
    <w:rsid w:val="00B27A46"/>
    <w:rsid w:val="00B30894"/>
    <w:rsid w:val="00B30942"/>
    <w:rsid w:val="00B33815"/>
    <w:rsid w:val="00B340EA"/>
    <w:rsid w:val="00B34A3B"/>
    <w:rsid w:val="00B34D96"/>
    <w:rsid w:val="00B35968"/>
    <w:rsid w:val="00B36DEE"/>
    <w:rsid w:val="00B37793"/>
    <w:rsid w:val="00B42F8A"/>
    <w:rsid w:val="00B443C6"/>
    <w:rsid w:val="00B453FC"/>
    <w:rsid w:val="00B45E02"/>
    <w:rsid w:val="00B46B63"/>
    <w:rsid w:val="00B47924"/>
    <w:rsid w:val="00B50208"/>
    <w:rsid w:val="00B50ABC"/>
    <w:rsid w:val="00B52034"/>
    <w:rsid w:val="00B54664"/>
    <w:rsid w:val="00B5685C"/>
    <w:rsid w:val="00B60361"/>
    <w:rsid w:val="00B60DE4"/>
    <w:rsid w:val="00B61778"/>
    <w:rsid w:val="00B65DE1"/>
    <w:rsid w:val="00B65E7F"/>
    <w:rsid w:val="00B6636E"/>
    <w:rsid w:val="00B66B28"/>
    <w:rsid w:val="00B67F26"/>
    <w:rsid w:val="00B73336"/>
    <w:rsid w:val="00B75ABB"/>
    <w:rsid w:val="00B76670"/>
    <w:rsid w:val="00B769B0"/>
    <w:rsid w:val="00B76AA5"/>
    <w:rsid w:val="00B8213E"/>
    <w:rsid w:val="00B824F3"/>
    <w:rsid w:val="00B834FF"/>
    <w:rsid w:val="00B84426"/>
    <w:rsid w:val="00B84CCE"/>
    <w:rsid w:val="00B855DE"/>
    <w:rsid w:val="00B8709F"/>
    <w:rsid w:val="00B906DD"/>
    <w:rsid w:val="00B91354"/>
    <w:rsid w:val="00B914AE"/>
    <w:rsid w:val="00B93755"/>
    <w:rsid w:val="00B9381B"/>
    <w:rsid w:val="00B95ADE"/>
    <w:rsid w:val="00B960E8"/>
    <w:rsid w:val="00B96D4B"/>
    <w:rsid w:val="00B9799C"/>
    <w:rsid w:val="00B97EDE"/>
    <w:rsid w:val="00BA1C82"/>
    <w:rsid w:val="00BA2732"/>
    <w:rsid w:val="00BA6D0D"/>
    <w:rsid w:val="00BB1CC9"/>
    <w:rsid w:val="00BB1D43"/>
    <w:rsid w:val="00BB2217"/>
    <w:rsid w:val="00BB2C6C"/>
    <w:rsid w:val="00BB3074"/>
    <w:rsid w:val="00BB3B3B"/>
    <w:rsid w:val="00BB5B82"/>
    <w:rsid w:val="00BB67A8"/>
    <w:rsid w:val="00BC26DC"/>
    <w:rsid w:val="00BC7F98"/>
    <w:rsid w:val="00BC7FF1"/>
    <w:rsid w:val="00BD05B0"/>
    <w:rsid w:val="00BD0713"/>
    <w:rsid w:val="00BD1291"/>
    <w:rsid w:val="00BD261D"/>
    <w:rsid w:val="00BD45B3"/>
    <w:rsid w:val="00BD4B43"/>
    <w:rsid w:val="00BD6AA7"/>
    <w:rsid w:val="00BE1F78"/>
    <w:rsid w:val="00BE27AD"/>
    <w:rsid w:val="00BE38C1"/>
    <w:rsid w:val="00BE3EB6"/>
    <w:rsid w:val="00BF3144"/>
    <w:rsid w:val="00BF3CE5"/>
    <w:rsid w:val="00BF4E9B"/>
    <w:rsid w:val="00BF5CFA"/>
    <w:rsid w:val="00BF79D1"/>
    <w:rsid w:val="00C00722"/>
    <w:rsid w:val="00C00934"/>
    <w:rsid w:val="00C0162A"/>
    <w:rsid w:val="00C01810"/>
    <w:rsid w:val="00C03711"/>
    <w:rsid w:val="00C03A3A"/>
    <w:rsid w:val="00C042CB"/>
    <w:rsid w:val="00C05070"/>
    <w:rsid w:val="00C065C9"/>
    <w:rsid w:val="00C06824"/>
    <w:rsid w:val="00C06E5F"/>
    <w:rsid w:val="00C07C6E"/>
    <w:rsid w:val="00C10FBC"/>
    <w:rsid w:val="00C133EE"/>
    <w:rsid w:val="00C135EE"/>
    <w:rsid w:val="00C14166"/>
    <w:rsid w:val="00C15C0B"/>
    <w:rsid w:val="00C17D9E"/>
    <w:rsid w:val="00C21932"/>
    <w:rsid w:val="00C2308B"/>
    <w:rsid w:val="00C25AAD"/>
    <w:rsid w:val="00C25B55"/>
    <w:rsid w:val="00C25FB6"/>
    <w:rsid w:val="00C26EF7"/>
    <w:rsid w:val="00C302DF"/>
    <w:rsid w:val="00C36D13"/>
    <w:rsid w:val="00C40B84"/>
    <w:rsid w:val="00C417A1"/>
    <w:rsid w:val="00C43267"/>
    <w:rsid w:val="00C46C48"/>
    <w:rsid w:val="00C47B5D"/>
    <w:rsid w:val="00C517B8"/>
    <w:rsid w:val="00C63BDF"/>
    <w:rsid w:val="00C66FEE"/>
    <w:rsid w:val="00C67A56"/>
    <w:rsid w:val="00C700E0"/>
    <w:rsid w:val="00C73D0F"/>
    <w:rsid w:val="00C74852"/>
    <w:rsid w:val="00C76F84"/>
    <w:rsid w:val="00C77867"/>
    <w:rsid w:val="00C805E2"/>
    <w:rsid w:val="00C81B6E"/>
    <w:rsid w:val="00C82F50"/>
    <w:rsid w:val="00C879CC"/>
    <w:rsid w:val="00C91016"/>
    <w:rsid w:val="00C9333B"/>
    <w:rsid w:val="00C95CCB"/>
    <w:rsid w:val="00C97015"/>
    <w:rsid w:val="00CA14A7"/>
    <w:rsid w:val="00CA1705"/>
    <w:rsid w:val="00CA41F7"/>
    <w:rsid w:val="00CA56C2"/>
    <w:rsid w:val="00CB0881"/>
    <w:rsid w:val="00CC45A9"/>
    <w:rsid w:val="00CC4942"/>
    <w:rsid w:val="00CC49ED"/>
    <w:rsid w:val="00CC640D"/>
    <w:rsid w:val="00CC7D53"/>
    <w:rsid w:val="00CC7FDA"/>
    <w:rsid w:val="00CD0FD7"/>
    <w:rsid w:val="00CD2C95"/>
    <w:rsid w:val="00CD66C5"/>
    <w:rsid w:val="00CE03A0"/>
    <w:rsid w:val="00CE0927"/>
    <w:rsid w:val="00CE2290"/>
    <w:rsid w:val="00CE2CB3"/>
    <w:rsid w:val="00CE33E9"/>
    <w:rsid w:val="00CE5138"/>
    <w:rsid w:val="00CE634E"/>
    <w:rsid w:val="00CE6A1D"/>
    <w:rsid w:val="00CE7EED"/>
    <w:rsid w:val="00CF3972"/>
    <w:rsid w:val="00CF49FE"/>
    <w:rsid w:val="00CF52D5"/>
    <w:rsid w:val="00CF5881"/>
    <w:rsid w:val="00D014E4"/>
    <w:rsid w:val="00D03F51"/>
    <w:rsid w:val="00D07C02"/>
    <w:rsid w:val="00D133BF"/>
    <w:rsid w:val="00D13779"/>
    <w:rsid w:val="00D13F38"/>
    <w:rsid w:val="00D15D5D"/>
    <w:rsid w:val="00D17957"/>
    <w:rsid w:val="00D2194D"/>
    <w:rsid w:val="00D22273"/>
    <w:rsid w:val="00D22ADC"/>
    <w:rsid w:val="00D22F89"/>
    <w:rsid w:val="00D24787"/>
    <w:rsid w:val="00D24C6E"/>
    <w:rsid w:val="00D3063A"/>
    <w:rsid w:val="00D30D0D"/>
    <w:rsid w:val="00D328E6"/>
    <w:rsid w:val="00D32941"/>
    <w:rsid w:val="00D357DF"/>
    <w:rsid w:val="00D35BB5"/>
    <w:rsid w:val="00D365BC"/>
    <w:rsid w:val="00D37A8C"/>
    <w:rsid w:val="00D43AE4"/>
    <w:rsid w:val="00D5097E"/>
    <w:rsid w:val="00D51B88"/>
    <w:rsid w:val="00D5260B"/>
    <w:rsid w:val="00D55309"/>
    <w:rsid w:val="00D55D8E"/>
    <w:rsid w:val="00D55E23"/>
    <w:rsid w:val="00D56956"/>
    <w:rsid w:val="00D6055E"/>
    <w:rsid w:val="00D64BF4"/>
    <w:rsid w:val="00D66263"/>
    <w:rsid w:val="00D710E7"/>
    <w:rsid w:val="00D71D29"/>
    <w:rsid w:val="00D72716"/>
    <w:rsid w:val="00D736E0"/>
    <w:rsid w:val="00D73F05"/>
    <w:rsid w:val="00D740F2"/>
    <w:rsid w:val="00D747DD"/>
    <w:rsid w:val="00D749AC"/>
    <w:rsid w:val="00D75659"/>
    <w:rsid w:val="00D75BFE"/>
    <w:rsid w:val="00D7603C"/>
    <w:rsid w:val="00D766D2"/>
    <w:rsid w:val="00D774EE"/>
    <w:rsid w:val="00D778C8"/>
    <w:rsid w:val="00D83128"/>
    <w:rsid w:val="00D8418E"/>
    <w:rsid w:val="00D848D1"/>
    <w:rsid w:val="00D91592"/>
    <w:rsid w:val="00D941BA"/>
    <w:rsid w:val="00DA056B"/>
    <w:rsid w:val="00DA16A5"/>
    <w:rsid w:val="00DA34A8"/>
    <w:rsid w:val="00DA44DA"/>
    <w:rsid w:val="00DA5400"/>
    <w:rsid w:val="00DA6650"/>
    <w:rsid w:val="00DA7350"/>
    <w:rsid w:val="00DA774A"/>
    <w:rsid w:val="00DB12B8"/>
    <w:rsid w:val="00DB58BF"/>
    <w:rsid w:val="00DB6912"/>
    <w:rsid w:val="00DC17E6"/>
    <w:rsid w:val="00DC26D5"/>
    <w:rsid w:val="00DC2CEE"/>
    <w:rsid w:val="00DC331C"/>
    <w:rsid w:val="00DC3A76"/>
    <w:rsid w:val="00DC4315"/>
    <w:rsid w:val="00DC4C5B"/>
    <w:rsid w:val="00DC779B"/>
    <w:rsid w:val="00DD0AEB"/>
    <w:rsid w:val="00DD6719"/>
    <w:rsid w:val="00DE0366"/>
    <w:rsid w:val="00DE124E"/>
    <w:rsid w:val="00DE56FA"/>
    <w:rsid w:val="00DE7A8A"/>
    <w:rsid w:val="00DF0AE8"/>
    <w:rsid w:val="00DF2B10"/>
    <w:rsid w:val="00DF2D09"/>
    <w:rsid w:val="00DF5075"/>
    <w:rsid w:val="00DF59B0"/>
    <w:rsid w:val="00E01180"/>
    <w:rsid w:val="00E015E4"/>
    <w:rsid w:val="00E0181A"/>
    <w:rsid w:val="00E03908"/>
    <w:rsid w:val="00E03BCF"/>
    <w:rsid w:val="00E04A75"/>
    <w:rsid w:val="00E050D4"/>
    <w:rsid w:val="00E073E5"/>
    <w:rsid w:val="00E1152A"/>
    <w:rsid w:val="00E119E9"/>
    <w:rsid w:val="00E12426"/>
    <w:rsid w:val="00E12B05"/>
    <w:rsid w:val="00E146E6"/>
    <w:rsid w:val="00E162E0"/>
    <w:rsid w:val="00E17035"/>
    <w:rsid w:val="00E17BD6"/>
    <w:rsid w:val="00E20F0B"/>
    <w:rsid w:val="00E210E7"/>
    <w:rsid w:val="00E21E17"/>
    <w:rsid w:val="00E22D10"/>
    <w:rsid w:val="00E23BC8"/>
    <w:rsid w:val="00E24DB9"/>
    <w:rsid w:val="00E30A5E"/>
    <w:rsid w:val="00E3227F"/>
    <w:rsid w:val="00E32C10"/>
    <w:rsid w:val="00E352A0"/>
    <w:rsid w:val="00E359CD"/>
    <w:rsid w:val="00E41093"/>
    <w:rsid w:val="00E505F1"/>
    <w:rsid w:val="00E539C1"/>
    <w:rsid w:val="00E544D9"/>
    <w:rsid w:val="00E55AA4"/>
    <w:rsid w:val="00E562D9"/>
    <w:rsid w:val="00E57760"/>
    <w:rsid w:val="00E57C48"/>
    <w:rsid w:val="00E57F68"/>
    <w:rsid w:val="00E607F7"/>
    <w:rsid w:val="00E63B8A"/>
    <w:rsid w:val="00E63CF7"/>
    <w:rsid w:val="00E66253"/>
    <w:rsid w:val="00E66798"/>
    <w:rsid w:val="00E710C8"/>
    <w:rsid w:val="00E71179"/>
    <w:rsid w:val="00E7311D"/>
    <w:rsid w:val="00E73C28"/>
    <w:rsid w:val="00E744B5"/>
    <w:rsid w:val="00E75E41"/>
    <w:rsid w:val="00E823F8"/>
    <w:rsid w:val="00E83A63"/>
    <w:rsid w:val="00E843CD"/>
    <w:rsid w:val="00E863E6"/>
    <w:rsid w:val="00E900BB"/>
    <w:rsid w:val="00E93B4A"/>
    <w:rsid w:val="00E96715"/>
    <w:rsid w:val="00E9699E"/>
    <w:rsid w:val="00E97A90"/>
    <w:rsid w:val="00EA2014"/>
    <w:rsid w:val="00EA2615"/>
    <w:rsid w:val="00EA2D98"/>
    <w:rsid w:val="00EA2E70"/>
    <w:rsid w:val="00EA4115"/>
    <w:rsid w:val="00EA4191"/>
    <w:rsid w:val="00EA43F6"/>
    <w:rsid w:val="00EA68CC"/>
    <w:rsid w:val="00EB1953"/>
    <w:rsid w:val="00EB40E5"/>
    <w:rsid w:val="00EB4917"/>
    <w:rsid w:val="00EB6185"/>
    <w:rsid w:val="00EB6E46"/>
    <w:rsid w:val="00EB7735"/>
    <w:rsid w:val="00EC0359"/>
    <w:rsid w:val="00EC0E04"/>
    <w:rsid w:val="00EC0E9F"/>
    <w:rsid w:val="00EC1668"/>
    <w:rsid w:val="00EC2AEB"/>
    <w:rsid w:val="00EC2B3D"/>
    <w:rsid w:val="00EC7A81"/>
    <w:rsid w:val="00ED04D8"/>
    <w:rsid w:val="00ED146A"/>
    <w:rsid w:val="00ED1478"/>
    <w:rsid w:val="00ED158F"/>
    <w:rsid w:val="00ED2237"/>
    <w:rsid w:val="00ED2EBF"/>
    <w:rsid w:val="00ED3531"/>
    <w:rsid w:val="00ED3A44"/>
    <w:rsid w:val="00ED775D"/>
    <w:rsid w:val="00EE0318"/>
    <w:rsid w:val="00EE168D"/>
    <w:rsid w:val="00EE1BD9"/>
    <w:rsid w:val="00EE2CBC"/>
    <w:rsid w:val="00EE2EBD"/>
    <w:rsid w:val="00EE5F1C"/>
    <w:rsid w:val="00EF038D"/>
    <w:rsid w:val="00EF15A5"/>
    <w:rsid w:val="00EF1A71"/>
    <w:rsid w:val="00EF26D1"/>
    <w:rsid w:val="00EF2C46"/>
    <w:rsid w:val="00EF2CC4"/>
    <w:rsid w:val="00EF4BE1"/>
    <w:rsid w:val="00EF67E7"/>
    <w:rsid w:val="00EF78C2"/>
    <w:rsid w:val="00EF7EDD"/>
    <w:rsid w:val="00F02370"/>
    <w:rsid w:val="00F04464"/>
    <w:rsid w:val="00F044A2"/>
    <w:rsid w:val="00F04C5D"/>
    <w:rsid w:val="00F05F9B"/>
    <w:rsid w:val="00F07B43"/>
    <w:rsid w:val="00F07D84"/>
    <w:rsid w:val="00F10BF0"/>
    <w:rsid w:val="00F11B21"/>
    <w:rsid w:val="00F130DD"/>
    <w:rsid w:val="00F13BF0"/>
    <w:rsid w:val="00F13EE4"/>
    <w:rsid w:val="00F14F92"/>
    <w:rsid w:val="00F21815"/>
    <w:rsid w:val="00F221B2"/>
    <w:rsid w:val="00F25949"/>
    <w:rsid w:val="00F30878"/>
    <w:rsid w:val="00F30E02"/>
    <w:rsid w:val="00F328DB"/>
    <w:rsid w:val="00F33FA3"/>
    <w:rsid w:val="00F34C08"/>
    <w:rsid w:val="00F34F08"/>
    <w:rsid w:val="00F35D06"/>
    <w:rsid w:val="00F35E7C"/>
    <w:rsid w:val="00F3620C"/>
    <w:rsid w:val="00F36ABB"/>
    <w:rsid w:val="00F437EA"/>
    <w:rsid w:val="00F4638E"/>
    <w:rsid w:val="00F46D24"/>
    <w:rsid w:val="00F472A7"/>
    <w:rsid w:val="00F4744D"/>
    <w:rsid w:val="00F50784"/>
    <w:rsid w:val="00F55634"/>
    <w:rsid w:val="00F55948"/>
    <w:rsid w:val="00F55A83"/>
    <w:rsid w:val="00F55CCD"/>
    <w:rsid w:val="00F56EC3"/>
    <w:rsid w:val="00F608B9"/>
    <w:rsid w:val="00F629AB"/>
    <w:rsid w:val="00F62E2B"/>
    <w:rsid w:val="00F67996"/>
    <w:rsid w:val="00F67C22"/>
    <w:rsid w:val="00F703B9"/>
    <w:rsid w:val="00F72249"/>
    <w:rsid w:val="00F7267B"/>
    <w:rsid w:val="00F761D9"/>
    <w:rsid w:val="00F7670D"/>
    <w:rsid w:val="00F7718D"/>
    <w:rsid w:val="00F80227"/>
    <w:rsid w:val="00F80860"/>
    <w:rsid w:val="00F869CD"/>
    <w:rsid w:val="00F86BE1"/>
    <w:rsid w:val="00F943C6"/>
    <w:rsid w:val="00FA0C0E"/>
    <w:rsid w:val="00FA1B9E"/>
    <w:rsid w:val="00FA2C36"/>
    <w:rsid w:val="00FA709D"/>
    <w:rsid w:val="00FA7B34"/>
    <w:rsid w:val="00FA7F2D"/>
    <w:rsid w:val="00FB20C3"/>
    <w:rsid w:val="00FB2B02"/>
    <w:rsid w:val="00FB35C2"/>
    <w:rsid w:val="00FB39A7"/>
    <w:rsid w:val="00FB5602"/>
    <w:rsid w:val="00FB5DDB"/>
    <w:rsid w:val="00FB6EF4"/>
    <w:rsid w:val="00FB7803"/>
    <w:rsid w:val="00FB7ED6"/>
    <w:rsid w:val="00FC1CA5"/>
    <w:rsid w:val="00FC6E0F"/>
    <w:rsid w:val="00FC6FB3"/>
    <w:rsid w:val="00FD03C0"/>
    <w:rsid w:val="00FD13C1"/>
    <w:rsid w:val="00FD17E1"/>
    <w:rsid w:val="00FD50EF"/>
    <w:rsid w:val="00FD5D69"/>
    <w:rsid w:val="00FD600D"/>
    <w:rsid w:val="00FD6F2B"/>
    <w:rsid w:val="00FD7308"/>
    <w:rsid w:val="00FD7633"/>
    <w:rsid w:val="00FD767E"/>
    <w:rsid w:val="00FE07D1"/>
    <w:rsid w:val="00FE08E7"/>
    <w:rsid w:val="00FE090D"/>
    <w:rsid w:val="00FE20F8"/>
    <w:rsid w:val="00FE2F61"/>
    <w:rsid w:val="00FE4862"/>
    <w:rsid w:val="00FE4880"/>
    <w:rsid w:val="00FE6137"/>
    <w:rsid w:val="00FF2335"/>
    <w:rsid w:val="00FF26CB"/>
    <w:rsid w:val="00FF2D6D"/>
    <w:rsid w:val="00FF3381"/>
    <w:rsid w:val="00FF4627"/>
    <w:rsid w:val="00FF678D"/>
    <w:rsid w:val="00FF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10840"/>
  <w15:chartTrackingRefBased/>
  <w15:docId w15:val="{FB7E33FE-7483-7E4E-B5B5-EA215698D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F4"/>
  </w:style>
  <w:style w:type="paragraph" w:styleId="Heading8">
    <w:name w:val="heading 8"/>
    <w:basedOn w:val="Normal"/>
    <w:next w:val="Normal"/>
    <w:link w:val="Heading8Char"/>
    <w:qFormat/>
    <w:rsid w:val="006C1CA6"/>
    <w:pPr>
      <w:keepNext/>
      <w:outlineLvl w:val="7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0C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40C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4918"/>
    <w:pPr>
      <w:ind w:left="720"/>
      <w:contextualSpacing/>
    </w:pPr>
  </w:style>
  <w:style w:type="paragraph" w:customStyle="1" w:styleId="Normal1">
    <w:name w:val="Normal1"/>
    <w:rsid w:val="00F437E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8B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8BC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F042C"/>
    <w:rPr>
      <w:color w:val="808080"/>
    </w:rPr>
  </w:style>
  <w:style w:type="character" w:customStyle="1" w:styleId="Heading8Char">
    <w:name w:val="Heading 8 Char"/>
    <w:basedOn w:val="DefaultParagraphFont"/>
    <w:link w:val="Heading8"/>
    <w:rsid w:val="006C1CA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F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F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F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F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FE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jamesdunlea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6231A6-FFE4-4C9C-9C02-61E78B991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20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unlea</dc:creator>
  <cp:keywords/>
  <dc:description/>
  <cp:lastModifiedBy>egoldstein31@gmail.com</cp:lastModifiedBy>
  <cp:revision>2</cp:revision>
  <cp:lastPrinted>2022-12-15T05:40:00Z</cp:lastPrinted>
  <dcterms:created xsi:type="dcterms:W3CDTF">2023-05-12T19:17:00Z</dcterms:created>
  <dcterms:modified xsi:type="dcterms:W3CDTF">2023-05-12T19:17:00Z</dcterms:modified>
</cp:coreProperties>
</file>